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BD5C40" w14:textId="51696C5B" w:rsidR="001335B4" w:rsidRDefault="005934ED" w:rsidP="0055131E">
      <w:pPr>
        <w:pStyle w:val="a9"/>
        <w:rPr>
          <w:lang w:eastAsia="zh-CN"/>
        </w:rPr>
      </w:pPr>
      <w:r>
        <w:t xml:space="preserve">Lab </w:t>
      </w:r>
      <w:r w:rsidR="00943C67">
        <w:rPr>
          <w:lang w:eastAsia="zh-CN"/>
        </w:rPr>
        <w:t>4</w:t>
      </w:r>
      <w:r w:rsidR="00943C67">
        <w:t xml:space="preserve"> </w:t>
      </w:r>
      <w:r w:rsidR="00943C67" w:rsidRPr="006F27A9">
        <w:rPr>
          <w:sz w:val="48"/>
        </w:rPr>
        <w:t xml:space="preserve">Report: </w:t>
      </w:r>
      <w:r w:rsidR="00943C67">
        <w:rPr>
          <w:sz w:val="48"/>
        </w:rPr>
        <w:t>AWS and Hadoop/</w:t>
      </w:r>
      <w:r w:rsidR="00441609">
        <w:rPr>
          <w:rFonts w:hint="eastAsia"/>
          <w:lang w:eastAsia="zh-CN"/>
        </w:rPr>
        <w:t>MapReduce</w:t>
      </w:r>
    </w:p>
    <w:p w14:paraId="481F0562" w14:textId="2C465108" w:rsidR="00943C67" w:rsidRPr="00943C67" w:rsidRDefault="00943C67" w:rsidP="009F3864">
      <w:pPr>
        <w:pStyle w:val="ac"/>
        <w:rPr>
          <w:rFonts w:hint="eastAsia"/>
        </w:rPr>
      </w:pPr>
      <w:r>
        <w:t xml:space="preserve">Please </w:t>
      </w:r>
      <w:r w:rsidRPr="0013364B">
        <w:rPr>
          <w:b/>
          <w:u w:val="single"/>
        </w:rPr>
        <w:t>fill in the report</w:t>
      </w:r>
      <w:r>
        <w:t xml:space="preserve"> and submit the </w:t>
      </w:r>
      <w:r w:rsidRPr="00B739B9">
        <w:rPr>
          <w:b/>
          <w:u w:val="single"/>
        </w:rPr>
        <w:t>pdf</w:t>
      </w:r>
      <w:r w:rsidRPr="003D582D">
        <w:rPr>
          <w:color w:val="FF0000"/>
        </w:rPr>
        <w:t xml:space="preserve"> </w:t>
      </w:r>
      <w:r>
        <w:t>to NYUClasses</w:t>
      </w:r>
    </w:p>
    <w:p w14:paraId="7B88BA9E" w14:textId="77777777" w:rsidR="00A7643E" w:rsidRDefault="0055131E" w:rsidP="0055131E">
      <w:pPr>
        <w:pStyle w:val="1"/>
        <w:numPr>
          <w:ilvl w:val="0"/>
          <w:numId w:val="1"/>
        </w:numPr>
      </w:pPr>
      <w:r>
        <w:t>Objectives</w:t>
      </w:r>
    </w:p>
    <w:p w14:paraId="52E705D6" w14:textId="77777777" w:rsidR="00BA6300" w:rsidRPr="00BA6300" w:rsidRDefault="00BA6300" w:rsidP="00BA6300">
      <w:pPr>
        <w:pStyle w:val="ab"/>
        <w:numPr>
          <w:ilvl w:val="0"/>
          <w:numId w:val="2"/>
        </w:numPr>
        <w:rPr>
          <w:lang w:eastAsia="zh-CN"/>
        </w:rPr>
      </w:pPr>
      <w:r w:rsidRPr="00BA6300">
        <w:rPr>
          <w:lang w:eastAsia="zh-CN"/>
        </w:rPr>
        <w:t>A peek of the Amazon AWS and managing VMs on cloud</w:t>
      </w:r>
    </w:p>
    <w:p w14:paraId="03D7B1A5" w14:textId="77777777" w:rsidR="00BA6300" w:rsidRPr="00BA6300" w:rsidRDefault="00BA6300" w:rsidP="00BA6300">
      <w:pPr>
        <w:pStyle w:val="ab"/>
        <w:numPr>
          <w:ilvl w:val="0"/>
          <w:numId w:val="2"/>
        </w:numPr>
        <w:rPr>
          <w:lang w:eastAsia="zh-CN"/>
        </w:rPr>
      </w:pPr>
      <w:r w:rsidRPr="00BA6300">
        <w:rPr>
          <w:lang w:eastAsia="zh-CN"/>
        </w:rPr>
        <w:t>Understand the MapReduce concept.</w:t>
      </w:r>
    </w:p>
    <w:p w14:paraId="04C6C4B0" w14:textId="77777777" w:rsidR="00BA6300" w:rsidRPr="00BA6300" w:rsidRDefault="00BA6300" w:rsidP="00BA6300">
      <w:pPr>
        <w:pStyle w:val="ab"/>
        <w:numPr>
          <w:ilvl w:val="0"/>
          <w:numId w:val="2"/>
        </w:numPr>
        <w:rPr>
          <w:lang w:eastAsia="zh-CN"/>
        </w:rPr>
      </w:pPr>
      <w:r w:rsidRPr="00BA6300">
        <w:rPr>
          <w:lang w:eastAsia="zh-CN"/>
        </w:rPr>
        <w:t>Get familiar with the Hadoop framework.</w:t>
      </w:r>
    </w:p>
    <w:p w14:paraId="0F2313DD" w14:textId="58743AD3" w:rsidR="002B1FCE" w:rsidRDefault="00BA6300" w:rsidP="00BA6300">
      <w:pPr>
        <w:pStyle w:val="ab"/>
        <w:numPr>
          <w:ilvl w:val="0"/>
          <w:numId w:val="2"/>
        </w:numPr>
      </w:pPr>
      <w:r w:rsidRPr="00BA6300">
        <w:rPr>
          <w:lang w:eastAsia="zh-CN"/>
        </w:rPr>
        <w:t>Experience working a small Hadoop cluster with VMs.</w:t>
      </w:r>
    </w:p>
    <w:p w14:paraId="203DF042" w14:textId="21966F3E" w:rsidR="0055131E" w:rsidRDefault="00457A7B" w:rsidP="0055131E">
      <w:pPr>
        <w:pStyle w:val="1"/>
        <w:numPr>
          <w:ilvl w:val="0"/>
          <w:numId w:val="1"/>
        </w:numPr>
      </w:pPr>
      <w:r>
        <w:t>Experiments</w:t>
      </w:r>
      <w:r w:rsidR="00A9299B">
        <w:t xml:space="preserve"> Tasks</w:t>
      </w:r>
    </w:p>
    <w:p w14:paraId="0336E4D4" w14:textId="77777777" w:rsidR="00457A7B" w:rsidRDefault="005934ED" w:rsidP="00457A7B">
      <w:pPr>
        <w:pStyle w:val="2"/>
        <w:numPr>
          <w:ilvl w:val="1"/>
          <w:numId w:val="1"/>
        </w:numPr>
      </w:pPr>
      <w:bookmarkStart w:id="0" w:name="OLE_LINK1"/>
      <w:bookmarkStart w:id="1" w:name="OLE_LINK2"/>
      <w:r>
        <w:t>Basics</w:t>
      </w:r>
    </w:p>
    <w:bookmarkEnd w:id="0"/>
    <w:bookmarkEnd w:id="1"/>
    <w:p w14:paraId="6BF54C1D" w14:textId="77777777" w:rsidR="005934ED" w:rsidRDefault="00441609" w:rsidP="007079AC">
      <w:pPr>
        <w:pStyle w:val="ab"/>
        <w:numPr>
          <w:ilvl w:val="0"/>
          <w:numId w:val="9"/>
        </w:numPr>
      </w:pPr>
      <w:r>
        <w:t>Go through the Apache Hadoop introduction</w:t>
      </w:r>
      <w:r w:rsidR="00D37771">
        <w:t xml:space="preserve"> to get the general idea about Hadoop</w:t>
      </w:r>
      <w:r w:rsidR="005934ED">
        <w:t>:</w:t>
      </w:r>
    </w:p>
    <w:p w14:paraId="79C92D71" w14:textId="3AA9DAB4" w:rsidR="009311A6" w:rsidRDefault="008C12D6" w:rsidP="009311A6">
      <w:pPr>
        <w:pStyle w:val="ab"/>
      </w:pPr>
      <w:hyperlink r:id="rId7" w:history="1">
        <w:r w:rsidR="009311A6" w:rsidRPr="00FF232D">
          <w:rPr>
            <w:rStyle w:val="afc"/>
          </w:rPr>
          <w:t>http://hadoop.apache.org/</w:t>
        </w:r>
      </w:hyperlink>
    </w:p>
    <w:p w14:paraId="35E145EE" w14:textId="77777777" w:rsidR="005934ED" w:rsidRDefault="00D37771" w:rsidP="007079AC">
      <w:pPr>
        <w:pStyle w:val="ab"/>
        <w:numPr>
          <w:ilvl w:val="0"/>
          <w:numId w:val="9"/>
        </w:numPr>
      </w:pPr>
      <w:r>
        <w:t>Go through the Apache Hadoop release notes to understand the evolution of Hadoop</w:t>
      </w:r>
      <w:r w:rsidR="005934ED">
        <w:t>:</w:t>
      </w:r>
    </w:p>
    <w:p w14:paraId="0157777A" w14:textId="77777777" w:rsidR="00471E14" w:rsidRDefault="008C12D6" w:rsidP="00471E14">
      <w:pPr>
        <w:pStyle w:val="ab"/>
        <w:rPr>
          <w:rStyle w:val="afc"/>
        </w:rPr>
      </w:pPr>
      <w:hyperlink r:id="rId8" w:history="1">
        <w:r w:rsidR="009311A6" w:rsidRPr="00FF232D">
          <w:rPr>
            <w:rStyle w:val="afc"/>
          </w:rPr>
          <w:t>http://hadoop.apache.org/releases.html</w:t>
        </w:r>
      </w:hyperlink>
    </w:p>
    <w:p w14:paraId="27DAB00E" w14:textId="4390697A" w:rsidR="00471E14" w:rsidRPr="00471E14" w:rsidRDefault="00471E14" w:rsidP="00471E14">
      <w:pPr>
        <w:pStyle w:val="ab"/>
        <w:numPr>
          <w:ilvl w:val="0"/>
          <w:numId w:val="9"/>
        </w:numPr>
        <w:rPr>
          <w:color w:val="0000FF"/>
          <w:u w:val="single"/>
        </w:rPr>
      </w:pPr>
      <w:r w:rsidRPr="00471E14">
        <w:t>P</w:t>
      </w:r>
      <w:r>
        <w:t xml:space="preserve">lay with </w:t>
      </w:r>
      <w:r w:rsidRPr="00471E14">
        <w:t>Amazon Web Services (AWS)</w:t>
      </w:r>
      <w:r>
        <w:t xml:space="preserve"> EC2 and learn how to create instances on AWS</w:t>
      </w:r>
    </w:p>
    <w:p w14:paraId="162B57A5" w14:textId="1BB1AFBF" w:rsidR="00471E14" w:rsidRPr="00471E14" w:rsidRDefault="008C12D6" w:rsidP="00471E14">
      <w:pPr>
        <w:pStyle w:val="ab"/>
        <w:rPr>
          <w:color w:val="0000FF"/>
          <w:u w:val="single"/>
        </w:rPr>
      </w:pPr>
      <w:hyperlink r:id="rId9" w:history="1">
        <w:r w:rsidR="00471E14">
          <w:rPr>
            <w:rStyle w:val="afc"/>
          </w:rPr>
          <w:t>https://aws.amazon.com/</w:t>
        </w:r>
      </w:hyperlink>
    </w:p>
    <w:p w14:paraId="7446A79D" w14:textId="232EBF11" w:rsidR="00B153FB" w:rsidRDefault="00A9299B" w:rsidP="005934ED">
      <w:pPr>
        <w:pStyle w:val="2"/>
        <w:numPr>
          <w:ilvl w:val="1"/>
          <w:numId w:val="1"/>
        </w:numPr>
      </w:pPr>
      <w:r w:rsidRPr="00A9299B">
        <w:t>Insta</w:t>
      </w:r>
      <w:r>
        <w:t>l</w:t>
      </w:r>
      <w:r w:rsidRPr="00A9299B">
        <w:t>l Hadoop</w:t>
      </w:r>
    </w:p>
    <w:p w14:paraId="64478585" w14:textId="6D4A7EA8" w:rsidR="007363E1" w:rsidRDefault="00A92048" w:rsidP="00B153FB">
      <w:pPr>
        <w:pStyle w:val="ab"/>
        <w:numPr>
          <w:ilvl w:val="0"/>
          <w:numId w:val="11"/>
        </w:numPr>
      </w:pPr>
      <w:r>
        <w:t xml:space="preserve">Follow the instructions on </w:t>
      </w:r>
      <w:r>
        <w:br/>
      </w:r>
      <w:hyperlink r:id="rId10" w:history="1">
        <w:r w:rsidRPr="007D7777">
          <w:rPr>
            <w:rStyle w:val="afc"/>
          </w:rPr>
          <w:t>http://hadoop.apache.org/docs/stable/hadoop-project-dist/hadoop-common/SingleCluster.html</w:t>
        </w:r>
      </w:hyperlink>
      <w:r>
        <w:br/>
        <w:t xml:space="preserve">to set up Hadoop environment </w:t>
      </w:r>
      <w:r w:rsidR="00DB5E18">
        <w:t xml:space="preserve">on </w:t>
      </w:r>
      <w:r>
        <w:t>your own Linux machine</w:t>
      </w:r>
      <w:r w:rsidR="006B559A">
        <w:t>.</w:t>
      </w:r>
    </w:p>
    <w:p w14:paraId="5DE9E54C" w14:textId="397045B3" w:rsidR="00A9299B" w:rsidRDefault="00A9299B" w:rsidP="00B153FB">
      <w:pPr>
        <w:pStyle w:val="ab"/>
        <w:numPr>
          <w:ilvl w:val="0"/>
          <w:numId w:val="11"/>
        </w:numPr>
      </w:pPr>
      <w:r>
        <w:t>Compile the given WordCount java program and run it with MapReduce</w:t>
      </w:r>
    </w:p>
    <w:p w14:paraId="4906724C" w14:textId="311FDD33" w:rsidR="005934ED" w:rsidRDefault="00A9299B" w:rsidP="005934ED">
      <w:pPr>
        <w:pStyle w:val="2"/>
        <w:numPr>
          <w:ilvl w:val="1"/>
          <w:numId w:val="1"/>
        </w:numPr>
      </w:pPr>
      <w:r>
        <w:t>Build a Hadoop Cluster (Bonus)</w:t>
      </w:r>
    </w:p>
    <w:p w14:paraId="4E9C7548" w14:textId="638E05BA" w:rsidR="00A9299B" w:rsidRDefault="00A9299B" w:rsidP="00A9299B">
      <w:pPr>
        <w:pStyle w:val="ab"/>
        <w:numPr>
          <w:ilvl w:val="0"/>
          <w:numId w:val="12"/>
        </w:numPr>
      </w:pPr>
      <w:r>
        <w:t>Use two or more VMs to build a Hadoop Cluster with a master node and slave nodes.</w:t>
      </w:r>
    </w:p>
    <w:p w14:paraId="634C1E8D" w14:textId="77777777" w:rsidR="00A9299B" w:rsidRDefault="00A9299B" w:rsidP="00A9299B">
      <w:pPr>
        <w:pStyle w:val="ab"/>
        <w:numPr>
          <w:ilvl w:val="0"/>
          <w:numId w:val="12"/>
        </w:numPr>
      </w:pPr>
      <w:r>
        <w:t>Compile the given WordCount java program and run it with MapReduce</w:t>
      </w:r>
    </w:p>
    <w:p w14:paraId="2E75ABB8" w14:textId="04D67BF6" w:rsidR="009D68A1" w:rsidRDefault="009D68A1">
      <w:r>
        <w:br w:type="page"/>
      </w:r>
    </w:p>
    <w:p w14:paraId="2CF271AE" w14:textId="77777777" w:rsidR="002B1FCE" w:rsidRPr="002B1FCE" w:rsidRDefault="00137AD9" w:rsidP="002B1FCE">
      <w:pPr>
        <w:pStyle w:val="1"/>
        <w:numPr>
          <w:ilvl w:val="0"/>
          <w:numId w:val="1"/>
        </w:numPr>
      </w:pPr>
      <w:r>
        <w:lastRenderedPageBreak/>
        <w:t>Reports</w:t>
      </w:r>
    </w:p>
    <w:p w14:paraId="4CF2C947" w14:textId="7A19E98C" w:rsidR="009D68A1" w:rsidRDefault="009D68A1" w:rsidP="00410F89">
      <w:pPr>
        <w:pStyle w:val="ab"/>
        <w:numPr>
          <w:ilvl w:val="0"/>
          <w:numId w:val="6"/>
        </w:numPr>
      </w:pPr>
      <w:r>
        <w:t xml:space="preserve">When creating the AWS account, you can choose </w:t>
      </w:r>
      <w:r>
        <w:rPr>
          <w:lang w:eastAsia="zh-CN"/>
        </w:rPr>
        <w:t>IAM user or Root user. What privilege does Root user have over IAM user? Which one will you choose and why?</w:t>
      </w:r>
    </w:p>
    <w:tbl>
      <w:tblPr>
        <w:tblStyle w:val="afa"/>
        <w:tblW w:w="0" w:type="auto"/>
        <w:tblInd w:w="108" w:type="dxa"/>
        <w:tblLook w:val="04A0" w:firstRow="1" w:lastRow="0" w:firstColumn="1" w:lastColumn="0" w:noHBand="0" w:noVBand="1"/>
      </w:tblPr>
      <w:tblGrid>
        <w:gridCol w:w="9962"/>
      </w:tblGrid>
      <w:tr w:rsidR="009D68A1" w14:paraId="06114D9A" w14:textId="77777777" w:rsidTr="00333111">
        <w:trPr>
          <w:trHeight w:val="710"/>
        </w:trPr>
        <w:tc>
          <w:tcPr>
            <w:tcW w:w="10188" w:type="dxa"/>
          </w:tcPr>
          <w:p w14:paraId="795A1ED6" w14:textId="77777777" w:rsidR="009D68A1" w:rsidRDefault="00FB676D" w:rsidP="009D68A1">
            <w:pPr>
              <w:rPr>
                <w:lang w:eastAsia="zh-CN"/>
              </w:rPr>
            </w:pPr>
            <w:r>
              <w:rPr>
                <w:rFonts w:hint="eastAsia"/>
              </w:rPr>
              <w:t>F</w:t>
            </w:r>
            <w:r>
              <w:t xml:space="preserve">or the Root users, it can allow account owner have right to access all resources in the account. Also we can only use the AWS Organization service control policy to limit the permission of the Root users. However, for the IAM user. WE may not have right to access all resources in the account. We can </w:t>
            </w:r>
            <w:r>
              <w:rPr>
                <w:lang w:eastAsia="zh-CN"/>
              </w:rPr>
              <w:t>securely</w:t>
            </w:r>
            <w:r>
              <w:rPr>
                <w:rFonts w:hint="eastAsia"/>
                <w:lang w:eastAsia="zh-CN"/>
              </w:rPr>
              <w:t xml:space="preserve"> control</w:t>
            </w:r>
            <w:r>
              <w:rPr>
                <w:lang w:eastAsia="zh-CN"/>
              </w:rPr>
              <w:t xml:space="preserve"> the AWS services and also control the resources which is belong to the users in your AWS account.</w:t>
            </w:r>
          </w:p>
          <w:p w14:paraId="5BE6FD47" w14:textId="77777777" w:rsidR="00FB676D" w:rsidRDefault="00FB676D" w:rsidP="009D68A1">
            <w:pPr>
              <w:rPr>
                <w:lang w:eastAsia="zh-CN"/>
              </w:rPr>
            </w:pPr>
          </w:p>
          <w:p w14:paraId="190C4073" w14:textId="55EEFED3" w:rsidR="00FB676D" w:rsidRDefault="00FB676D" w:rsidP="009D68A1">
            <w:pPr>
              <w:rPr>
                <w:lang w:eastAsia="zh-CN"/>
              </w:rPr>
            </w:pPr>
            <w:r>
              <w:rPr>
                <w:rFonts w:hint="eastAsia"/>
                <w:lang w:eastAsia="zh-CN"/>
              </w:rPr>
              <w:t>I</w:t>
            </w:r>
            <w:r>
              <w:rPr>
                <w:lang w:eastAsia="zh-CN"/>
              </w:rPr>
              <w:t xml:space="preserve"> prefer to choose IAM user. Because for the root user it can only be limited by the AWS Organizations SCP. So we can create IAM user account with administrator permission </w:t>
            </w:r>
            <w:r w:rsidR="00B913CD">
              <w:rPr>
                <w:lang w:eastAsia="zh-CN"/>
              </w:rPr>
              <w:t>for AWS tasks, and we can lock away the access keys of the root users. According to this way, it can be more security. Also for the IAM users, we can set credential for everyone who want to access our resources. For example, the read only. So other users will not have right to edit your resources.</w:t>
            </w:r>
          </w:p>
        </w:tc>
      </w:tr>
    </w:tbl>
    <w:p w14:paraId="4F219A98" w14:textId="77777777" w:rsidR="009D68A1" w:rsidRDefault="009D68A1" w:rsidP="009D68A1">
      <w:pPr>
        <w:ind w:left="360"/>
      </w:pPr>
    </w:p>
    <w:p w14:paraId="51434EC8" w14:textId="2560A566" w:rsidR="00410F89" w:rsidRDefault="00441609" w:rsidP="00410F89">
      <w:pPr>
        <w:pStyle w:val="ab"/>
        <w:numPr>
          <w:ilvl w:val="0"/>
          <w:numId w:val="6"/>
        </w:numPr>
      </w:pPr>
      <w:r>
        <w:t>What are the</w:t>
      </w:r>
      <w:r w:rsidR="00333111">
        <w:t xml:space="preserve"> major</w:t>
      </w:r>
      <w:r>
        <w:t xml:space="preserve"> differenc</w:t>
      </w:r>
      <w:r w:rsidR="00D37771">
        <w:t xml:space="preserve">es between Hadoop </w:t>
      </w:r>
      <w:r w:rsidR="006C3786">
        <w:t xml:space="preserve">version </w:t>
      </w:r>
      <w:r w:rsidR="00333111">
        <w:t>1, 2, and 3</w:t>
      </w:r>
      <w:r>
        <w:t>?</w:t>
      </w:r>
    </w:p>
    <w:tbl>
      <w:tblPr>
        <w:tblStyle w:val="afa"/>
        <w:tblW w:w="0" w:type="auto"/>
        <w:tblInd w:w="108" w:type="dxa"/>
        <w:tblLook w:val="04A0" w:firstRow="1" w:lastRow="0" w:firstColumn="1" w:lastColumn="0" w:noHBand="0" w:noVBand="1"/>
      </w:tblPr>
      <w:tblGrid>
        <w:gridCol w:w="9962"/>
      </w:tblGrid>
      <w:tr w:rsidR="00333111" w14:paraId="7823D591" w14:textId="77777777" w:rsidTr="00333111">
        <w:trPr>
          <w:trHeight w:val="737"/>
        </w:trPr>
        <w:tc>
          <w:tcPr>
            <w:tcW w:w="10188" w:type="dxa"/>
          </w:tcPr>
          <w:p w14:paraId="39D552CE" w14:textId="13312F59" w:rsidR="00333111" w:rsidRDefault="00F26A6B" w:rsidP="006C3786">
            <w:pPr>
              <w:rPr>
                <w:lang w:eastAsia="zh-CN"/>
              </w:rPr>
            </w:pPr>
            <w:r>
              <w:rPr>
                <w:lang w:eastAsia="zh-CN"/>
              </w:rPr>
              <w:t>I</w:t>
            </w:r>
            <w:r>
              <w:rPr>
                <w:rFonts w:hint="eastAsia"/>
                <w:lang w:eastAsia="zh-CN"/>
              </w:rPr>
              <w:t>n</w:t>
            </w:r>
            <w:r>
              <w:rPr>
                <w:lang w:eastAsia="zh-CN"/>
              </w:rPr>
              <w:t xml:space="preserve"> </w:t>
            </w:r>
            <w:r w:rsidR="006B3E4C">
              <w:t xml:space="preserve">Hadoop 1we have </w:t>
            </w:r>
            <w:r w:rsidR="00D73D45">
              <w:rPr>
                <w:rFonts w:hint="eastAsia"/>
              </w:rPr>
              <w:t>t</w:t>
            </w:r>
            <w:r w:rsidR="00D73D45">
              <w:t>wo major components which are MapReduce and HDFS. However, in Hadoop 2, we have three major components which are MapReduce, HDFS and YARN.</w:t>
            </w:r>
            <w:r w:rsidR="00DB5E5A">
              <w:t xml:space="preserve"> As we know in Hadoop 1 MapReduce does both bath processing and Cluster management. But in Hadoop 2, Yarn does the </w:t>
            </w:r>
            <w:r w:rsidR="00445E7B">
              <w:rPr>
                <w:rFonts w:hint="eastAsia"/>
                <w:lang w:eastAsia="zh-CN"/>
              </w:rPr>
              <w:t>resource</w:t>
            </w:r>
            <w:r w:rsidR="00DB5E5A">
              <w:t xml:space="preserve"> management.</w:t>
            </w:r>
            <w:r w:rsidR="008431F6">
              <w:t xml:space="preserve"> </w:t>
            </w:r>
          </w:p>
          <w:p w14:paraId="35722C8C" w14:textId="4DBE553B" w:rsidR="008431F6" w:rsidRDefault="008431F6" w:rsidP="006C3786">
            <w:pPr>
              <w:rPr>
                <w:lang w:eastAsia="zh-CN"/>
              </w:rPr>
            </w:pPr>
            <w:r>
              <w:rPr>
                <w:lang w:eastAsia="zh-CN"/>
              </w:rPr>
              <w:t>For the Hadoop 3,  the major difference is on the utilization. For Hadoop 2 it has 3 times of replication scheme which is used. However, for Had</w:t>
            </w:r>
            <w:r w:rsidR="003B608E">
              <w:rPr>
                <w:lang w:eastAsia="zh-CN"/>
              </w:rPr>
              <w:t>o</w:t>
            </w:r>
            <w:r>
              <w:rPr>
                <w:lang w:eastAsia="zh-CN"/>
              </w:rPr>
              <w:t xml:space="preserve">op 3, it uses the eraser encoding which is in the HDFS. </w:t>
            </w:r>
            <w:r>
              <w:rPr>
                <w:rFonts w:hint="eastAsia"/>
                <w:lang w:eastAsia="zh-CN"/>
              </w:rPr>
              <w:t>For</w:t>
            </w:r>
            <w:r>
              <w:rPr>
                <w:lang w:eastAsia="zh-CN"/>
              </w:rPr>
              <w:t xml:space="preserve"> the storage overhead, Hadoop 2 can co</w:t>
            </w:r>
            <w:r w:rsidR="00C01AA4">
              <w:rPr>
                <w:lang w:eastAsia="zh-CN"/>
              </w:rPr>
              <w:t>n</w:t>
            </w:r>
            <w:r>
              <w:rPr>
                <w:lang w:eastAsia="zh-CN"/>
              </w:rPr>
              <w:t>sume 200 percent of HDFS. However, Hadoop 3 only consume 50 percent of HDFS.</w:t>
            </w:r>
            <w:r w:rsidR="00A27A26">
              <w:rPr>
                <w:lang w:eastAsia="zh-CN"/>
              </w:rPr>
              <w:t xml:space="preserve"> And for the compatible, Hadoop2 can be used really limited file system. However, Hadoop 3 can be used in all files systems which includes the Microsoft Azure Data Lake filesystem. </w:t>
            </w:r>
            <w:r w:rsidR="00D177D7">
              <w:rPr>
                <w:lang w:eastAsia="zh-CN"/>
              </w:rPr>
              <w:t>Also Hadoop 2 use</w:t>
            </w:r>
            <w:r w:rsidR="008C38D0">
              <w:rPr>
                <w:lang w:eastAsia="zh-CN"/>
              </w:rPr>
              <w:t>s</w:t>
            </w:r>
            <w:r w:rsidR="00D177D7">
              <w:rPr>
                <w:lang w:eastAsia="zh-CN"/>
              </w:rPr>
              <w:t xml:space="preserve"> java 7, and Hadoop 3 use</w:t>
            </w:r>
            <w:r w:rsidR="0030649E">
              <w:rPr>
                <w:lang w:eastAsia="zh-CN"/>
              </w:rPr>
              <w:t>s</w:t>
            </w:r>
            <w:r w:rsidR="00D177D7">
              <w:rPr>
                <w:lang w:eastAsia="zh-CN"/>
              </w:rPr>
              <w:t xml:space="preserve"> java 8.</w:t>
            </w:r>
          </w:p>
        </w:tc>
      </w:tr>
    </w:tbl>
    <w:p w14:paraId="054AF63B" w14:textId="77777777" w:rsidR="006C3786" w:rsidRDefault="006C3786" w:rsidP="006C3786"/>
    <w:p w14:paraId="1E3221E7" w14:textId="22005AEA" w:rsidR="00441609" w:rsidRDefault="00D37771" w:rsidP="00410F89">
      <w:pPr>
        <w:pStyle w:val="ab"/>
        <w:numPr>
          <w:ilvl w:val="0"/>
          <w:numId w:val="6"/>
        </w:numPr>
      </w:pPr>
      <w:r>
        <w:t>What is YARN</w:t>
      </w:r>
      <w:r w:rsidR="00441609">
        <w:t>?</w:t>
      </w:r>
      <w:r w:rsidR="00333111">
        <w:t xml:space="preserve"> </w:t>
      </w:r>
      <w:r w:rsidR="00333111" w:rsidRPr="00333111">
        <w:t>What are advantages of YARN over MapReduce</w:t>
      </w:r>
      <w:r w:rsidR="00333111">
        <w:t>?</w:t>
      </w:r>
    </w:p>
    <w:tbl>
      <w:tblPr>
        <w:tblStyle w:val="afa"/>
        <w:tblW w:w="10296" w:type="dxa"/>
        <w:tblInd w:w="108" w:type="dxa"/>
        <w:tblLook w:val="04A0" w:firstRow="1" w:lastRow="0" w:firstColumn="1" w:lastColumn="0" w:noHBand="0" w:noVBand="1"/>
      </w:tblPr>
      <w:tblGrid>
        <w:gridCol w:w="10296"/>
      </w:tblGrid>
      <w:tr w:rsidR="00333111" w14:paraId="4A7FD21F" w14:textId="77777777" w:rsidTr="00333111">
        <w:trPr>
          <w:trHeight w:val="674"/>
        </w:trPr>
        <w:tc>
          <w:tcPr>
            <w:tcW w:w="10296" w:type="dxa"/>
          </w:tcPr>
          <w:p w14:paraId="0002765B" w14:textId="60E3C816" w:rsidR="0032274F" w:rsidRDefault="0058356E" w:rsidP="00333111">
            <w:pPr>
              <w:rPr>
                <w:lang w:eastAsia="zh-CN"/>
              </w:rPr>
            </w:pPr>
            <w:r>
              <w:rPr>
                <w:rFonts w:hint="eastAsia"/>
                <w:lang w:eastAsia="zh-CN"/>
              </w:rPr>
              <w:t>YARN</w:t>
            </w:r>
            <w:r>
              <w:rPr>
                <w:lang w:eastAsia="zh-CN"/>
              </w:rPr>
              <w:t xml:space="preserve"> is Yet Another Resource Negotiator.</w:t>
            </w:r>
            <w:r w:rsidR="00E77DB4">
              <w:rPr>
                <w:lang w:eastAsia="zh-CN"/>
              </w:rPr>
              <w:t xml:space="preserve"> </w:t>
            </w:r>
            <w:r w:rsidR="00E77DB4">
              <w:rPr>
                <w:rFonts w:hint="eastAsia"/>
                <w:lang w:eastAsia="zh-CN"/>
              </w:rPr>
              <w:t>Map</w:t>
            </w:r>
            <w:r w:rsidR="00E77DB4">
              <w:rPr>
                <w:lang w:eastAsia="zh-CN"/>
              </w:rPr>
              <w:t xml:space="preserve">Reduce is a programming model and YARN is a resource management architecture. YARN is used to separate the processing component and resource management process. </w:t>
            </w:r>
            <w:r w:rsidR="00CE5CB1">
              <w:rPr>
                <w:lang w:eastAsia="zh-CN"/>
              </w:rPr>
              <w:t>So we can say YARN is used for a large scale, distributed operating system. And the target of it is to deal with the big data application.</w:t>
            </w:r>
            <w:r w:rsidR="00C34634">
              <w:rPr>
                <w:lang w:eastAsia="zh-CN"/>
              </w:rPr>
              <w:t xml:space="preserve"> It is the major difference compare Hadoop 2.0 to  Hadoop 1.0</w:t>
            </w:r>
          </w:p>
          <w:p w14:paraId="3AC69EE5" w14:textId="38D6A722" w:rsidR="0032274F" w:rsidRDefault="0032274F" w:rsidP="00333111">
            <w:pPr>
              <w:rPr>
                <w:lang w:eastAsia="zh-CN"/>
              </w:rPr>
            </w:pPr>
          </w:p>
          <w:p w14:paraId="1DD6A30A" w14:textId="77777777" w:rsidR="008227E8" w:rsidRDefault="008227E8" w:rsidP="00333111">
            <w:pPr>
              <w:rPr>
                <w:lang w:eastAsia="zh-CN"/>
              </w:rPr>
            </w:pPr>
          </w:p>
          <w:p w14:paraId="50626A6B" w14:textId="20803AB2" w:rsidR="00333111" w:rsidRDefault="00E54299" w:rsidP="00333111">
            <w:pPr>
              <w:rPr>
                <w:lang w:eastAsia="zh-CN"/>
              </w:rPr>
            </w:pPr>
            <w:r>
              <w:rPr>
                <w:lang w:eastAsia="zh-CN"/>
              </w:rPr>
              <w:t>For the MapReduce framework. We know MapReduce includes two parts, one is Map and the other is Reduce. So in the MapReduce job we need to divide work into mappers and reducers.</w:t>
            </w:r>
            <w:r w:rsidR="00E556D2">
              <w:rPr>
                <w:lang w:eastAsia="zh-CN"/>
              </w:rPr>
              <w:t xml:space="preserve"> </w:t>
            </w:r>
            <w:r w:rsidR="00E556D2">
              <w:rPr>
                <w:rFonts w:hint="eastAsia"/>
                <w:lang w:eastAsia="zh-CN"/>
              </w:rPr>
              <w:t>So</w:t>
            </w:r>
            <w:r w:rsidR="00E556D2">
              <w:rPr>
                <w:lang w:eastAsia="zh-CN"/>
              </w:rPr>
              <w:t xml:space="preserve"> we will have some map slots and reduce slots. </w:t>
            </w:r>
            <w:r w:rsidR="003E24CA">
              <w:rPr>
                <w:lang w:eastAsia="zh-CN"/>
              </w:rPr>
              <w:t>They are predefined, so it might be one of the slots is full and the other slots are empty, but because the slots has been predefined so we cannot use it whatever we want. This may cause some problem of utilization.</w:t>
            </w:r>
            <w:r w:rsidR="0032274F">
              <w:rPr>
                <w:lang w:eastAsia="zh-CN"/>
              </w:rPr>
              <w:t xml:space="preserve"> Also, because MapReduce is not an architecture, so it will have problem when running on some applications with not MapReduce</w:t>
            </w:r>
            <w:r w:rsidR="00E556D2">
              <w:rPr>
                <w:rFonts w:hint="eastAsia"/>
                <w:lang w:eastAsia="zh-CN"/>
              </w:rPr>
              <w:t>,</w:t>
            </w:r>
            <w:r w:rsidR="00E556D2">
              <w:rPr>
                <w:lang w:eastAsia="zh-CN"/>
              </w:rPr>
              <w:t xml:space="preserve"> it can only support its own batch processing applications.</w:t>
            </w:r>
            <w:r w:rsidR="003E24CA">
              <w:rPr>
                <w:lang w:eastAsia="zh-CN"/>
              </w:rPr>
              <w:t xml:space="preserve"> </w:t>
            </w:r>
            <w:r w:rsidR="00D61120">
              <w:rPr>
                <w:lang w:eastAsia="zh-CN"/>
              </w:rPr>
              <w:t xml:space="preserve">The scalability is also limited because it needs the JobTracker to perform lots of tasks on single machine. However for the other machine this will not be used. </w:t>
            </w:r>
          </w:p>
          <w:p w14:paraId="24D1C119" w14:textId="61D8C0E5" w:rsidR="0032274F" w:rsidRDefault="0032274F" w:rsidP="00333111">
            <w:pPr>
              <w:rPr>
                <w:lang w:eastAsia="zh-CN"/>
              </w:rPr>
            </w:pPr>
          </w:p>
          <w:p w14:paraId="536CF78B" w14:textId="77777777" w:rsidR="00E22F94" w:rsidRDefault="00E22F94" w:rsidP="00333111">
            <w:pPr>
              <w:rPr>
                <w:lang w:eastAsia="zh-CN"/>
              </w:rPr>
            </w:pPr>
          </w:p>
          <w:p w14:paraId="66AB2114" w14:textId="65851E91" w:rsidR="00E22F94" w:rsidRDefault="0032274F" w:rsidP="00333111">
            <w:pPr>
              <w:rPr>
                <w:lang w:eastAsia="zh-CN"/>
              </w:rPr>
            </w:pPr>
            <w:r>
              <w:rPr>
                <w:rFonts w:hint="eastAsia"/>
                <w:lang w:eastAsia="zh-CN"/>
              </w:rPr>
              <w:lastRenderedPageBreak/>
              <w:t>H</w:t>
            </w:r>
            <w:r>
              <w:rPr>
                <w:lang w:eastAsia="zh-CN"/>
              </w:rPr>
              <w:t xml:space="preserve">owever, for the YARN, it is an architecture for the resource management. So </w:t>
            </w:r>
            <w:r w:rsidR="00605503">
              <w:rPr>
                <w:rFonts w:hint="eastAsia"/>
                <w:lang w:eastAsia="zh-CN"/>
              </w:rPr>
              <w:t>it</w:t>
            </w:r>
            <w:r w:rsidR="00605503">
              <w:rPr>
                <w:lang w:eastAsia="zh-CN"/>
              </w:rPr>
              <w:t xml:space="preserve"> takes the cluster management out of the MapReduce. It has a central resource manager which is used to manage resources and then allocate resources to the applications.</w:t>
            </w:r>
            <w:r w:rsidR="00D02968">
              <w:rPr>
                <w:lang w:eastAsia="zh-CN"/>
              </w:rPr>
              <w:t xml:space="preserve"> </w:t>
            </w:r>
            <w:r w:rsidR="009A788F">
              <w:rPr>
                <w:lang w:eastAsia="zh-CN"/>
              </w:rPr>
              <w:t>So it will not have some predefined slots, we will not care about the utilization problem.</w:t>
            </w:r>
            <w:r w:rsidR="00A60021">
              <w:rPr>
                <w:lang w:eastAsia="zh-CN"/>
              </w:rPr>
              <w:t xml:space="preserve"> YARN provides a central resource manager as I mentioned before and this manager will allow you to share lots of applications with a common resource. </w:t>
            </w:r>
            <w:r w:rsidR="00C554D0">
              <w:rPr>
                <w:lang w:eastAsia="zh-CN"/>
              </w:rPr>
              <w:t>According to this point, YARN has better utilization and efficiency of the resources than MapReduce does. Also we can run the application that do not have MapReduce model.</w:t>
            </w:r>
            <w:r w:rsidR="006B49FC">
              <w:rPr>
                <w:lang w:eastAsia="zh-CN"/>
              </w:rPr>
              <w:t xml:space="preserve"> </w:t>
            </w:r>
            <w:r w:rsidR="00B5140A">
              <w:rPr>
                <w:lang w:eastAsia="zh-CN"/>
              </w:rPr>
              <w:t>In YARN we do not need the JobTracker. We know the major t</w:t>
            </w:r>
            <w:r w:rsidR="001F09A8">
              <w:rPr>
                <w:lang w:eastAsia="zh-CN"/>
              </w:rPr>
              <w:t>asks</w:t>
            </w:r>
            <w:r w:rsidR="00B5140A">
              <w:rPr>
                <w:lang w:eastAsia="zh-CN"/>
              </w:rPr>
              <w:t xml:space="preserve"> for the JobTracker is resource management and job scheduling. And in YARN we have NodeManager and ResourceManager</w:t>
            </w:r>
            <w:r w:rsidR="001F09A8">
              <w:rPr>
                <w:lang w:eastAsia="zh-CN"/>
              </w:rPr>
              <w:t xml:space="preserve"> to deal with this two major tasks</w:t>
            </w:r>
            <w:r w:rsidR="00D61120">
              <w:rPr>
                <w:lang w:eastAsia="zh-CN"/>
              </w:rPr>
              <w:t>, so the scalability will not be limited.</w:t>
            </w:r>
          </w:p>
          <w:p w14:paraId="71F476D6" w14:textId="77F36B25" w:rsidR="00E54299" w:rsidRPr="00D02968" w:rsidRDefault="00E54299" w:rsidP="00333111">
            <w:pPr>
              <w:rPr>
                <w:lang w:eastAsia="zh-CN"/>
              </w:rPr>
            </w:pPr>
          </w:p>
        </w:tc>
      </w:tr>
    </w:tbl>
    <w:p w14:paraId="32BDE68D" w14:textId="77777777" w:rsidR="00333111" w:rsidRDefault="00333111" w:rsidP="00333111"/>
    <w:p w14:paraId="5BE3FC49" w14:textId="4CBAC55A" w:rsidR="00333111" w:rsidRDefault="00333111" w:rsidP="00410F89">
      <w:pPr>
        <w:pStyle w:val="ab"/>
        <w:numPr>
          <w:ilvl w:val="0"/>
          <w:numId w:val="6"/>
        </w:numPr>
      </w:pPr>
      <w:r>
        <w:t xml:space="preserve">What is Spark? What is the difference between Spark and </w:t>
      </w:r>
      <w:r w:rsidR="00B100D3">
        <w:t>Hadoop</w:t>
      </w:r>
      <w:r>
        <w:t>?</w:t>
      </w:r>
    </w:p>
    <w:tbl>
      <w:tblPr>
        <w:tblStyle w:val="afa"/>
        <w:tblW w:w="10296" w:type="dxa"/>
        <w:tblInd w:w="108" w:type="dxa"/>
        <w:tblLook w:val="04A0" w:firstRow="1" w:lastRow="0" w:firstColumn="1" w:lastColumn="0" w:noHBand="0" w:noVBand="1"/>
      </w:tblPr>
      <w:tblGrid>
        <w:gridCol w:w="10296"/>
      </w:tblGrid>
      <w:tr w:rsidR="00333111" w14:paraId="32375056" w14:textId="77777777" w:rsidTr="00333111">
        <w:trPr>
          <w:trHeight w:val="665"/>
        </w:trPr>
        <w:tc>
          <w:tcPr>
            <w:tcW w:w="10296" w:type="dxa"/>
          </w:tcPr>
          <w:p w14:paraId="19AB6E0D" w14:textId="59E301B7" w:rsidR="00333111" w:rsidRDefault="00F26A6B" w:rsidP="00333111">
            <w:pPr>
              <w:rPr>
                <w:lang w:eastAsia="zh-CN"/>
              </w:rPr>
            </w:pPr>
            <w:r>
              <w:rPr>
                <w:rFonts w:hint="eastAsia"/>
                <w:lang w:eastAsia="zh-CN"/>
              </w:rPr>
              <w:t>Spark</w:t>
            </w:r>
            <w:r>
              <w:rPr>
                <w:lang w:eastAsia="zh-CN"/>
              </w:rPr>
              <w:t xml:space="preserve"> is also used for big data processing. Spark is an open-source unified analytics engine for a big data processing.</w:t>
            </w:r>
            <w:r w:rsidR="008D06C6">
              <w:rPr>
                <w:lang w:eastAsia="zh-CN"/>
              </w:rPr>
              <w:t xml:space="preserve"> It is focusing on processing data in parallel across a cluster. </w:t>
            </w:r>
          </w:p>
          <w:p w14:paraId="6863C4F8" w14:textId="77777777" w:rsidR="008D06C6" w:rsidRDefault="008D06C6" w:rsidP="00333111">
            <w:pPr>
              <w:rPr>
                <w:lang w:eastAsia="zh-CN"/>
              </w:rPr>
            </w:pPr>
          </w:p>
          <w:p w14:paraId="5BE318B2" w14:textId="04D33FAB" w:rsidR="004C4F7C" w:rsidRDefault="008D06C6" w:rsidP="00333111">
            <w:pPr>
              <w:rPr>
                <w:lang w:eastAsia="zh-CN"/>
              </w:rPr>
            </w:pPr>
            <w:r>
              <w:rPr>
                <w:lang w:eastAsia="zh-CN"/>
              </w:rPr>
              <w:t>F</w:t>
            </w:r>
            <w:r>
              <w:rPr>
                <w:rFonts w:hint="eastAsia"/>
                <w:lang w:eastAsia="zh-CN"/>
              </w:rPr>
              <w:t>o</w:t>
            </w:r>
            <w:r>
              <w:rPr>
                <w:lang w:eastAsia="zh-CN"/>
              </w:rPr>
              <w:t>r the Hadoop, it reads and writes files to HDFS. However, Spark will process data in RAM</w:t>
            </w:r>
            <w:r w:rsidR="00CD44E5">
              <w:rPr>
                <w:lang w:eastAsia="zh-CN"/>
              </w:rPr>
              <w:t xml:space="preserve">. Also we know that when spark process data it will use a concept named RDD </w:t>
            </w:r>
            <w:r w:rsidR="004C4F7C">
              <w:rPr>
                <w:lang w:eastAsia="zh-CN"/>
              </w:rPr>
              <w:t xml:space="preserve">(Resilient Distributed Dataset). </w:t>
            </w:r>
          </w:p>
        </w:tc>
      </w:tr>
    </w:tbl>
    <w:p w14:paraId="7F598D03" w14:textId="77777777" w:rsidR="00333111" w:rsidRDefault="00333111" w:rsidP="00333111">
      <w:pPr>
        <w:pStyle w:val="ab"/>
      </w:pPr>
    </w:p>
    <w:p w14:paraId="044B6D31" w14:textId="2E92D9A2" w:rsidR="000E2EDE" w:rsidRDefault="000E2EDE" w:rsidP="00410F89">
      <w:pPr>
        <w:pStyle w:val="ab"/>
        <w:numPr>
          <w:ilvl w:val="0"/>
          <w:numId w:val="6"/>
        </w:numPr>
      </w:pPr>
      <w:r>
        <w:t>What is Hadoop streaming?</w:t>
      </w:r>
      <w:r w:rsidR="00333111">
        <w:t xml:space="preserve"> If I have a Mapper written in python, how can I use Hadoop Streaming to run the code with Hadoop?</w:t>
      </w:r>
    </w:p>
    <w:tbl>
      <w:tblPr>
        <w:tblStyle w:val="afa"/>
        <w:tblW w:w="10296" w:type="dxa"/>
        <w:tblInd w:w="108" w:type="dxa"/>
        <w:tblLook w:val="04A0" w:firstRow="1" w:lastRow="0" w:firstColumn="1" w:lastColumn="0" w:noHBand="0" w:noVBand="1"/>
      </w:tblPr>
      <w:tblGrid>
        <w:gridCol w:w="10296"/>
      </w:tblGrid>
      <w:tr w:rsidR="00333111" w14:paraId="00DE413B" w14:textId="77777777" w:rsidTr="00333111">
        <w:trPr>
          <w:trHeight w:val="692"/>
        </w:trPr>
        <w:tc>
          <w:tcPr>
            <w:tcW w:w="10296" w:type="dxa"/>
          </w:tcPr>
          <w:p w14:paraId="7F13F173" w14:textId="77777777" w:rsidR="00B225EA" w:rsidRDefault="0094200B" w:rsidP="00333111">
            <w:pPr>
              <w:rPr>
                <w:lang w:eastAsia="zh-CN"/>
              </w:rPr>
            </w:pPr>
            <w:r>
              <w:rPr>
                <w:lang w:eastAsia="zh-CN"/>
              </w:rPr>
              <w:t>Hadoop streaming is a utility which comes with the Hadoop distribution.</w:t>
            </w:r>
            <w:r w:rsidR="00355D1E">
              <w:rPr>
                <w:lang w:eastAsia="zh-CN"/>
              </w:rPr>
              <w:t xml:space="preserve"> </w:t>
            </w:r>
            <w:r w:rsidR="000A3440">
              <w:rPr>
                <w:lang w:eastAsia="zh-CN"/>
              </w:rPr>
              <w:t>Hadoop Streaming allows to create the MapReduce jobs with any executable or script as mapper and / or the reducer.</w:t>
            </w:r>
          </w:p>
          <w:p w14:paraId="3D3ADCE6" w14:textId="77777777" w:rsidR="003941A8" w:rsidRDefault="003941A8" w:rsidP="00333111">
            <w:pPr>
              <w:rPr>
                <w:lang w:eastAsia="zh-CN"/>
              </w:rPr>
            </w:pPr>
          </w:p>
          <w:p w14:paraId="18B604F1" w14:textId="77777777" w:rsidR="003941A8" w:rsidRDefault="003941A8" w:rsidP="00333111">
            <w:pPr>
              <w:rPr>
                <w:lang w:eastAsia="zh-CN"/>
              </w:rPr>
            </w:pPr>
            <w:r>
              <w:rPr>
                <w:lang w:eastAsia="zh-CN"/>
              </w:rPr>
              <w:t>$HADOOP_HOME/bin/Hadoop jar $HADOOP_HOME/Hadoop-streaming.jar \</w:t>
            </w:r>
          </w:p>
          <w:p w14:paraId="1D231B5A" w14:textId="77777777" w:rsidR="003941A8" w:rsidRDefault="003941A8" w:rsidP="00333111">
            <w:pPr>
              <w:rPr>
                <w:lang w:eastAsia="zh-CN"/>
              </w:rPr>
            </w:pPr>
            <w:r>
              <w:rPr>
                <w:rFonts w:hint="eastAsia"/>
                <w:lang w:eastAsia="zh-CN"/>
              </w:rPr>
              <w:t xml:space="preserve"> </w:t>
            </w:r>
            <w:r>
              <w:rPr>
                <w:lang w:eastAsia="zh-CN"/>
              </w:rPr>
              <w:t xml:space="preserve">     -input myInputDirs \</w:t>
            </w:r>
          </w:p>
          <w:p w14:paraId="6D8F82C6" w14:textId="2C5EADCF" w:rsidR="003941A8" w:rsidRDefault="003941A8" w:rsidP="00333111">
            <w:pPr>
              <w:rPr>
                <w:lang w:eastAsia="zh-CN"/>
              </w:rPr>
            </w:pPr>
            <w:r>
              <w:rPr>
                <w:rFonts w:hint="eastAsia"/>
                <w:lang w:eastAsia="zh-CN"/>
              </w:rPr>
              <w:t xml:space="preserve"> </w:t>
            </w:r>
            <w:r>
              <w:rPr>
                <w:lang w:eastAsia="zh-CN"/>
              </w:rPr>
              <w:t xml:space="preserve">     -outpit myOutputDir \</w:t>
            </w:r>
          </w:p>
          <w:p w14:paraId="2A380FF6" w14:textId="77777777" w:rsidR="003941A8" w:rsidRDefault="003941A8" w:rsidP="00333111">
            <w:pPr>
              <w:rPr>
                <w:lang w:eastAsia="zh-CN"/>
              </w:rPr>
            </w:pPr>
            <w:r>
              <w:rPr>
                <w:rFonts w:hint="eastAsia"/>
                <w:lang w:eastAsia="zh-CN"/>
              </w:rPr>
              <w:t xml:space="preserve"> </w:t>
            </w:r>
            <w:r>
              <w:rPr>
                <w:lang w:eastAsia="zh-CN"/>
              </w:rPr>
              <w:t xml:space="preserve">     -</w:t>
            </w:r>
            <w:r w:rsidR="003F5044">
              <w:rPr>
                <w:lang w:eastAsia="zh-CN"/>
              </w:rPr>
              <w:t>mapper Mapper.py</w:t>
            </w:r>
          </w:p>
          <w:p w14:paraId="565AE735" w14:textId="77777777" w:rsidR="003F5044" w:rsidRDefault="003F5044" w:rsidP="00333111">
            <w:pPr>
              <w:rPr>
                <w:lang w:eastAsia="zh-CN"/>
              </w:rPr>
            </w:pPr>
            <w:r>
              <w:rPr>
                <w:rFonts w:hint="eastAsia"/>
                <w:lang w:eastAsia="zh-CN"/>
              </w:rPr>
              <w:t xml:space="preserve"> </w:t>
            </w:r>
            <w:r>
              <w:rPr>
                <w:lang w:eastAsia="zh-CN"/>
              </w:rPr>
              <w:t xml:space="preserve">     -reducer /bin/wc</w:t>
            </w:r>
          </w:p>
          <w:p w14:paraId="77CCA4E1" w14:textId="26466E2E" w:rsidR="00D4143D" w:rsidRPr="00173C2D" w:rsidRDefault="00D4143D" w:rsidP="00333111">
            <w:pPr>
              <w:rPr>
                <w:lang w:eastAsia="zh-CN"/>
              </w:rPr>
            </w:pPr>
            <w:r>
              <w:rPr>
                <w:rFonts w:hint="eastAsia"/>
                <w:lang w:eastAsia="zh-CN"/>
              </w:rPr>
              <w:t xml:space="preserve"> </w:t>
            </w:r>
            <w:r>
              <w:rPr>
                <w:lang w:eastAsia="zh-CN"/>
              </w:rPr>
              <w:t xml:space="preserve">    </w:t>
            </w:r>
            <w:r w:rsidR="00F35D54">
              <w:rPr>
                <w:lang w:eastAsia="zh-CN"/>
              </w:rPr>
              <w:t xml:space="preserve"> </w:t>
            </w:r>
            <w:r>
              <w:rPr>
                <w:lang w:eastAsia="zh-CN"/>
              </w:rPr>
              <w:t>-</w:t>
            </w:r>
            <w:r>
              <w:rPr>
                <w:rFonts w:hint="eastAsia"/>
                <w:lang w:eastAsia="zh-CN"/>
              </w:rPr>
              <w:t>file</w:t>
            </w:r>
            <w:r>
              <w:rPr>
                <w:lang w:eastAsia="zh-CN"/>
              </w:rPr>
              <w:t xml:space="preserve"> </w:t>
            </w:r>
            <w:r>
              <w:rPr>
                <w:rFonts w:hint="eastAsia"/>
                <w:lang w:eastAsia="zh-CN"/>
              </w:rPr>
              <w:t>Mapper</w:t>
            </w:r>
            <w:r>
              <w:rPr>
                <w:lang w:eastAsia="zh-CN"/>
              </w:rPr>
              <w:t>.py</w:t>
            </w:r>
          </w:p>
        </w:tc>
      </w:tr>
    </w:tbl>
    <w:p w14:paraId="2C1534CB" w14:textId="77777777" w:rsidR="00A2080F" w:rsidRDefault="00A2080F" w:rsidP="00A2080F">
      <w:pPr>
        <w:pStyle w:val="ab"/>
      </w:pPr>
    </w:p>
    <w:p w14:paraId="754FBE4B" w14:textId="46AFAE66" w:rsidR="00A2080F" w:rsidRDefault="00940E99" w:rsidP="00410F89">
      <w:pPr>
        <w:pStyle w:val="ab"/>
        <w:numPr>
          <w:ilvl w:val="0"/>
          <w:numId w:val="6"/>
        </w:numPr>
      </w:pPr>
      <w:r>
        <w:t>Screenshots of the practice</w:t>
      </w:r>
      <w:r w:rsidR="005D3F0F">
        <w:t xml:space="preserve"> </w:t>
      </w:r>
      <w:r>
        <w:t>of Hadoop</w:t>
      </w:r>
      <w:r w:rsidR="00A2080F">
        <w:t xml:space="preserve"> (in 2.2)</w:t>
      </w:r>
      <w:r>
        <w:t xml:space="preserve"> on your own computer. The screenshot</w:t>
      </w:r>
      <w:r w:rsidR="00C97497">
        <w:t>s</w:t>
      </w:r>
      <w:r>
        <w:t xml:space="preserve"> should show the </w:t>
      </w:r>
      <w:r w:rsidR="0080176C">
        <w:t>result</w:t>
      </w:r>
      <w:r>
        <w:t xml:space="preserve"> of Hadoop execution</w:t>
      </w:r>
      <w:r w:rsidR="00A2080F">
        <w:t xml:space="preserve"> ($ </w:t>
      </w:r>
      <w:r w:rsidR="00A2080F" w:rsidRPr="00A2080F">
        <w:t>cat output/*</w:t>
      </w:r>
      <w:r w:rsidR="00A2080F">
        <w:t>)</w:t>
      </w:r>
      <w:r>
        <w:t xml:space="preserve"> as well as the files in HDFS</w:t>
      </w:r>
      <w:r w:rsidR="00A2080F">
        <w:t xml:space="preserve"> ($ </w:t>
      </w:r>
      <w:r w:rsidR="00A2080F" w:rsidRPr="00A2080F">
        <w:t>hdfs dfs -</w:t>
      </w:r>
      <w:r w:rsidR="00A2080F">
        <w:t>ls)</w:t>
      </w:r>
      <w:r>
        <w:t xml:space="preserve">. </w:t>
      </w:r>
      <w:r w:rsidR="00A2080F">
        <w:t xml:space="preserve"> </w:t>
      </w:r>
    </w:p>
    <w:tbl>
      <w:tblPr>
        <w:tblStyle w:val="afa"/>
        <w:tblW w:w="0" w:type="auto"/>
        <w:tblInd w:w="108" w:type="dxa"/>
        <w:tblLook w:val="04A0" w:firstRow="1" w:lastRow="0" w:firstColumn="1" w:lastColumn="0" w:noHBand="0" w:noVBand="1"/>
      </w:tblPr>
      <w:tblGrid>
        <w:gridCol w:w="9962"/>
      </w:tblGrid>
      <w:tr w:rsidR="00A2080F" w14:paraId="03C16202" w14:textId="77777777" w:rsidTr="00A2080F">
        <w:trPr>
          <w:trHeight w:val="818"/>
        </w:trPr>
        <w:tc>
          <w:tcPr>
            <w:tcW w:w="10188" w:type="dxa"/>
          </w:tcPr>
          <w:p w14:paraId="664F5029" w14:textId="7557CE3D" w:rsidR="00A2080F" w:rsidRDefault="000716E8" w:rsidP="00A2080F">
            <w:pPr>
              <w:pStyle w:val="ab"/>
              <w:ind w:left="0"/>
              <w:rPr>
                <w:lang w:eastAsia="zh-CN"/>
              </w:rPr>
            </w:pPr>
            <w:r w:rsidRPr="000716E8">
              <w:rPr>
                <w:noProof/>
              </w:rPr>
              <w:drawing>
                <wp:inline distT="0" distB="0" distL="0" distR="0" wp14:anchorId="3C6ACE3C" wp14:editId="6876A325">
                  <wp:extent cx="6032500" cy="546100"/>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6032500" cy="546100"/>
                          </a:xfrm>
                          <a:prstGeom prst="rect">
                            <a:avLst/>
                          </a:prstGeom>
                        </pic:spPr>
                      </pic:pic>
                    </a:graphicData>
                  </a:graphic>
                </wp:inline>
              </w:drawing>
            </w:r>
          </w:p>
          <w:p w14:paraId="448FEE13" w14:textId="77777777" w:rsidR="0058443C" w:rsidRDefault="0058443C" w:rsidP="00A2080F">
            <w:pPr>
              <w:pStyle w:val="ab"/>
              <w:ind w:left="0"/>
              <w:rPr>
                <w:lang w:eastAsia="zh-CN"/>
              </w:rPr>
            </w:pPr>
          </w:p>
          <w:p w14:paraId="56FEDE1D" w14:textId="366E0A11" w:rsidR="000716E8" w:rsidRDefault="000716E8" w:rsidP="00A2080F">
            <w:pPr>
              <w:pStyle w:val="ab"/>
              <w:ind w:left="0"/>
              <w:rPr>
                <w:lang w:eastAsia="zh-CN"/>
              </w:rPr>
            </w:pPr>
          </w:p>
          <w:p w14:paraId="36850817" w14:textId="3F8ADEA5" w:rsidR="00585AFD" w:rsidRDefault="004051E0" w:rsidP="00A2080F">
            <w:pPr>
              <w:pStyle w:val="ab"/>
              <w:ind w:left="0"/>
              <w:rPr>
                <w:lang w:eastAsia="zh-CN"/>
              </w:rPr>
            </w:pPr>
            <w:r w:rsidRPr="004051E0">
              <w:rPr>
                <w:noProof/>
                <w:lang w:eastAsia="zh-CN"/>
              </w:rPr>
              <w:lastRenderedPageBreak/>
              <w:drawing>
                <wp:inline distT="0" distB="0" distL="0" distR="0" wp14:anchorId="4D8C24BA" wp14:editId="1469C3AC">
                  <wp:extent cx="6400800" cy="3438525"/>
                  <wp:effectExtent l="0" t="0" r="0" b="3175"/>
                  <wp:docPr id="20" name="图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6400800" cy="3438525"/>
                          </a:xfrm>
                          <a:prstGeom prst="rect">
                            <a:avLst/>
                          </a:prstGeom>
                        </pic:spPr>
                      </pic:pic>
                    </a:graphicData>
                  </a:graphic>
                </wp:inline>
              </w:drawing>
            </w:r>
          </w:p>
          <w:p w14:paraId="16D4578B" w14:textId="77777777" w:rsidR="000716E8" w:rsidRDefault="000716E8" w:rsidP="00A2080F">
            <w:pPr>
              <w:pStyle w:val="ab"/>
              <w:ind w:left="0"/>
              <w:rPr>
                <w:lang w:eastAsia="zh-CN"/>
              </w:rPr>
            </w:pPr>
          </w:p>
          <w:p w14:paraId="4541AE1D" w14:textId="2A5DA9FE" w:rsidR="000716E8" w:rsidRDefault="000716E8" w:rsidP="00A2080F">
            <w:pPr>
              <w:pStyle w:val="ab"/>
              <w:ind w:left="0"/>
              <w:rPr>
                <w:lang w:eastAsia="zh-CN"/>
              </w:rPr>
            </w:pPr>
          </w:p>
        </w:tc>
      </w:tr>
    </w:tbl>
    <w:p w14:paraId="34FD378B" w14:textId="77777777" w:rsidR="00A2080F" w:rsidRDefault="00A2080F" w:rsidP="00A2080F">
      <w:pPr>
        <w:pStyle w:val="ab"/>
      </w:pPr>
    </w:p>
    <w:p w14:paraId="5CA8B535" w14:textId="7ACA9FD4" w:rsidR="000E2EDE" w:rsidRDefault="00A6657D" w:rsidP="00410F89">
      <w:pPr>
        <w:pStyle w:val="ab"/>
        <w:numPr>
          <w:ilvl w:val="0"/>
          <w:numId w:val="6"/>
        </w:numPr>
      </w:pPr>
      <w:r>
        <w:t xml:space="preserve">Run </w:t>
      </w:r>
      <w:r w:rsidR="00C35ABE">
        <w:t>WordCount on the Hadoop</w:t>
      </w:r>
      <w:r w:rsidR="000D2316">
        <w:t xml:space="preserve">. Please attach the screenshots of your result, and </w:t>
      </w:r>
      <w:r w:rsidR="00C35ABE">
        <w:t>w</w:t>
      </w:r>
      <w:r w:rsidR="000E2EDE">
        <w:t>hat are the top 5 most frequent word in the provided txt file?</w:t>
      </w:r>
      <w:r w:rsidR="00EE138D">
        <w:t xml:space="preserve"> </w:t>
      </w:r>
    </w:p>
    <w:tbl>
      <w:tblPr>
        <w:tblStyle w:val="afa"/>
        <w:tblW w:w="10230" w:type="dxa"/>
        <w:tblInd w:w="108" w:type="dxa"/>
        <w:tblLook w:val="04A0" w:firstRow="1" w:lastRow="0" w:firstColumn="1" w:lastColumn="0" w:noHBand="0" w:noVBand="1"/>
      </w:tblPr>
      <w:tblGrid>
        <w:gridCol w:w="10296"/>
      </w:tblGrid>
      <w:tr w:rsidR="000D2316" w14:paraId="7AFD4474" w14:textId="77777777" w:rsidTr="008266F4">
        <w:trPr>
          <w:trHeight w:val="658"/>
        </w:trPr>
        <w:tc>
          <w:tcPr>
            <w:tcW w:w="10230" w:type="dxa"/>
          </w:tcPr>
          <w:p w14:paraId="4D7EC147" w14:textId="1D779056" w:rsidR="000D2316" w:rsidRDefault="00374470" w:rsidP="000D2316">
            <w:pPr>
              <w:rPr>
                <w:lang w:eastAsia="zh-CN"/>
              </w:rPr>
            </w:pPr>
            <w:r w:rsidRPr="00374470">
              <w:rPr>
                <w:noProof/>
                <w:lang w:eastAsia="zh-CN"/>
              </w:rPr>
              <w:lastRenderedPageBreak/>
              <w:drawing>
                <wp:inline distT="0" distB="0" distL="0" distR="0" wp14:anchorId="0EE90332" wp14:editId="1C2C4160">
                  <wp:extent cx="6248400" cy="5588000"/>
                  <wp:effectExtent l="0" t="0" r="0" b="0"/>
                  <wp:docPr id="21"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6248400" cy="5588000"/>
                          </a:xfrm>
                          <a:prstGeom prst="rect">
                            <a:avLst/>
                          </a:prstGeom>
                        </pic:spPr>
                      </pic:pic>
                    </a:graphicData>
                  </a:graphic>
                </wp:inline>
              </w:drawing>
            </w:r>
          </w:p>
          <w:p w14:paraId="5A8332EE" w14:textId="132C31D5" w:rsidR="00C95F84" w:rsidRDefault="002A5C0C" w:rsidP="000D2316">
            <w:pPr>
              <w:rPr>
                <w:lang w:eastAsia="zh-CN"/>
              </w:rPr>
            </w:pPr>
            <w:r>
              <w:rPr>
                <w:rFonts w:hint="eastAsia"/>
                <w:lang w:eastAsia="zh-CN"/>
              </w:rPr>
              <w:t>5</w:t>
            </w:r>
            <w:r>
              <w:rPr>
                <w:lang w:eastAsia="zh-CN"/>
              </w:rPr>
              <w:t xml:space="preserve"> </w:t>
            </w:r>
            <w:r>
              <w:rPr>
                <w:rFonts w:hint="eastAsia"/>
                <w:lang w:eastAsia="zh-CN"/>
              </w:rPr>
              <w:t>top</w:t>
            </w:r>
            <w:r>
              <w:rPr>
                <w:lang w:eastAsia="zh-CN"/>
              </w:rPr>
              <w:t xml:space="preserve"> frequency in file:</w:t>
            </w:r>
          </w:p>
          <w:p w14:paraId="0A019D54" w14:textId="1F3C55C1" w:rsidR="00C95F84" w:rsidRDefault="008266F4" w:rsidP="000D2316">
            <w:pPr>
              <w:rPr>
                <w:lang w:eastAsia="zh-CN"/>
              </w:rPr>
            </w:pPr>
            <w:r w:rsidRPr="008266F4">
              <w:rPr>
                <w:noProof/>
                <w:lang w:eastAsia="zh-CN"/>
              </w:rPr>
              <w:drawing>
                <wp:inline distT="0" distB="0" distL="0" distR="0" wp14:anchorId="68B293C5" wp14:editId="25DBD16C">
                  <wp:extent cx="6400800" cy="951865"/>
                  <wp:effectExtent l="0" t="0" r="0" b="635"/>
                  <wp:docPr id="23" name="图片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6400800" cy="951865"/>
                          </a:xfrm>
                          <a:prstGeom prst="rect">
                            <a:avLst/>
                          </a:prstGeom>
                        </pic:spPr>
                      </pic:pic>
                    </a:graphicData>
                  </a:graphic>
                </wp:inline>
              </w:drawing>
            </w:r>
          </w:p>
        </w:tc>
      </w:tr>
    </w:tbl>
    <w:p w14:paraId="55E2F1FF" w14:textId="77777777" w:rsidR="000D2316" w:rsidRDefault="000D2316" w:rsidP="000D2316"/>
    <w:p w14:paraId="13F8A8F7" w14:textId="4CCE8B14" w:rsidR="00FA2DFB" w:rsidRDefault="00FA2DFB" w:rsidP="00FA2DFB">
      <w:pPr>
        <w:pStyle w:val="ab"/>
        <w:numPr>
          <w:ilvl w:val="0"/>
          <w:numId w:val="6"/>
        </w:numPr>
      </w:pPr>
      <w:r>
        <w:t>In Hadoop Cluster Mode, what are the differences between Hadoop master and slave nodes? Also name what functionalities are performed on each node.</w:t>
      </w:r>
    </w:p>
    <w:tbl>
      <w:tblPr>
        <w:tblStyle w:val="afa"/>
        <w:tblW w:w="0" w:type="auto"/>
        <w:tblInd w:w="360" w:type="dxa"/>
        <w:tblLook w:val="04A0" w:firstRow="1" w:lastRow="0" w:firstColumn="1" w:lastColumn="0" w:noHBand="0" w:noVBand="1"/>
      </w:tblPr>
      <w:tblGrid>
        <w:gridCol w:w="9710"/>
      </w:tblGrid>
      <w:tr w:rsidR="00FA2DFB" w14:paraId="7CA3DBDB" w14:textId="77777777" w:rsidTr="00FA2DFB">
        <w:trPr>
          <w:trHeight w:val="611"/>
        </w:trPr>
        <w:tc>
          <w:tcPr>
            <w:tcW w:w="9936" w:type="dxa"/>
          </w:tcPr>
          <w:p w14:paraId="242FA41B" w14:textId="5A5DC0CB" w:rsidR="008F0CD6" w:rsidRDefault="00C26CBB" w:rsidP="00FA2DFB">
            <w:pPr>
              <w:rPr>
                <w:lang w:eastAsia="zh-CN"/>
              </w:rPr>
            </w:pPr>
            <w:r w:rsidRPr="00AF33D3">
              <w:rPr>
                <w:rFonts w:hint="eastAsia"/>
                <w:b/>
                <w:bCs/>
                <w:lang w:eastAsia="zh-CN"/>
              </w:rPr>
              <w:t>Mas</w:t>
            </w:r>
            <w:r w:rsidRPr="00AF33D3">
              <w:rPr>
                <w:b/>
                <w:bCs/>
                <w:lang w:eastAsia="zh-CN"/>
              </w:rPr>
              <w:t>ter Node</w:t>
            </w:r>
            <w:r>
              <w:rPr>
                <w:lang w:eastAsia="zh-CN"/>
              </w:rPr>
              <w:t xml:space="preserve"> is used to store data in the HDFS. And we know the data which is stored in HDFS will be parallel computation via MapReduce. And this process will be executed in master node. Also Mster Node has three node named NameNode, Secondary</w:t>
            </w:r>
            <w:r w:rsidR="008F0CD6">
              <w:rPr>
                <w:lang w:eastAsia="zh-CN"/>
              </w:rPr>
              <w:t xml:space="preserve"> Name</w:t>
            </w:r>
            <w:r>
              <w:rPr>
                <w:lang w:eastAsia="zh-CN"/>
              </w:rPr>
              <w:t>Node and JobTracker</w:t>
            </w:r>
            <w:r w:rsidR="008F0CD6">
              <w:rPr>
                <w:lang w:eastAsia="zh-CN"/>
              </w:rPr>
              <w:t xml:space="preserve">. For the Secondary NameNode </w:t>
            </w:r>
            <w:r w:rsidR="008F0CD6">
              <w:rPr>
                <w:lang w:eastAsia="zh-CN"/>
              </w:rPr>
              <w:lastRenderedPageBreak/>
              <w:t xml:space="preserve">is used for backup. So we can say Master node is responsible for storing data which means that Master node can control the metadata. And we can use metadata to access the data. </w:t>
            </w:r>
          </w:p>
          <w:p w14:paraId="4F9D86DD" w14:textId="77777777" w:rsidR="008F0CD6" w:rsidRDefault="008F0CD6" w:rsidP="00FA2DFB">
            <w:pPr>
              <w:rPr>
                <w:lang w:eastAsia="zh-CN"/>
              </w:rPr>
            </w:pPr>
            <w:r>
              <w:rPr>
                <w:rFonts w:hint="eastAsia"/>
                <w:lang w:eastAsia="zh-CN"/>
              </w:rPr>
              <w:t>F</w:t>
            </w:r>
            <w:r>
              <w:rPr>
                <w:lang w:eastAsia="zh-CN"/>
              </w:rPr>
              <w:t xml:space="preserve">or the </w:t>
            </w:r>
            <w:r w:rsidRPr="00AF33D3">
              <w:rPr>
                <w:b/>
                <w:bCs/>
                <w:lang w:eastAsia="zh-CN"/>
              </w:rPr>
              <w:t>slave node</w:t>
            </w:r>
            <w:r>
              <w:rPr>
                <w:lang w:eastAsia="zh-CN"/>
              </w:rPr>
              <w:t>, it is the actual location of the data</w:t>
            </w:r>
            <w:r w:rsidR="00F029C4">
              <w:rPr>
                <w:lang w:eastAsia="zh-CN"/>
              </w:rPr>
              <w:t xml:space="preserve"> </w:t>
            </w:r>
            <w:r w:rsidR="00F029C4">
              <w:rPr>
                <w:rFonts w:hint="eastAsia"/>
                <w:lang w:eastAsia="zh-CN"/>
              </w:rPr>
              <w:t>which</w:t>
            </w:r>
            <w:r w:rsidR="00F029C4">
              <w:rPr>
                <w:lang w:eastAsia="zh-CN"/>
              </w:rPr>
              <w:t xml:space="preserve"> means that Slave node is where the data in Hadoop can be stored. It is also where the data processing can take place. So we can say that Master Node controls the Slave Node.</w:t>
            </w:r>
          </w:p>
          <w:p w14:paraId="16730853" w14:textId="77777777" w:rsidR="00AF33D3" w:rsidRDefault="00AF33D3" w:rsidP="00FA2DFB">
            <w:pPr>
              <w:rPr>
                <w:lang w:eastAsia="zh-CN"/>
              </w:rPr>
            </w:pPr>
          </w:p>
          <w:p w14:paraId="3D8010B0" w14:textId="77777777" w:rsidR="00AF33D3" w:rsidRDefault="00AF33D3" w:rsidP="00FA2DFB">
            <w:pPr>
              <w:rPr>
                <w:lang w:eastAsia="zh-CN"/>
              </w:rPr>
            </w:pPr>
            <w:r>
              <w:rPr>
                <w:lang w:eastAsia="zh-CN"/>
              </w:rPr>
              <w:t>Also we can say that Master Node can also be called the Name Node. In a non-high available cluster, there can only be one NameNode. So the Master Node is the single NameNode for managing the metadata.</w:t>
            </w:r>
          </w:p>
          <w:p w14:paraId="4ECBD47F" w14:textId="09750984" w:rsidR="00AF33D3" w:rsidRPr="00AF33D3" w:rsidRDefault="00AF33D3" w:rsidP="00FA2DFB">
            <w:pPr>
              <w:rPr>
                <w:lang w:eastAsia="zh-CN"/>
              </w:rPr>
            </w:pPr>
            <w:r>
              <w:rPr>
                <w:lang w:eastAsia="zh-CN"/>
              </w:rPr>
              <w:t>And we can also call the Slave Nodes as Multiple DataNodes. They are used for storing data.</w:t>
            </w:r>
          </w:p>
        </w:tc>
      </w:tr>
    </w:tbl>
    <w:p w14:paraId="1077E50B" w14:textId="77777777" w:rsidR="00FA2DFB" w:rsidRDefault="00FA2DFB" w:rsidP="00FA2DFB">
      <w:pPr>
        <w:pStyle w:val="ab"/>
      </w:pPr>
    </w:p>
    <w:p w14:paraId="49F7A4B0" w14:textId="1FD740FC" w:rsidR="00FA2DFB" w:rsidRDefault="00FA2DFB" w:rsidP="00FA2DFB">
      <w:pPr>
        <w:pStyle w:val="ab"/>
        <w:numPr>
          <w:ilvl w:val="0"/>
          <w:numId w:val="6"/>
        </w:numPr>
      </w:pPr>
      <w:r>
        <w:t>Write a pseudo code to multiply large matrices using Hadoop</w:t>
      </w:r>
      <w:r w:rsidR="00F04A4E">
        <w:t xml:space="preserve"> MapReduce</w:t>
      </w:r>
      <w:r>
        <w:t xml:space="preserve">. </w:t>
      </w:r>
      <w:r w:rsidR="006F690B" w:rsidRPr="006F690B">
        <w:rPr>
          <w:b/>
        </w:rPr>
        <w:t>E</w:t>
      </w:r>
      <w:r w:rsidRPr="00FA2DFB">
        <w:rPr>
          <w:b/>
        </w:rPr>
        <w:t>xplain</w:t>
      </w:r>
      <w:r>
        <w:t xml:space="preserve"> the function of your Mappers and Reducers.</w:t>
      </w:r>
    </w:p>
    <w:tbl>
      <w:tblPr>
        <w:tblStyle w:val="afa"/>
        <w:tblW w:w="0" w:type="auto"/>
        <w:tblInd w:w="360" w:type="dxa"/>
        <w:tblLook w:val="04A0" w:firstRow="1" w:lastRow="0" w:firstColumn="1" w:lastColumn="0" w:noHBand="0" w:noVBand="1"/>
      </w:tblPr>
      <w:tblGrid>
        <w:gridCol w:w="9710"/>
      </w:tblGrid>
      <w:tr w:rsidR="00FA2DFB" w14:paraId="6BA1D31B" w14:textId="77777777" w:rsidTr="008D3830">
        <w:trPr>
          <w:trHeight w:val="656"/>
        </w:trPr>
        <w:tc>
          <w:tcPr>
            <w:tcW w:w="9936" w:type="dxa"/>
          </w:tcPr>
          <w:p w14:paraId="39DE832E" w14:textId="253FA1A6" w:rsidR="006903E6" w:rsidRDefault="006903E6" w:rsidP="00FA2DFB">
            <w:pPr>
              <w:rPr>
                <w:lang w:eastAsia="zh-CN"/>
              </w:rPr>
            </w:pPr>
            <w:r>
              <w:rPr>
                <w:lang w:eastAsia="zh-CN"/>
              </w:rPr>
              <w:t>first we have two matrix</w:t>
            </w:r>
            <w:r>
              <w:rPr>
                <w:rFonts w:hint="eastAsia"/>
                <w:lang w:eastAsia="zh-CN"/>
              </w:rPr>
              <w:t>.</w:t>
            </w:r>
            <w:r>
              <w:rPr>
                <w:lang w:eastAsia="zh-CN"/>
              </w:rPr>
              <w:t xml:space="preserve"> One is Matrix M and the other is matrix N</w:t>
            </w:r>
            <w:r>
              <w:rPr>
                <w:rFonts w:hint="eastAsia"/>
                <w:lang w:eastAsia="zh-CN"/>
              </w:rPr>
              <w:t>.</w:t>
            </w:r>
            <w:r>
              <w:rPr>
                <w:lang w:eastAsia="zh-CN"/>
              </w:rPr>
              <w:t xml:space="preserve"> If we do the multiplication we will get Matrix MxN which is Matrix MN. For the multiplication of matrix we will do the multiply of each element in the row of M with each element in the column of N. So we can define M is axb. And N is bxk. From this point we can get MN with axk. However, the number of the elements is determined by n in M and b in N.</w:t>
            </w:r>
          </w:p>
          <w:p w14:paraId="35CC067F" w14:textId="77777777" w:rsidR="00FC11D9" w:rsidRPr="000A3582" w:rsidRDefault="006903E6" w:rsidP="00FA2DFB">
            <w:pPr>
              <w:rPr>
                <w:b/>
                <w:bCs/>
              </w:rPr>
            </w:pPr>
            <w:r w:rsidRPr="000A3582">
              <w:rPr>
                <w:b/>
                <w:bCs/>
              </w:rPr>
              <w:t>Mapper:</w:t>
            </w:r>
          </w:p>
          <w:p w14:paraId="0BBE4440" w14:textId="65908944" w:rsidR="006903E6" w:rsidRPr="000A3582" w:rsidRDefault="006903E6" w:rsidP="00FA2DFB">
            <w:pPr>
              <w:rPr>
                <w:b/>
                <w:bCs/>
                <w:lang w:eastAsia="zh-CN"/>
              </w:rPr>
            </w:pPr>
            <w:r w:rsidRPr="000A3582">
              <w:rPr>
                <w:rFonts w:hint="eastAsia"/>
                <w:b/>
                <w:bCs/>
                <w:lang w:eastAsia="zh-CN"/>
              </w:rPr>
              <w:t xml:space="preserve"> </w:t>
            </w:r>
            <w:r w:rsidRPr="000A3582">
              <w:rPr>
                <w:b/>
                <w:bCs/>
                <w:lang w:eastAsia="zh-CN"/>
              </w:rPr>
              <w:t xml:space="preserve">  </w:t>
            </w:r>
            <w:r w:rsidR="00FC11D9" w:rsidRPr="000A3582">
              <w:rPr>
                <w:b/>
                <w:bCs/>
                <w:lang w:eastAsia="zh-CN"/>
              </w:rPr>
              <w:t>For element in M:</w:t>
            </w:r>
          </w:p>
          <w:p w14:paraId="74EED59C" w14:textId="5E940E1D" w:rsidR="00FC11D9" w:rsidRPr="000A3582" w:rsidRDefault="00FC11D9" w:rsidP="00FA2DFB">
            <w:pPr>
              <w:rPr>
                <w:b/>
                <w:bCs/>
                <w:lang w:eastAsia="zh-CN"/>
              </w:rPr>
            </w:pPr>
            <w:r w:rsidRPr="000A3582">
              <w:rPr>
                <w:rFonts w:hint="eastAsia"/>
                <w:b/>
                <w:bCs/>
                <w:lang w:eastAsia="zh-CN"/>
              </w:rPr>
              <w:t xml:space="preserve"> </w:t>
            </w:r>
            <w:r w:rsidRPr="000A3582">
              <w:rPr>
                <w:b/>
                <w:bCs/>
                <w:lang w:eastAsia="zh-CN"/>
              </w:rPr>
              <w:t xml:space="preserve">      (key, value) -&gt; ((a,k),(M,b,M</w:t>
            </w:r>
            <w:r w:rsidRPr="000A3582">
              <w:rPr>
                <w:b/>
                <w:bCs/>
                <w:vertAlign w:val="subscript"/>
                <w:lang w:eastAsia="zh-CN"/>
              </w:rPr>
              <w:t>ab</w:t>
            </w:r>
            <w:r w:rsidRPr="000A3582">
              <w:rPr>
                <w:b/>
                <w:bCs/>
                <w:lang w:eastAsia="zh-CN"/>
              </w:rPr>
              <w:t>))</w:t>
            </w:r>
          </w:p>
          <w:p w14:paraId="70EE5D80" w14:textId="29637A56" w:rsidR="00FC11D9" w:rsidRDefault="00FC11D9" w:rsidP="00A81282">
            <w:pPr>
              <w:ind w:left="330" w:hangingChars="150" w:hanging="330"/>
              <w:rPr>
                <w:lang w:eastAsia="zh-CN"/>
              </w:rPr>
            </w:pPr>
            <w:r>
              <w:rPr>
                <w:lang w:eastAsia="zh-CN"/>
              </w:rPr>
              <w:t xml:space="preserve">        </w:t>
            </w:r>
            <w:r w:rsidRPr="000A3582">
              <w:rPr>
                <w:b/>
                <w:bCs/>
                <w:lang w:eastAsia="zh-CN"/>
              </w:rPr>
              <w:t>K -&gt;1,2,3,4,5…..b</w:t>
            </w:r>
            <w:r w:rsidRPr="000A3582">
              <w:rPr>
                <w:b/>
                <w:bCs/>
                <w:vertAlign w:val="subscript"/>
                <w:lang w:eastAsia="zh-CN"/>
              </w:rPr>
              <w:t>N</w:t>
            </w:r>
            <w:r>
              <w:rPr>
                <w:lang w:eastAsia="zh-CN"/>
              </w:rPr>
              <w:t>(which means that k should up to the number of columns of N</w:t>
            </w:r>
            <w:r w:rsidR="00030C1C">
              <w:rPr>
                <w:lang w:eastAsia="zh-CN"/>
              </w:rPr>
              <w:t>, because we need to use row number of M multiple the column number of N</w:t>
            </w:r>
            <w:r>
              <w:rPr>
                <w:lang w:eastAsia="zh-CN"/>
              </w:rPr>
              <w:t>)</w:t>
            </w:r>
          </w:p>
          <w:p w14:paraId="6859045D" w14:textId="2E17772E" w:rsidR="00A81282" w:rsidRDefault="00A81282" w:rsidP="00FA2DFB">
            <w:pPr>
              <w:rPr>
                <w:lang w:eastAsia="zh-CN"/>
              </w:rPr>
            </w:pPr>
            <w:r>
              <w:rPr>
                <w:rFonts w:hint="eastAsia"/>
                <w:lang w:eastAsia="zh-CN"/>
              </w:rPr>
              <w:t xml:space="preserve"> </w:t>
            </w:r>
            <w:r>
              <w:rPr>
                <w:lang w:eastAsia="zh-CN"/>
              </w:rPr>
              <w:t xml:space="preserve">  For element in N:</w:t>
            </w:r>
          </w:p>
          <w:p w14:paraId="5543E94A" w14:textId="2DD6B42D" w:rsidR="00A81282" w:rsidRPr="000A3582" w:rsidRDefault="00A81282" w:rsidP="00FA2DFB">
            <w:pPr>
              <w:rPr>
                <w:b/>
                <w:bCs/>
                <w:lang w:eastAsia="zh-CN"/>
              </w:rPr>
            </w:pPr>
            <w:r>
              <w:rPr>
                <w:rFonts w:hint="eastAsia"/>
                <w:lang w:eastAsia="zh-CN"/>
              </w:rPr>
              <w:t xml:space="preserve"> </w:t>
            </w:r>
            <w:r>
              <w:rPr>
                <w:lang w:eastAsia="zh-CN"/>
              </w:rPr>
              <w:t xml:space="preserve">     </w:t>
            </w:r>
            <w:r w:rsidRPr="000A3582">
              <w:rPr>
                <w:b/>
                <w:bCs/>
                <w:lang w:eastAsia="zh-CN"/>
              </w:rPr>
              <w:t xml:space="preserve"> (key, value) -&gt; ((a,k),(N,b,N</w:t>
            </w:r>
            <w:r w:rsidRPr="000A3582">
              <w:rPr>
                <w:b/>
                <w:bCs/>
                <w:vertAlign w:val="subscript"/>
                <w:lang w:eastAsia="zh-CN"/>
              </w:rPr>
              <w:t>bk</w:t>
            </w:r>
            <w:r w:rsidRPr="000A3582">
              <w:rPr>
                <w:b/>
                <w:bCs/>
                <w:lang w:eastAsia="zh-CN"/>
              </w:rPr>
              <w:t>))</w:t>
            </w:r>
          </w:p>
          <w:p w14:paraId="20CAFDEA" w14:textId="4BC44C5A" w:rsidR="00A81282" w:rsidRPr="00A81282" w:rsidRDefault="00A81282" w:rsidP="00A81282">
            <w:pPr>
              <w:ind w:left="330" w:hangingChars="150" w:hanging="330"/>
              <w:rPr>
                <w:lang w:eastAsia="zh-CN"/>
              </w:rPr>
            </w:pPr>
            <w:r>
              <w:rPr>
                <w:rFonts w:hint="eastAsia"/>
                <w:lang w:eastAsia="zh-CN"/>
              </w:rPr>
              <w:t xml:space="preserve"> </w:t>
            </w:r>
            <w:r>
              <w:rPr>
                <w:lang w:eastAsia="zh-CN"/>
              </w:rPr>
              <w:t xml:space="preserve">      </w:t>
            </w:r>
            <w:r w:rsidRPr="000A3582">
              <w:rPr>
                <w:b/>
                <w:bCs/>
                <w:lang w:eastAsia="zh-CN"/>
              </w:rPr>
              <w:t>K -&gt; 1,2,3,4,5…b</w:t>
            </w:r>
            <w:r w:rsidRPr="000A3582">
              <w:rPr>
                <w:b/>
                <w:bCs/>
                <w:vertAlign w:val="subscript"/>
                <w:lang w:eastAsia="zh-CN"/>
              </w:rPr>
              <w:t>M</w:t>
            </w:r>
            <w:r>
              <w:rPr>
                <w:lang w:eastAsia="zh-CN"/>
              </w:rPr>
              <w:t>(which means that k should up to the number of row of M, because we need to. use column number of N multiple the row number of M)</w:t>
            </w:r>
          </w:p>
          <w:p w14:paraId="15E2C348" w14:textId="14941FFE" w:rsidR="00B43122" w:rsidRDefault="006B1AFC" w:rsidP="006B1AFC">
            <w:pPr>
              <w:ind w:left="220" w:hangingChars="100" w:hanging="220"/>
            </w:pPr>
            <w:r>
              <w:rPr>
                <w:rFonts w:hint="eastAsia"/>
              </w:rPr>
              <w:t xml:space="preserve"> </w:t>
            </w:r>
            <w:r>
              <w:t xml:space="preserve"> </w:t>
            </w:r>
            <w:r w:rsidRPr="000A3582">
              <w:rPr>
                <w:b/>
                <w:bCs/>
              </w:rPr>
              <w:t xml:space="preserve"> Return (key,value)set</w:t>
            </w:r>
            <w:r>
              <w:t xml:space="preserve">. (In the(key,value) set we will have (a,k) as key, and we will have </w:t>
            </w:r>
            <w:r>
              <w:rPr>
                <w:lang w:eastAsia="zh-CN"/>
              </w:rPr>
              <w:t>(M,b,M</w:t>
            </w:r>
            <w:r>
              <w:rPr>
                <w:vertAlign w:val="subscript"/>
                <w:lang w:eastAsia="zh-CN"/>
              </w:rPr>
              <w:t>ab</w:t>
            </w:r>
            <w:r>
              <w:rPr>
                <w:lang w:eastAsia="zh-CN"/>
              </w:rPr>
              <w:t>) and. (N,b,N</w:t>
            </w:r>
            <w:r>
              <w:rPr>
                <w:vertAlign w:val="subscript"/>
                <w:lang w:eastAsia="zh-CN"/>
              </w:rPr>
              <w:t>bk</w:t>
            </w:r>
            <w:r>
              <w:rPr>
                <w:lang w:eastAsia="zh-CN"/>
              </w:rPr>
              <w:t>) for value of b.)</w:t>
            </w:r>
          </w:p>
          <w:p w14:paraId="052F3D2D" w14:textId="57EACF31" w:rsidR="00FA2DFB" w:rsidRPr="00406493" w:rsidRDefault="00FA2DFB" w:rsidP="00FA2DFB">
            <w:pPr>
              <w:rPr>
                <w:b/>
                <w:bCs/>
              </w:rPr>
            </w:pPr>
            <w:r w:rsidRPr="00406493">
              <w:rPr>
                <w:b/>
                <w:bCs/>
              </w:rPr>
              <w:t>Reducer:</w:t>
            </w:r>
          </w:p>
          <w:p w14:paraId="661B6F81" w14:textId="267DEDEC" w:rsidR="000C3973" w:rsidRPr="00406493" w:rsidRDefault="000C3973" w:rsidP="00FA2DFB">
            <w:pPr>
              <w:rPr>
                <w:b/>
                <w:bCs/>
              </w:rPr>
            </w:pPr>
            <w:r w:rsidRPr="00406493">
              <w:rPr>
                <w:rFonts w:hint="eastAsia"/>
                <w:b/>
                <w:bCs/>
              </w:rPr>
              <w:t xml:space="preserve"> </w:t>
            </w:r>
            <w:r w:rsidRPr="00406493">
              <w:rPr>
                <w:b/>
                <w:bCs/>
              </w:rPr>
              <w:t xml:space="preserve">  For key in (a,k):</w:t>
            </w:r>
          </w:p>
          <w:p w14:paraId="481D3A65" w14:textId="01A31816" w:rsidR="000C3973" w:rsidRPr="00406493" w:rsidRDefault="000C3973" w:rsidP="00FA2DFB">
            <w:pPr>
              <w:rPr>
                <w:b/>
                <w:bCs/>
                <w:lang w:eastAsia="zh-CN"/>
              </w:rPr>
            </w:pPr>
            <w:r w:rsidRPr="00406493">
              <w:rPr>
                <w:rFonts w:hint="eastAsia"/>
                <w:b/>
                <w:bCs/>
              </w:rPr>
              <w:t xml:space="preserve"> </w:t>
            </w:r>
            <w:r w:rsidRPr="00406493">
              <w:rPr>
                <w:b/>
                <w:bCs/>
              </w:rPr>
              <w:t xml:space="preserve">      Sort </w:t>
            </w:r>
            <w:r w:rsidRPr="00406493">
              <w:rPr>
                <w:rFonts w:hint="eastAsia"/>
                <w:b/>
                <w:bCs/>
                <w:lang w:eastAsia="zh-CN"/>
              </w:rPr>
              <w:t>each</w:t>
            </w:r>
            <w:r w:rsidRPr="00406493">
              <w:rPr>
                <w:b/>
                <w:bCs/>
                <w:lang w:eastAsia="zh-CN"/>
              </w:rPr>
              <w:t xml:space="preserve"> values in listM begin with M by b</w:t>
            </w:r>
          </w:p>
          <w:p w14:paraId="68DFBAFD" w14:textId="16BB20A3" w:rsidR="000C3973" w:rsidRPr="00406493" w:rsidRDefault="000C3973" w:rsidP="00FA2DFB">
            <w:pPr>
              <w:rPr>
                <w:b/>
                <w:bCs/>
                <w:lang w:eastAsia="zh-CN"/>
              </w:rPr>
            </w:pPr>
            <w:r w:rsidRPr="00406493">
              <w:rPr>
                <w:rFonts w:hint="eastAsia"/>
                <w:b/>
                <w:bCs/>
                <w:lang w:eastAsia="zh-CN"/>
              </w:rPr>
              <w:t xml:space="preserve"> </w:t>
            </w:r>
            <w:r w:rsidRPr="00406493">
              <w:rPr>
                <w:b/>
                <w:bCs/>
                <w:lang w:eastAsia="zh-CN"/>
              </w:rPr>
              <w:t xml:space="preserve">      Sort each values in listN begin with N by b</w:t>
            </w:r>
          </w:p>
          <w:p w14:paraId="23DFDA2B" w14:textId="110A5519" w:rsidR="000C3973" w:rsidRPr="00406493" w:rsidRDefault="000C3973" w:rsidP="00FA2DFB">
            <w:pPr>
              <w:rPr>
                <w:b/>
                <w:bCs/>
                <w:lang w:eastAsia="zh-CN"/>
              </w:rPr>
            </w:pPr>
            <w:r w:rsidRPr="00406493">
              <w:rPr>
                <w:b/>
                <w:bCs/>
                <w:lang w:eastAsia="zh-CN"/>
              </w:rPr>
              <w:t xml:space="preserve">      Do the multiplication Mab x Nbk</w:t>
            </w:r>
            <w:r w:rsidR="00DD5C7A" w:rsidRPr="00406493">
              <w:rPr>
                <w:b/>
                <w:bCs/>
                <w:lang w:eastAsia="zh-CN"/>
              </w:rPr>
              <w:t xml:space="preserve"> for each b value</w:t>
            </w:r>
          </w:p>
          <w:p w14:paraId="546F5DE6" w14:textId="5C7EECE5" w:rsidR="00DD5C7A" w:rsidRPr="00406493" w:rsidRDefault="00DD5C7A" w:rsidP="00FA2DFB">
            <w:pPr>
              <w:rPr>
                <w:b/>
                <w:bCs/>
                <w:lang w:eastAsia="zh-CN"/>
              </w:rPr>
            </w:pPr>
            <w:r w:rsidRPr="00406493">
              <w:rPr>
                <w:rFonts w:hint="eastAsia"/>
                <w:b/>
                <w:bCs/>
                <w:lang w:eastAsia="zh-CN"/>
              </w:rPr>
              <w:t xml:space="preserve"> </w:t>
            </w:r>
            <w:r w:rsidRPr="00406493">
              <w:rPr>
                <w:b/>
                <w:bCs/>
                <w:lang w:eastAsia="zh-CN"/>
              </w:rPr>
              <w:t xml:space="preserve">     Sum each Mab x Nbk as a new result in MN</w:t>
            </w:r>
          </w:p>
          <w:p w14:paraId="3AF888B8" w14:textId="4BFEFE4C" w:rsidR="00B43122" w:rsidRDefault="00DD5C7A" w:rsidP="00FA2DFB">
            <w:pPr>
              <w:rPr>
                <w:lang w:eastAsia="zh-CN"/>
              </w:rPr>
            </w:pPr>
            <w:r w:rsidRPr="00406493">
              <w:rPr>
                <w:rFonts w:hint="eastAsia"/>
                <w:b/>
                <w:bCs/>
                <w:lang w:eastAsia="zh-CN"/>
              </w:rPr>
              <w:t xml:space="preserve"> </w:t>
            </w:r>
            <w:r w:rsidRPr="00406493">
              <w:rPr>
                <w:b/>
                <w:bCs/>
                <w:lang w:eastAsia="zh-CN"/>
              </w:rPr>
              <w:t xml:space="preserve"> Return ((i,k),(sum(M</w:t>
            </w:r>
            <w:r w:rsidRPr="00406493">
              <w:rPr>
                <w:b/>
                <w:bCs/>
                <w:vertAlign w:val="subscript"/>
                <w:lang w:eastAsia="zh-CN"/>
              </w:rPr>
              <w:t>ab</w:t>
            </w:r>
            <w:r w:rsidRPr="00406493">
              <w:rPr>
                <w:b/>
                <w:bCs/>
                <w:lang w:eastAsia="zh-CN"/>
              </w:rPr>
              <w:t>,N</w:t>
            </w:r>
            <w:r w:rsidRPr="00406493">
              <w:rPr>
                <w:b/>
                <w:bCs/>
                <w:vertAlign w:val="subscript"/>
                <w:lang w:eastAsia="zh-CN"/>
              </w:rPr>
              <w:t>bk</w:t>
            </w:r>
            <w:r w:rsidRPr="00406493">
              <w:rPr>
                <w:b/>
                <w:bCs/>
                <w:lang w:eastAsia="zh-CN"/>
              </w:rPr>
              <w:t>)))</w:t>
            </w:r>
          </w:p>
        </w:tc>
      </w:tr>
      <w:tr w:rsidR="006903E6" w14:paraId="42C2B761" w14:textId="77777777" w:rsidTr="008D3830">
        <w:trPr>
          <w:trHeight w:val="656"/>
        </w:trPr>
        <w:tc>
          <w:tcPr>
            <w:tcW w:w="9936" w:type="dxa"/>
          </w:tcPr>
          <w:p w14:paraId="2C8D45FD" w14:textId="77777777" w:rsidR="006903E6" w:rsidRDefault="006903E6" w:rsidP="00FA2DFB"/>
        </w:tc>
      </w:tr>
    </w:tbl>
    <w:p w14:paraId="6B49498E" w14:textId="77777777" w:rsidR="008D3830" w:rsidRDefault="008D3830" w:rsidP="000C3973"/>
    <w:p w14:paraId="363BD3C6" w14:textId="303810F9" w:rsidR="008D3830" w:rsidRDefault="008D3830" w:rsidP="008D3830">
      <w:pPr>
        <w:pStyle w:val="ab"/>
        <w:numPr>
          <w:ilvl w:val="0"/>
          <w:numId w:val="6"/>
        </w:numPr>
      </w:pPr>
      <w:r>
        <w:t>What is a “combiner” in MapReduce?</w:t>
      </w:r>
    </w:p>
    <w:tbl>
      <w:tblPr>
        <w:tblStyle w:val="afa"/>
        <w:tblW w:w="0" w:type="auto"/>
        <w:tblInd w:w="360" w:type="dxa"/>
        <w:tblLook w:val="04A0" w:firstRow="1" w:lastRow="0" w:firstColumn="1" w:lastColumn="0" w:noHBand="0" w:noVBand="1"/>
      </w:tblPr>
      <w:tblGrid>
        <w:gridCol w:w="9710"/>
      </w:tblGrid>
      <w:tr w:rsidR="008D3830" w14:paraId="04205E46" w14:textId="77777777" w:rsidTr="008D3830">
        <w:trPr>
          <w:trHeight w:val="728"/>
        </w:trPr>
        <w:tc>
          <w:tcPr>
            <w:tcW w:w="10296" w:type="dxa"/>
          </w:tcPr>
          <w:p w14:paraId="66833744" w14:textId="77777777" w:rsidR="008D3830" w:rsidRDefault="00E36D1B" w:rsidP="008D3830">
            <w:pPr>
              <w:rPr>
                <w:lang w:eastAsia="zh-CN"/>
              </w:rPr>
            </w:pPr>
            <w:r>
              <w:rPr>
                <w:rFonts w:hint="eastAsia"/>
                <w:lang w:eastAsia="zh-CN"/>
              </w:rPr>
              <w:t>As</w:t>
            </w:r>
            <w:r>
              <w:rPr>
                <w:lang w:eastAsia="zh-CN"/>
              </w:rPr>
              <w:t xml:space="preserve"> </w:t>
            </w:r>
            <w:r>
              <w:rPr>
                <w:rFonts w:hint="eastAsia"/>
                <w:lang w:eastAsia="zh-CN"/>
              </w:rPr>
              <w:t>w</w:t>
            </w:r>
            <w:r>
              <w:rPr>
                <w:lang w:eastAsia="zh-CN"/>
              </w:rPr>
              <w:t xml:space="preserve">e know that for MapReduce we have two stage. One is Mao stage and the other one is reduce stage. In the Map Stage we have the input data which should be stored in the HDFS. And this data is generated line by line according to the mapper function. And then we will do the reduce stage. In the reduce stage we will have the combination which is the combiner in the MapReduce. And then after the combination we will do the reducer to get the output. </w:t>
            </w:r>
          </w:p>
          <w:p w14:paraId="45F07C66" w14:textId="77777777" w:rsidR="00E36D1B" w:rsidRDefault="00E36D1B" w:rsidP="008D3830">
            <w:pPr>
              <w:rPr>
                <w:lang w:eastAsia="zh-CN"/>
              </w:rPr>
            </w:pPr>
          </w:p>
          <w:p w14:paraId="202D4798" w14:textId="133C3E4A" w:rsidR="00E36D1B" w:rsidRDefault="00E36D1B" w:rsidP="008D3830">
            <w:pPr>
              <w:rPr>
                <w:lang w:eastAsia="zh-CN"/>
              </w:rPr>
            </w:pPr>
            <w:r>
              <w:rPr>
                <w:rFonts w:hint="eastAsia"/>
                <w:lang w:eastAsia="zh-CN"/>
              </w:rPr>
              <w:lastRenderedPageBreak/>
              <w:t>S</w:t>
            </w:r>
            <w:r>
              <w:rPr>
                <w:lang w:eastAsia="zh-CN"/>
              </w:rPr>
              <w:t xml:space="preserve">o we can also call the combiner as the </w:t>
            </w:r>
            <w:r w:rsidR="00021269">
              <w:rPr>
                <w:rFonts w:hint="eastAsia"/>
                <w:lang w:eastAsia="zh-CN"/>
              </w:rPr>
              <w:t>Semi</w:t>
            </w:r>
            <w:r>
              <w:rPr>
                <w:lang w:eastAsia="zh-CN"/>
              </w:rPr>
              <w:t>-Reducer.</w:t>
            </w:r>
            <w:r>
              <w:rPr>
                <w:rFonts w:hint="eastAsia"/>
                <w:lang w:eastAsia="zh-CN"/>
              </w:rPr>
              <w:t xml:space="preserve"> </w:t>
            </w:r>
            <w:r>
              <w:rPr>
                <w:lang w:eastAsia="zh-CN"/>
              </w:rPr>
              <w:t xml:space="preserve">It is used to summarize the output outs from the Mapper with the same Key. And then we pass this “output” to the Reducer. </w:t>
            </w:r>
          </w:p>
        </w:tc>
      </w:tr>
    </w:tbl>
    <w:p w14:paraId="0981E0DD" w14:textId="77777777" w:rsidR="008D3830" w:rsidRDefault="008D3830" w:rsidP="008D3830">
      <w:pPr>
        <w:pStyle w:val="ab"/>
      </w:pPr>
    </w:p>
    <w:p w14:paraId="4C675386" w14:textId="44FBB78F" w:rsidR="008D3830" w:rsidRPr="00FB1A9D" w:rsidRDefault="00FB1A9D" w:rsidP="008D3830">
      <w:pPr>
        <w:pStyle w:val="ab"/>
        <w:numPr>
          <w:ilvl w:val="0"/>
          <w:numId w:val="6"/>
        </w:numPr>
      </w:pPr>
      <w:r>
        <w:t>Try to a</w:t>
      </w:r>
      <w:r w:rsidR="008D3830">
        <w:t>dd a combiner to the question</w:t>
      </w:r>
      <w:r>
        <w:t xml:space="preserve"> (i)</w:t>
      </w:r>
      <w:r w:rsidR="008D3830">
        <w:t xml:space="preserve"> and </w:t>
      </w:r>
      <w:r w:rsidR="008D3830" w:rsidRPr="00FB1A9D">
        <w:rPr>
          <w:b/>
        </w:rPr>
        <w:t>explain its function</w:t>
      </w:r>
      <w:r w:rsidR="008D3830">
        <w:t>.</w:t>
      </w:r>
      <w:r>
        <w:t xml:space="preserve"> </w:t>
      </w:r>
      <w:r>
        <w:rPr>
          <w:rFonts w:eastAsia="PMingLiU" w:hint="eastAsia"/>
          <w:lang w:eastAsia="zh-TW"/>
        </w:rPr>
        <w:t>J</w:t>
      </w:r>
      <w:r>
        <w:rPr>
          <w:rFonts w:eastAsia="PMingLiU"/>
          <w:lang w:eastAsia="zh-TW"/>
        </w:rPr>
        <w:t>ustify why adding the combiner can make your code faster.</w:t>
      </w:r>
    </w:p>
    <w:tbl>
      <w:tblPr>
        <w:tblStyle w:val="afa"/>
        <w:tblW w:w="0" w:type="auto"/>
        <w:tblInd w:w="360" w:type="dxa"/>
        <w:tblLook w:val="04A0" w:firstRow="1" w:lastRow="0" w:firstColumn="1" w:lastColumn="0" w:noHBand="0" w:noVBand="1"/>
      </w:tblPr>
      <w:tblGrid>
        <w:gridCol w:w="9710"/>
      </w:tblGrid>
      <w:tr w:rsidR="00FB1A9D" w14:paraId="1FD20FEF" w14:textId="77777777" w:rsidTr="00FB1A9D">
        <w:trPr>
          <w:trHeight w:val="647"/>
        </w:trPr>
        <w:tc>
          <w:tcPr>
            <w:tcW w:w="10296" w:type="dxa"/>
          </w:tcPr>
          <w:p w14:paraId="426A76B3" w14:textId="77777777" w:rsidR="00FB1A9D" w:rsidRDefault="001D2AA8" w:rsidP="00FB1A9D">
            <w:pPr>
              <w:rPr>
                <w:lang w:eastAsia="zh-CN"/>
              </w:rPr>
            </w:pPr>
            <w:r>
              <w:rPr>
                <w:lang w:eastAsia="zh-CN"/>
              </w:rPr>
              <w:t>Job.setCombinerClass(reducer.class) can add a combiner to the question(i).</w:t>
            </w:r>
          </w:p>
          <w:p w14:paraId="191261A0" w14:textId="6A4C2AB4" w:rsidR="001D2AA8" w:rsidRDefault="008C69C6" w:rsidP="00FB1A9D">
            <w:pPr>
              <w:rPr>
                <w:lang w:eastAsia="zh-CN"/>
              </w:rPr>
            </w:pPr>
            <w:r>
              <w:rPr>
                <w:rFonts w:hint="eastAsia"/>
                <w:lang w:eastAsia="zh-CN"/>
              </w:rPr>
              <w:t xml:space="preserve"> </w:t>
            </w:r>
            <w:r>
              <w:rPr>
                <w:lang w:eastAsia="zh-CN"/>
              </w:rPr>
              <w:t>A</w:t>
            </w:r>
            <w:r>
              <w:rPr>
                <w:rFonts w:hint="eastAsia"/>
                <w:lang w:eastAsia="zh-CN"/>
              </w:rPr>
              <w:t>ccording</w:t>
            </w:r>
            <w:r>
              <w:rPr>
                <w:lang w:eastAsia="zh-CN"/>
              </w:rPr>
              <w:t xml:space="preserve"> </w:t>
            </w:r>
            <w:r>
              <w:rPr>
                <w:rFonts w:hint="eastAsia"/>
                <w:lang w:eastAsia="zh-CN"/>
              </w:rPr>
              <w:t xml:space="preserve"> </w:t>
            </w:r>
            <w:r>
              <w:rPr>
                <w:lang w:eastAsia="zh-CN"/>
              </w:rPr>
              <w:t xml:space="preserve">to the official document we have setCombinerClass(Class&lt;? extends Reducer&gt; cls) so we just create a </w:t>
            </w:r>
            <w:r w:rsidR="005E1791">
              <w:rPr>
                <w:rFonts w:hint="eastAsia"/>
                <w:lang w:eastAsia="zh-CN"/>
              </w:rPr>
              <w:t>Job</w:t>
            </w:r>
            <w:r w:rsidR="00275476">
              <w:rPr>
                <w:lang w:eastAsia="zh-CN"/>
              </w:rPr>
              <w:t xml:space="preserve"> configurat</w:t>
            </w:r>
            <w:r w:rsidR="00D95B5A">
              <w:rPr>
                <w:lang w:eastAsia="zh-CN"/>
              </w:rPr>
              <w:t>i</w:t>
            </w:r>
            <w:r w:rsidR="00275476">
              <w:rPr>
                <w:lang w:eastAsia="zh-CN"/>
              </w:rPr>
              <w:t>on</w:t>
            </w:r>
            <w:r w:rsidR="005E1791">
              <w:rPr>
                <w:lang w:eastAsia="zh-CN"/>
              </w:rPr>
              <w:t xml:space="preserve"> and then call this set combiner to set combiner to the reducer class.</w:t>
            </w:r>
          </w:p>
          <w:p w14:paraId="0D013BA6" w14:textId="77777777" w:rsidR="00275476" w:rsidRDefault="00275476" w:rsidP="00FB1A9D">
            <w:pPr>
              <w:rPr>
                <w:lang w:eastAsia="zh-CN"/>
              </w:rPr>
            </w:pPr>
          </w:p>
          <w:p w14:paraId="78243354" w14:textId="4070CAB4" w:rsidR="00275476" w:rsidRPr="001D2AA8" w:rsidRDefault="00275476" w:rsidP="00FB1A9D">
            <w:pPr>
              <w:rPr>
                <w:lang w:eastAsia="zh-CN"/>
              </w:rPr>
            </w:pPr>
            <w:r>
              <w:rPr>
                <w:rFonts w:hint="eastAsia"/>
                <w:lang w:eastAsia="zh-CN"/>
              </w:rPr>
              <w:t>W</w:t>
            </w:r>
            <w:r>
              <w:rPr>
                <w:lang w:eastAsia="zh-CN"/>
              </w:rPr>
              <w:t>e know the combiner can be opti</w:t>
            </w:r>
            <w:r w:rsidR="003B63C4">
              <w:rPr>
                <w:lang w:eastAsia="zh-CN"/>
              </w:rPr>
              <w:t>o</w:t>
            </w:r>
            <w:r>
              <w:rPr>
                <w:lang w:eastAsia="zh-CN"/>
              </w:rPr>
              <w:t xml:space="preserve">nally used in the code. And from the frame, the combiner works after the mapper and before the reducer. So we know that during the reducer it has a process called the combine. So combiner her is used to help local aggregation of the intermediate outputs from mapper. It can help to cut down the transfer of data after the mapper and before the reduce. </w:t>
            </w:r>
            <w:r w:rsidR="00BF01E5">
              <w:rPr>
                <w:rFonts w:hint="eastAsia"/>
                <w:lang w:eastAsia="zh-CN"/>
              </w:rPr>
              <w:t>Because</w:t>
            </w:r>
            <w:r w:rsidR="00BF01E5">
              <w:rPr>
                <w:lang w:eastAsia="zh-CN"/>
              </w:rPr>
              <w:t xml:space="preserve"> the data transfer has been cut down. So we can make our code faster.</w:t>
            </w:r>
          </w:p>
        </w:tc>
      </w:tr>
    </w:tbl>
    <w:p w14:paraId="55CC26C8" w14:textId="4ABEDD7E" w:rsidR="00FA2DFB" w:rsidRDefault="00FA2DFB" w:rsidP="00FA2DFB">
      <w:pPr>
        <w:ind w:left="360"/>
      </w:pPr>
    </w:p>
    <w:p w14:paraId="174405AA" w14:textId="1871602F" w:rsidR="00FB1A9D" w:rsidRPr="00FB1A9D" w:rsidRDefault="00FB1A9D" w:rsidP="00FA2DFB">
      <w:pPr>
        <w:ind w:left="360"/>
        <w:rPr>
          <w:b/>
        </w:rPr>
      </w:pPr>
      <w:r w:rsidRPr="00FB1A9D">
        <w:rPr>
          <w:b/>
        </w:rPr>
        <w:t>(Bonus)</w:t>
      </w:r>
      <w:r>
        <w:rPr>
          <w:b/>
        </w:rPr>
        <w:t xml:space="preserve"> Hadoop Cluster Mode</w:t>
      </w:r>
    </w:p>
    <w:p w14:paraId="52F86ED6" w14:textId="5083ABBD" w:rsidR="007831EA" w:rsidRDefault="007831EA" w:rsidP="008D3830">
      <w:pPr>
        <w:pStyle w:val="ab"/>
        <w:numPr>
          <w:ilvl w:val="0"/>
          <w:numId w:val="13"/>
        </w:numPr>
      </w:pPr>
      <w:r>
        <w:t>Use jps commands on both VMs to show running Hadoop daemons and provide and scree</w:t>
      </w:r>
      <w:r w:rsidR="00F12B72">
        <w:t>n</w:t>
      </w:r>
      <w:r>
        <w:t>shots.</w:t>
      </w:r>
    </w:p>
    <w:tbl>
      <w:tblPr>
        <w:tblStyle w:val="afa"/>
        <w:tblW w:w="0" w:type="auto"/>
        <w:tblInd w:w="360" w:type="dxa"/>
        <w:tblLook w:val="04A0" w:firstRow="1" w:lastRow="0" w:firstColumn="1" w:lastColumn="0" w:noHBand="0" w:noVBand="1"/>
      </w:tblPr>
      <w:tblGrid>
        <w:gridCol w:w="9710"/>
      </w:tblGrid>
      <w:tr w:rsidR="00FB1A9D" w14:paraId="4B3278DA" w14:textId="77777777" w:rsidTr="00FB1A9D">
        <w:trPr>
          <w:trHeight w:val="620"/>
        </w:trPr>
        <w:tc>
          <w:tcPr>
            <w:tcW w:w="10296" w:type="dxa"/>
          </w:tcPr>
          <w:p w14:paraId="30F53D03" w14:textId="0206E4C4" w:rsidR="00FB1A9D" w:rsidRDefault="000C28F4" w:rsidP="00FB1A9D">
            <w:r>
              <w:rPr>
                <w:noProof/>
              </w:rPr>
              <w:drawing>
                <wp:inline distT="0" distB="0" distL="0" distR="0" wp14:anchorId="5D82E747" wp14:editId="09780F9A">
                  <wp:extent cx="6099175" cy="1440180"/>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pic:nvPicPr>
                        <pic:blipFill>
                          <a:blip r:embed="rId15"/>
                          <a:stretch>
                            <a:fillRect/>
                          </a:stretch>
                        </pic:blipFill>
                        <pic:spPr>
                          <a:xfrm>
                            <a:off x="0" y="0"/>
                            <a:ext cx="6103276" cy="1441148"/>
                          </a:xfrm>
                          <a:prstGeom prst="rect">
                            <a:avLst/>
                          </a:prstGeom>
                        </pic:spPr>
                      </pic:pic>
                    </a:graphicData>
                  </a:graphic>
                </wp:inline>
              </w:drawing>
            </w:r>
          </w:p>
        </w:tc>
      </w:tr>
      <w:tr w:rsidR="000C28F4" w14:paraId="3F809D97" w14:textId="77777777" w:rsidTr="00FB1A9D">
        <w:trPr>
          <w:trHeight w:val="620"/>
        </w:trPr>
        <w:tc>
          <w:tcPr>
            <w:tcW w:w="10296" w:type="dxa"/>
          </w:tcPr>
          <w:p w14:paraId="7AB29C1F" w14:textId="6474600C" w:rsidR="000C28F4" w:rsidRDefault="00FB3E8B" w:rsidP="00FB1A9D">
            <w:pPr>
              <w:rPr>
                <w:noProof/>
              </w:rPr>
            </w:pPr>
            <w:r>
              <w:rPr>
                <w:noProof/>
              </w:rPr>
              <w:drawing>
                <wp:inline distT="0" distB="0" distL="0" distR="0" wp14:anchorId="5F95A631" wp14:editId="54CE313B">
                  <wp:extent cx="5905500" cy="1346200"/>
                  <wp:effectExtent l="0" t="0" r="0" b="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7"/>
                          <pic:cNvPicPr/>
                        </pic:nvPicPr>
                        <pic:blipFill>
                          <a:blip r:embed="rId16"/>
                          <a:stretch>
                            <a:fillRect/>
                          </a:stretch>
                        </pic:blipFill>
                        <pic:spPr>
                          <a:xfrm>
                            <a:off x="0" y="0"/>
                            <a:ext cx="5905500" cy="1346200"/>
                          </a:xfrm>
                          <a:prstGeom prst="rect">
                            <a:avLst/>
                          </a:prstGeom>
                        </pic:spPr>
                      </pic:pic>
                    </a:graphicData>
                  </a:graphic>
                </wp:inline>
              </w:drawing>
            </w:r>
          </w:p>
          <w:p w14:paraId="33683331" w14:textId="4D435AC1" w:rsidR="000C28F4" w:rsidRDefault="00FB3E8B" w:rsidP="00FB1A9D">
            <w:pPr>
              <w:rPr>
                <w:noProof/>
              </w:rPr>
            </w:pPr>
            <w:r>
              <w:rPr>
                <w:noProof/>
              </w:rPr>
              <w:drawing>
                <wp:inline distT="0" distB="0" distL="0" distR="0" wp14:anchorId="2BFD7E2C" wp14:editId="05473462">
                  <wp:extent cx="6019800" cy="1320800"/>
                  <wp:effectExtent l="0" t="0" r="0" b="0"/>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图片 13"/>
                          <pic:cNvPicPr/>
                        </pic:nvPicPr>
                        <pic:blipFill>
                          <a:blip r:embed="rId17"/>
                          <a:stretch>
                            <a:fillRect/>
                          </a:stretch>
                        </pic:blipFill>
                        <pic:spPr>
                          <a:xfrm>
                            <a:off x="0" y="0"/>
                            <a:ext cx="6019800" cy="1320800"/>
                          </a:xfrm>
                          <a:prstGeom prst="rect">
                            <a:avLst/>
                          </a:prstGeom>
                        </pic:spPr>
                      </pic:pic>
                    </a:graphicData>
                  </a:graphic>
                </wp:inline>
              </w:drawing>
            </w:r>
          </w:p>
        </w:tc>
      </w:tr>
    </w:tbl>
    <w:p w14:paraId="66604222" w14:textId="77777777" w:rsidR="00FB1A9D" w:rsidRDefault="00FB1A9D" w:rsidP="00FB1A9D">
      <w:pPr>
        <w:ind w:left="360"/>
      </w:pPr>
    </w:p>
    <w:p w14:paraId="2B40A99D" w14:textId="6E64CC1F" w:rsidR="00494B9B" w:rsidRDefault="00494B9B" w:rsidP="008D3830">
      <w:pPr>
        <w:pStyle w:val="ab"/>
        <w:numPr>
          <w:ilvl w:val="0"/>
          <w:numId w:val="13"/>
        </w:numPr>
      </w:pPr>
      <w:r>
        <w:lastRenderedPageBreak/>
        <w:t xml:space="preserve">Screenshots of </w:t>
      </w:r>
      <w:r w:rsidR="00A66119">
        <w:t>configuration files</w:t>
      </w:r>
      <w:r w:rsidR="005D3F0F">
        <w:t xml:space="preserve"> and IP addresses</w:t>
      </w:r>
      <w:r w:rsidR="00A66119">
        <w:t xml:space="preserve"> for Master node and Slave node </w:t>
      </w:r>
      <w:r w:rsidR="00D85349">
        <w:t>of your small cluster</w:t>
      </w:r>
      <w:r w:rsidR="00A66119">
        <w:t xml:space="preserve"> </w:t>
      </w:r>
      <w:r w:rsidR="005D3F0F">
        <w:t xml:space="preserve">as well as the MapReduce </w:t>
      </w:r>
      <w:r w:rsidR="00B85A92">
        <w:t>execution result.</w:t>
      </w:r>
      <w:r w:rsidR="00CA0898">
        <w:t xml:space="preserve"> For each configuration file, please also briefly explain what it does.</w:t>
      </w:r>
    </w:p>
    <w:tbl>
      <w:tblPr>
        <w:tblStyle w:val="afa"/>
        <w:tblW w:w="0" w:type="auto"/>
        <w:tblInd w:w="360" w:type="dxa"/>
        <w:tblLook w:val="04A0" w:firstRow="1" w:lastRow="0" w:firstColumn="1" w:lastColumn="0" w:noHBand="0" w:noVBand="1"/>
      </w:tblPr>
      <w:tblGrid>
        <w:gridCol w:w="9710"/>
      </w:tblGrid>
      <w:tr w:rsidR="00FB1A9D" w14:paraId="7BC3F7C4" w14:textId="77777777" w:rsidTr="00FB1A9D">
        <w:trPr>
          <w:trHeight w:val="674"/>
        </w:trPr>
        <w:tc>
          <w:tcPr>
            <w:tcW w:w="10296" w:type="dxa"/>
          </w:tcPr>
          <w:p w14:paraId="5B5F24EC" w14:textId="77777777" w:rsidR="00FB1A9D" w:rsidRDefault="00165E7E" w:rsidP="00FB1A9D">
            <w:r>
              <w:rPr>
                <w:rFonts w:hint="eastAsia"/>
              </w:rPr>
              <w:t>M</w:t>
            </w:r>
            <w:r>
              <w:t>aster:</w:t>
            </w:r>
          </w:p>
          <w:p w14:paraId="0055EF24" w14:textId="47D2B735" w:rsidR="00165E7E" w:rsidRDefault="00165E7E" w:rsidP="00FB1A9D">
            <w:r>
              <w:rPr>
                <w:noProof/>
              </w:rPr>
              <w:drawing>
                <wp:inline distT="0" distB="0" distL="0" distR="0" wp14:anchorId="79CB34A2" wp14:editId="3F0232C1">
                  <wp:extent cx="6089015" cy="1964055"/>
                  <wp:effectExtent l="0" t="0" r="0" b="4445"/>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pic:cNvPicPr/>
                        </pic:nvPicPr>
                        <pic:blipFill>
                          <a:blip r:embed="rId18"/>
                          <a:stretch>
                            <a:fillRect/>
                          </a:stretch>
                        </pic:blipFill>
                        <pic:spPr>
                          <a:xfrm>
                            <a:off x="0" y="0"/>
                            <a:ext cx="6093083" cy="1965367"/>
                          </a:xfrm>
                          <a:prstGeom prst="rect">
                            <a:avLst/>
                          </a:prstGeom>
                        </pic:spPr>
                      </pic:pic>
                    </a:graphicData>
                  </a:graphic>
                </wp:inline>
              </w:drawing>
            </w:r>
          </w:p>
        </w:tc>
      </w:tr>
      <w:tr w:rsidR="00165E7E" w14:paraId="5BA69F16" w14:textId="77777777" w:rsidTr="00FB1A9D">
        <w:trPr>
          <w:trHeight w:val="674"/>
        </w:trPr>
        <w:tc>
          <w:tcPr>
            <w:tcW w:w="10296" w:type="dxa"/>
          </w:tcPr>
          <w:p w14:paraId="44D933D7" w14:textId="61A586AD" w:rsidR="00165E7E" w:rsidRDefault="00165E7E" w:rsidP="00FB1A9D">
            <w:r>
              <w:rPr>
                <w:rFonts w:hint="eastAsia"/>
                <w:noProof/>
              </w:rPr>
              <w:lastRenderedPageBreak/>
              <w:drawing>
                <wp:inline distT="0" distB="0" distL="0" distR="0" wp14:anchorId="262C731D" wp14:editId="6439E8D4">
                  <wp:extent cx="6089302" cy="5740400"/>
                  <wp:effectExtent l="0" t="0" r="0"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pic:cNvPicPr/>
                        </pic:nvPicPr>
                        <pic:blipFill>
                          <a:blip r:embed="rId19"/>
                          <a:stretch>
                            <a:fillRect/>
                          </a:stretch>
                        </pic:blipFill>
                        <pic:spPr>
                          <a:xfrm>
                            <a:off x="0" y="0"/>
                            <a:ext cx="6098978" cy="5749522"/>
                          </a:xfrm>
                          <a:prstGeom prst="rect">
                            <a:avLst/>
                          </a:prstGeom>
                        </pic:spPr>
                      </pic:pic>
                    </a:graphicData>
                  </a:graphic>
                </wp:inline>
              </w:drawing>
            </w:r>
          </w:p>
        </w:tc>
      </w:tr>
      <w:tr w:rsidR="00165E7E" w14:paraId="4BBB69EE" w14:textId="77777777" w:rsidTr="00FB1A9D">
        <w:trPr>
          <w:trHeight w:val="674"/>
        </w:trPr>
        <w:tc>
          <w:tcPr>
            <w:tcW w:w="10296" w:type="dxa"/>
          </w:tcPr>
          <w:p w14:paraId="73FF0EDC" w14:textId="77777777" w:rsidR="00165E7E" w:rsidRDefault="00165E7E" w:rsidP="00FB1A9D">
            <w:pPr>
              <w:rPr>
                <w:noProof/>
              </w:rPr>
            </w:pPr>
            <w:r>
              <w:rPr>
                <w:rFonts w:hint="eastAsia"/>
                <w:noProof/>
              </w:rPr>
              <w:lastRenderedPageBreak/>
              <w:drawing>
                <wp:inline distT="0" distB="0" distL="0" distR="0" wp14:anchorId="10A4ED47" wp14:editId="6855D15D">
                  <wp:extent cx="6099350" cy="3789045"/>
                  <wp:effectExtent l="0" t="0" r="0" b="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 8"/>
                          <pic:cNvPicPr/>
                        </pic:nvPicPr>
                        <pic:blipFill>
                          <a:blip r:embed="rId20"/>
                          <a:stretch>
                            <a:fillRect/>
                          </a:stretch>
                        </pic:blipFill>
                        <pic:spPr>
                          <a:xfrm>
                            <a:off x="0" y="0"/>
                            <a:ext cx="6103857" cy="3791845"/>
                          </a:xfrm>
                          <a:prstGeom prst="rect">
                            <a:avLst/>
                          </a:prstGeom>
                        </pic:spPr>
                      </pic:pic>
                    </a:graphicData>
                  </a:graphic>
                </wp:inline>
              </w:drawing>
            </w:r>
          </w:p>
          <w:p w14:paraId="3EA611E7" w14:textId="77777777" w:rsidR="00165E7E" w:rsidRDefault="00165E7E" w:rsidP="00FB1A9D">
            <w:pPr>
              <w:rPr>
                <w:noProof/>
              </w:rPr>
            </w:pPr>
            <w:r>
              <w:rPr>
                <w:rFonts w:hint="eastAsia"/>
                <w:noProof/>
              </w:rPr>
              <w:drawing>
                <wp:inline distT="0" distB="0" distL="0" distR="0" wp14:anchorId="28C51EF6" wp14:editId="57744593">
                  <wp:extent cx="6099175" cy="1387475"/>
                  <wp:effectExtent l="0" t="0" r="0" b="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9"/>
                          <pic:cNvPicPr/>
                        </pic:nvPicPr>
                        <pic:blipFill>
                          <a:blip r:embed="rId21"/>
                          <a:stretch>
                            <a:fillRect/>
                          </a:stretch>
                        </pic:blipFill>
                        <pic:spPr>
                          <a:xfrm>
                            <a:off x="0" y="0"/>
                            <a:ext cx="6101137" cy="1387921"/>
                          </a:xfrm>
                          <a:prstGeom prst="rect">
                            <a:avLst/>
                          </a:prstGeom>
                        </pic:spPr>
                      </pic:pic>
                    </a:graphicData>
                  </a:graphic>
                </wp:inline>
              </w:drawing>
            </w:r>
          </w:p>
          <w:p w14:paraId="0041E0D1" w14:textId="77777777" w:rsidR="00165E7E" w:rsidRDefault="00165E7E" w:rsidP="00FB1A9D">
            <w:pPr>
              <w:rPr>
                <w:noProof/>
              </w:rPr>
            </w:pPr>
          </w:p>
          <w:p w14:paraId="6971BF0E" w14:textId="21AA4BC9" w:rsidR="00165E7E" w:rsidRDefault="00165E7E" w:rsidP="00FB1A9D">
            <w:pPr>
              <w:rPr>
                <w:noProof/>
              </w:rPr>
            </w:pPr>
            <w:r>
              <w:rPr>
                <w:rFonts w:hint="eastAsia"/>
                <w:noProof/>
              </w:rPr>
              <w:lastRenderedPageBreak/>
              <w:t>S</w:t>
            </w:r>
            <w:r>
              <w:rPr>
                <w:noProof/>
              </w:rPr>
              <w:t>lave1:</w:t>
            </w:r>
            <w:r w:rsidR="009722E8">
              <w:rPr>
                <w:rFonts w:hint="eastAsia"/>
                <w:noProof/>
              </w:rPr>
              <w:drawing>
                <wp:inline distT="0" distB="0" distL="0" distR="0" wp14:anchorId="1D2A255B" wp14:editId="2747E8AF">
                  <wp:extent cx="6079253" cy="4123055"/>
                  <wp:effectExtent l="0" t="0" r="4445" b="4445"/>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10"/>
                          <pic:cNvPicPr/>
                        </pic:nvPicPr>
                        <pic:blipFill>
                          <a:blip r:embed="rId22"/>
                          <a:stretch>
                            <a:fillRect/>
                          </a:stretch>
                        </pic:blipFill>
                        <pic:spPr>
                          <a:xfrm>
                            <a:off x="0" y="0"/>
                            <a:ext cx="6083751" cy="4126106"/>
                          </a:xfrm>
                          <a:prstGeom prst="rect">
                            <a:avLst/>
                          </a:prstGeom>
                        </pic:spPr>
                      </pic:pic>
                    </a:graphicData>
                  </a:graphic>
                </wp:inline>
              </w:drawing>
            </w:r>
          </w:p>
        </w:tc>
      </w:tr>
      <w:tr w:rsidR="009722E8" w14:paraId="1411CD64" w14:textId="77777777" w:rsidTr="00FB1A9D">
        <w:trPr>
          <w:trHeight w:val="674"/>
        </w:trPr>
        <w:tc>
          <w:tcPr>
            <w:tcW w:w="10296" w:type="dxa"/>
          </w:tcPr>
          <w:p w14:paraId="5B7AE0E0" w14:textId="1636BD4E" w:rsidR="009722E8" w:rsidRDefault="009722E8" w:rsidP="00FB1A9D">
            <w:pPr>
              <w:rPr>
                <w:noProof/>
              </w:rPr>
            </w:pPr>
            <w:r>
              <w:rPr>
                <w:rFonts w:hint="eastAsia"/>
                <w:noProof/>
              </w:rPr>
              <w:lastRenderedPageBreak/>
              <w:drawing>
                <wp:inline distT="0" distB="0" distL="0" distR="0" wp14:anchorId="4D090F35" wp14:editId="0A05425B">
                  <wp:extent cx="6059157" cy="5106670"/>
                  <wp:effectExtent l="0" t="0" r="0" b="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11"/>
                          <pic:cNvPicPr/>
                        </pic:nvPicPr>
                        <pic:blipFill>
                          <a:blip r:embed="rId23"/>
                          <a:stretch>
                            <a:fillRect/>
                          </a:stretch>
                        </pic:blipFill>
                        <pic:spPr>
                          <a:xfrm>
                            <a:off x="0" y="0"/>
                            <a:ext cx="6064163" cy="5110889"/>
                          </a:xfrm>
                          <a:prstGeom prst="rect">
                            <a:avLst/>
                          </a:prstGeom>
                        </pic:spPr>
                      </pic:pic>
                    </a:graphicData>
                  </a:graphic>
                </wp:inline>
              </w:drawing>
            </w:r>
          </w:p>
        </w:tc>
      </w:tr>
      <w:tr w:rsidR="009722E8" w14:paraId="5A129DC7" w14:textId="77777777" w:rsidTr="00FB1A9D">
        <w:trPr>
          <w:trHeight w:val="674"/>
        </w:trPr>
        <w:tc>
          <w:tcPr>
            <w:tcW w:w="10296" w:type="dxa"/>
          </w:tcPr>
          <w:p w14:paraId="54945877" w14:textId="101EA0A4" w:rsidR="009722E8" w:rsidRDefault="009722E8" w:rsidP="00FB1A9D">
            <w:pPr>
              <w:rPr>
                <w:noProof/>
              </w:rPr>
            </w:pPr>
            <w:r>
              <w:rPr>
                <w:rFonts w:hint="eastAsia"/>
                <w:noProof/>
              </w:rPr>
              <w:drawing>
                <wp:inline distT="0" distB="0" distL="0" distR="0" wp14:anchorId="02057046" wp14:editId="1B7826CC">
                  <wp:extent cx="6058535" cy="2168525"/>
                  <wp:effectExtent l="0" t="0" r="0" b="3175"/>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12"/>
                          <pic:cNvPicPr/>
                        </pic:nvPicPr>
                        <pic:blipFill>
                          <a:blip r:embed="rId24"/>
                          <a:stretch>
                            <a:fillRect/>
                          </a:stretch>
                        </pic:blipFill>
                        <pic:spPr>
                          <a:xfrm>
                            <a:off x="0" y="0"/>
                            <a:ext cx="6060812" cy="2169340"/>
                          </a:xfrm>
                          <a:prstGeom prst="rect">
                            <a:avLst/>
                          </a:prstGeom>
                        </pic:spPr>
                      </pic:pic>
                    </a:graphicData>
                  </a:graphic>
                </wp:inline>
              </w:drawing>
            </w:r>
          </w:p>
        </w:tc>
      </w:tr>
      <w:tr w:rsidR="009722E8" w14:paraId="77994F60" w14:textId="77777777" w:rsidTr="00FB1A9D">
        <w:trPr>
          <w:trHeight w:val="674"/>
        </w:trPr>
        <w:tc>
          <w:tcPr>
            <w:tcW w:w="10296" w:type="dxa"/>
          </w:tcPr>
          <w:p w14:paraId="0BD7F9DD" w14:textId="04063E66" w:rsidR="009722E8" w:rsidRDefault="008D74FB" w:rsidP="00FB1A9D">
            <w:pPr>
              <w:rPr>
                <w:noProof/>
              </w:rPr>
            </w:pPr>
            <w:r>
              <w:rPr>
                <w:rFonts w:hint="eastAsia"/>
                <w:noProof/>
              </w:rPr>
              <w:lastRenderedPageBreak/>
              <w:drawing>
                <wp:inline distT="0" distB="0" distL="0" distR="0" wp14:anchorId="7E948E84" wp14:editId="400F5387">
                  <wp:extent cx="6069205" cy="1499235"/>
                  <wp:effectExtent l="0" t="0" r="1905" b="0"/>
                  <wp:docPr id="1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图片 18"/>
                          <pic:cNvPicPr/>
                        </pic:nvPicPr>
                        <pic:blipFill>
                          <a:blip r:embed="rId25"/>
                          <a:stretch>
                            <a:fillRect/>
                          </a:stretch>
                        </pic:blipFill>
                        <pic:spPr>
                          <a:xfrm>
                            <a:off x="0" y="0"/>
                            <a:ext cx="6072895" cy="1500147"/>
                          </a:xfrm>
                          <a:prstGeom prst="rect">
                            <a:avLst/>
                          </a:prstGeom>
                        </pic:spPr>
                      </pic:pic>
                    </a:graphicData>
                  </a:graphic>
                </wp:inline>
              </w:drawing>
            </w:r>
          </w:p>
        </w:tc>
      </w:tr>
      <w:tr w:rsidR="00F14CCB" w14:paraId="53BC8F86" w14:textId="77777777" w:rsidTr="00FB1A9D">
        <w:trPr>
          <w:trHeight w:val="674"/>
        </w:trPr>
        <w:tc>
          <w:tcPr>
            <w:tcW w:w="10296" w:type="dxa"/>
          </w:tcPr>
          <w:p w14:paraId="28C2CDD4" w14:textId="77777777" w:rsidR="00F14CCB" w:rsidRDefault="00F14CCB" w:rsidP="00FB1A9D">
            <w:pPr>
              <w:rPr>
                <w:noProof/>
              </w:rPr>
            </w:pPr>
            <w:r>
              <w:rPr>
                <w:noProof/>
              </w:rPr>
              <w:t>Slave2:</w:t>
            </w:r>
          </w:p>
          <w:p w14:paraId="4D74EF79" w14:textId="77777777" w:rsidR="00F14CCB" w:rsidRDefault="00F14CCB" w:rsidP="00FB1A9D">
            <w:pPr>
              <w:rPr>
                <w:noProof/>
              </w:rPr>
            </w:pPr>
            <w:r>
              <w:rPr>
                <w:rFonts w:hint="eastAsia"/>
                <w:noProof/>
              </w:rPr>
              <w:drawing>
                <wp:inline distT="0" distB="0" distL="0" distR="0" wp14:anchorId="282E36E8" wp14:editId="3CB697BA">
                  <wp:extent cx="6068695" cy="4740275"/>
                  <wp:effectExtent l="0" t="0" r="1905" b="0"/>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图片 14"/>
                          <pic:cNvPicPr/>
                        </pic:nvPicPr>
                        <pic:blipFill>
                          <a:blip r:embed="rId26"/>
                          <a:stretch>
                            <a:fillRect/>
                          </a:stretch>
                        </pic:blipFill>
                        <pic:spPr>
                          <a:xfrm>
                            <a:off x="0" y="0"/>
                            <a:ext cx="6070701" cy="4741842"/>
                          </a:xfrm>
                          <a:prstGeom prst="rect">
                            <a:avLst/>
                          </a:prstGeom>
                        </pic:spPr>
                      </pic:pic>
                    </a:graphicData>
                  </a:graphic>
                </wp:inline>
              </w:drawing>
            </w:r>
          </w:p>
          <w:p w14:paraId="45517773" w14:textId="77777777" w:rsidR="00F14CCB" w:rsidRDefault="00F14CCB" w:rsidP="00FB1A9D">
            <w:pPr>
              <w:rPr>
                <w:noProof/>
              </w:rPr>
            </w:pPr>
            <w:r>
              <w:rPr>
                <w:rFonts w:hint="eastAsia"/>
                <w:noProof/>
              </w:rPr>
              <w:lastRenderedPageBreak/>
              <w:drawing>
                <wp:inline distT="0" distB="0" distL="0" distR="0" wp14:anchorId="2AEF61F3" wp14:editId="45CAC6D2">
                  <wp:extent cx="6079253" cy="5032375"/>
                  <wp:effectExtent l="0" t="0" r="4445" b="0"/>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图片 15"/>
                          <pic:cNvPicPr/>
                        </pic:nvPicPr>
                        <pic:blipFill>
                          <a:blip r:embed="rId27"/>
                          <a:stretch>
                            <a:fillRect/>
                          </a:stretch>
                        </pic:blipFill>
                        <pic:spPr>
                          <a:xfrm>
                            <a:off x="0" y="0"/>
                            <a:ext cx="6086789" cy="5038614"/>
                          </a:xfrm>
                          <a:prstGeom prst="rect">
                            <a:avLst/>
                          </a:prstGeom>
                        </pic:spPr>
                      </pic:pic>
                    </a:graphicData>
                  </a:graphic>
                </wp:inline>
              </w:drawing>
            </w:r>
          </w:p>
          <w:p w14:paraId="3EDB9277" w14:textId="07D593D9" w:rsidR="00F14CCB" w:rsidRDefault="00F14CCB" w:rsidP="00FB1A9D">
            <w:pPr>
              <w:rPr>
                <w:noProof/>
              </w:rPr>
            </w:pPr>
            <w:r>
              <w:rPr>
                <w:rFonts w:hint="eastAsia"/>
                <w:noProof/>
              </w:rPr>
              <w:lastRenderedPageBreak/>
              <w:drawing>
                <wp:inline distT="0" distB="0" distL="0" distR="0" wp14:anchorId="2795AFDE" wp14:editId="784F8674">
                  <wp:extent cx="6079253" cy="1708785"/>
                  <wp:effectExtent l="0" t="0" r="4445" b="5715"/>
                  <wp:docPr id="17"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图片 17"/>
                          <pic:cNvPicPr/>
                        </pic:nvPicPr>
                        <pic:blipFill>
                          <a:blip r:embed="rId28"/>
                          <a:stretch>
                            <a:fillRect/>
                          </a:stretch>
                        </pic:blipFill>
                        <pic:spPr>
                          <a:xfrm>
                            <a:off x="0" y="0"/>
                            <a:ext cx="6085641" cy="1710581"/>
                          </a:xfrm>
                          <a:prstGeom prst="rect">
                            <a:avLst/>
                          </a:prstGeom>
                        </pic:spPr>
                      </pic:pic>
                    </a:graphicData>
                  </a:graphic>
                </wp:inline>
              </w:drawing>
            </w:r>
            <w:r>
              <w:rPr>
                <w:rFonts w:hint="eastAsia"/>
                <w:noProof/>
              </w:rPr>
              <w:drawing>
                <wp:inline distT="0" distB="0" distL="0" distR="0" wp14:anchorId="29D5DD92" wp14:editId="74F667BC">
                  <wp:extent cx="6078855" cy="2481580"/>
                  <wp:effectExtent l="0" t="0" r="4445" b="0"/>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图片 16"/>
                          <pic:cNvPicPr/>
                        </pic:nvPicPr>
                        <pic:blipFill>
                          <a:blip r:embed="rId29"/>
                          <a:stretch>
                            <a:fillRect/>
                          </a:stretch>
                        </pic:blipFill>
                        <pic:spPr>
                          <a:xfrm>
                            <a:off x="0" y="0"/>
                            <a:ext cx="6082113" cy="2482910"/>
                          </a:xfrm>
                          <a:prstGeom prst="rect">
                            <a:avLst/>
                          </a:prstGeom>
                        </pic:spPr>
                      </pic:pic>
                    </a:graphicData>
                  </a:graphic>
                </wp:inline>
              </w:drawing>
            </w:r>
          </w:p>
          <w:p w14:paraId="303E22C2" w14:textId="77777777" w:rsidR="00F14CCB" w:rsidRDefault="00F14CCB" w:rsidP="00FB1A9D">
            <w:pPr>
              <w:rPr>
                <w:noProof/>
              </w:rPr>
            </w:pPr>
          </w:p>
          <w:p w14:paraId="4DBBFAEE" w14:textId="77777777" w:rsidR="002C305C" w:rsidRPr="003F4243" w:rsidRDefault="00C10DA2" w:rsidP="00FB1A9D">
            <w:pPr>
              <w:rPr>
                <w:noProof/>
              </w:rPr>
            </w:pPr>
            <w:r w:rsidRPr="003F4243">
              <w:rPr>
                <w:noProof/>
              </w:rPr>
              <w:t>In hadoop we need to edit fotr xml files which is core-site.xml, hdfs-site.xml, mapred-site.xml and yearn-site.xml</w:t>
            </w:r>
          </w:p>
          <w:p w14:paraId="1701484D" w14:textId="1E66FC5E" w:rsidR="008C6097" w:rsidRPr="003F4243" w:rsidRDefault="008C6097" w:rsidP="00FB1A9D">
            <w:pPr>
              <w:rPr>
                <w:noProof/>
                <w:lang w:eastAsia="zh-CN"/>
              </w:rPr>
            </w:pPr>
            <w:r w:rsidRPr="003F4243">
              <w:rPr>
                <w:noProof/>
              </w:rPr>
              <w:t xml:space="preserve">For the core-site.xml we use this to defice the parameter of the system such as HDFS URl, </w:t>
            </w:r>
            <w:r w:rsidRPr="003F4243">
              <w:rPr>
                <w:rFonts w:hint="eastAsia"/>
                <w:noProof/>
                <w:lang w:eastAsia="zh-CN"/>
              </w:rPr>
              <w:t>temperory</w:t>
            </w:r>
            <w:r w:rsidRPr="003F4243">
              <w:rPr>
                <w:noProof/>
                <w:lang w:eastAsia="zh-CN"/>
              </w:rPr>
              <w:t xml:space="preserve"> </w:t>
            </w:r>
            <w:r w:rsidRPr="003F4243">
              <w:rPr>
                <w:noProof/>
              </w:rPr>
              <w:t xml:space="preserve">directory of Hadoop </w:t>
            </w:r>
            <w:r w:rsidRPr="003F4243">
              <w:rPr>
                <w:rFonts w:hint="eastAsia"/>
                <w:noProof/>
              </w:rPr>
              <w:t>a</w:t>
            </w:r>
            <w:r w:rsidRPr="003F4243">
              <w:rPr>
                <w:noProof/>
              </w:rPr>
              <w:t xml:space="preserve">nd so on. </w:t>
            </w:r>
            <w:r w:rsidR="0012256C" w:rsidRPr="003F4243">
              <w:rPr>
                <w:noProof/>
              </w:rPr>
              <w:t xml:space="preserve"> </w:t>
            </w:r>
            <w:r w:rsidR="0012256C" w:rsidRPr="003F4243">
              <w:rPr>
                <w:noProof/>
                <w:lang w:eastAsia="zh-CN"/>
              </w:rPr>
              <w:t>F</w:t>
            </w:r>
            <w:r w:rsidR="0012256C" w:rsidRPr="003F4243">
              <w:rPr>
                <w:rFonts w:hint="eastAsia"/>
                <w:noProof/>
                <w:lang w:eastAsia="zh-CN"/>
              </w:rPr>
              <w:t>or</w:t>
            </w:r>
            <w:r w:rsidR="0012256C" w:rsidRPr="003F4243">
              <w:rPr>
                <w:noProof/>
                <w:lang w:eastAsia="zh-CN"/>
              </w:rPr>
              <w:t xml:space="preserve"> the fs.defaultFS, we use this to define the address of hdfs protocol of the namenode. So we can add one host with port number. Also we can also assign one namenode service here. For thr io.file.buffer.szie executes the size of the IO buffer area.</w:t>
            </w:r>
          </w:p>
          <w:p w14:paraId="6FEC6189" w14:textId="77777777" w:rsidR="0012256C" w:rsidRPr="003F4243" w:rsidRDefault="0012256C" w:rsidP="00FB1A9D">
            <w:pPr>
              <w:rPr>
                <w:noProof/>
              </w:rPr>
            </w:pPr>
          </w:p>
          <w:p w14:paraId="31B6AC31" w14:textId="2FE36F41" w:rsidR="0012256C" w:rsidRPr="003F4243" w:rsidRDefault="008C6097" w:rsidP="00FB1A9D">
            <w:pPr>
              <w:rPr>
                <w:noProof/>
                <w:lang w:eastAsia="zh-CN"/>
              </w:rPr>
            </w:pPr>
            <w:r w:rsidRPr="003F4243">
              <w:rPr>
                <w:noProof/>
                <w:lang w:eastAsia="zh-CN"/>
              </w:rPr>
              <w:t xml:space="preserve">For hdfs-site.xml file which we set the HDFS parameter. Like the address of data. Number of copy of files and the permission to read the file and so on. </w:t>
            </w:r>
            <w:r w:rsidR="0012256C" w:rsidRPr="003F4243">
              <w:rPr>
                <w:noProof/>
                <w:lang w:eastAsia="zh-CN"/>
              </w:rPr>
              <w:t>For the dfs.namenode .name.dir we set the secondary namenode http address. For the dfs.blocksize, we know when we upload a file, it will be cut in blocks and here it set the blocksize.</w:t>
            </w:r>
            <w:r w:rsidR="0012256C" w:rsidRPr="003F4243">
              <w:rPr>
                <w:rFonts w:hint="eastAsia"/>
                <w:noProof/>
                <w:lang w:eastAsia="zh-CN"/>
              </w:rPr>
              <w:t xml:space="preserve"> </w:t>
            </w:r>
            <w:r w:rsidR="0012256C" w:rsidRPr="003F4243">
              <w:rPr>
                <w:noProof/>
                <w:lang w:eastAsia="zh-CN"/>
              </w:rPr>
              <w:t>F</w:t>
            </w:r>
            <w:r w:rsidR="0012256C" w:rsidRPr="003F4243">
              <w:rPr>
                <w:rFonts w:hint="eastAsia"/>
                <w:noProof/>
                <w:lang w:eastAsia="zh-CN"/>
              </w:rPr>
              <w:t>or</w:t>
            </w:r>
            <w:r w:rsidR="0012256C" w:rsidRPr="003F4243">
              <w:rPr>
                <w:noProof/>
                <w:lang w:eastAsia="zh-CN"/>
              </w:rPr>
              <w:t xml:space="preserve"> dfs.namenode.handler.count </w:t>
            </w:r>
            <w:r w:rsidR="003A4844" w:rsidRPr="003F4243">
              <w:rPr>
                <w:rFonts w:hint="eastAsia"/>
                <w:noProof/>
                <w:lang w:eastAsia="zh-CN"/>
              </w:rPr>
              <w:t>w</w:t>
            </w:r>
            <w:r w:rsidR="003A4844" w:rsidRPr="003F4243">
              <w:rPr>
                <w:noProof/>
                <w:lang w:eastAsia="zh-CN"/>
              </w:rPr>
              <w:t xml:space="preserve">e set the handler count to the namenode so we can deal with </w:t>
            </w:r>
            <w:r w:rsidR="003A4844" w:rsidRPr="003F4243">
              <w:rPr>
                <w:rFonts w:hint="eastAsia"/>
                <w:noProof/>
                <w:lang w:eastAsia="zh-CN"/>
              </w:rPr>
              <w:t>t</w:t>
            </w:r>
            <w:r w:rsidR="003A4844" w:rsidRPr="003F4243">
              <w:rPr>
                <w:noProof/>
                <w:lang w:eastAsia="zh-CN"/>
              </w:rPr>
              <w:t>he larger number cluster and larger number of clients.</w:t>
            </w:r>
            <w:r w:rsidR="003A4844" w:rsidRPr="003F4243">
              <w:rPr>
                <w:rFonts w:hint="eastAsia"/>
                <w:noProof/>
                <w:lang w:eastAsia="zh-CN"/>
              </w:rPr>
              <w:t xml:space="preserve"> </w:t>
            </w:r>
            <w:r w:rsidR="003A4844" w:rsidRPr="003F4243">
              <w:rPr>
                <w:noProof/>
                <w:lang w:eastAsia="zh-CN"/>
              </w:rPr>
              <w:t>And for dfs.replication, this is the setting of the copy of HDFS. It is the number of the redundancy copy of the blocks.</w:t>
            </w:r>
          </w:p>
          <w:p w14:paraId="57989875" w14:textId="77777777" w:rsidR="0012256C" w:rsidRPr="003F4243" w:rsidRDefault="0012256C" w:rsidP="00FB1A9D">
            <w:pPr>
              <w:rPr>
                <w:noProof/>
                <w:lang w:eastAsia="zh-CN"/>
              </w:rPr>
            </w:pPr>
          </w:p>
          <w:p w14:paraId="252AD206" w14:textId="0160800D" w:rsidR="00C92D95" w:rsidRDefault="00C92D95" w:rsidP="00FB1A9D">
            <w:pPr>
              <w:rPr>
                <w:noProof/>
                <w:lang w:eastAsia="zh-CN"/>
              </w:rPr>
            </w:pPr>
            <w:r w:rsidRPr="003F4243">
              <w:rPr>
                <w:noProof/>
                <w:lang w:eastAsia="zh-CN"/>
              </w:rPr>
              <w:t>For mapred-site.xml we set the MapReduce parameter.so We have two parts which should be application and the JobHistory Server. Like the number of elemtns in reducer, and the limitation of the default memory.</w:t>
            </w:r>
            <w:r w:rsidR="004E6124" w:rsidRPr="003F4243">
              <w:rPr>
                <w:noProof/>
                <w:lang w:eastAsia="zh-CN"/>
              </w:rPr>
              <w:t xml:space="preserve"> We only have mapreduce.framework.name here to assign the frame</w:t>
            </w:r>
            <w:r w:rsidR="004E6124">
              <w:rPr>
                <w:noProof/>
                <w:lang w:eastAsia="zh-CN"/>
              </w:rPr>
              <w:t xml:space="preserve"> of the mapreduce is yarn. </w:t>
            </w:r>
          </w:p>
          <w:p w14:paraId="6E1D2047" w14:textId="77777777" w:rsidR="004E6124" w:rsidRDefault="004E6124" w:rsidP="00FB1A9D">
            <w:pPr>
              <w:rPr>
                <w:noProof/>
                <w:lang w:eastAsia="zh-CN"/>
              </w:rPr>
            </w:pPr>
          </w:p>
          <w:p w14:paraId="38774C72" w14:textId="7B2FC378" w:rsidR="00C92D95" w:rsidRDefault="00C92D95" w:rsidP="00FB1A9D">
            <w:pPr>
              <w:rPr>
                <w:noProof/>
                <w:lang w:eastAsia="zh-CN"/>
              </w:rPr>
            </w:pPr>
            <w:r>
              <w:rPr>
                <w:noProof/>
                <w:lang w:eastAsia="zh-CN"/>
              </w:rPr>
              <w:t>For yarn-site.xml. this fule is used for managing the yarn system parameter. Which we used to set the resourceManager, NodeManager.</w:t>
            </w:r>
            <w:r w:rsidR="00D84DC5">
              <w:rPr>
                <w:noProof/>
                <w:lang w:eastAsia="zh-CN"/>
              </w:rPr>
              <w:t xml:space="preserve"> Yarn.acl.enable we set true here to enable the YARN ACL. And for</w:t>
            </w:r>
            <w:r w:rsidR="00D84DC5" w:rsidRPr="003F4243">
              <w:rPr>
                <w:noProof/>
                <w:lang w:eastAsia="zh-CN"/>
              </w:rPr>
              <w:t xml:space="preserve"> Yarn.admin.acl we set the YARN ACL type which is admin. </w:t>
            </w:r>
            <w:r w:rsidR="0001580D" w:rsidRPr="003F4243">
              <w:rPr>
                <w:noProof/>
                <w:lang w:eastAsia="zh-CN"/>
              </w:rPr>
              <w:t>So we will have YARN Admin ACL access. For Yarn.nodemanager.aux-services</w:t>
            </w:r>
            <w:r w:rsidR="003F4243" w:rsidRPr="003F4243">
              <w:rPr>
                <w:rFonts w:hint="eastAsia"/>
                <w:noProof/>
                <w:lang w:eastAsia="zh-CN"/>
              </w:rPr>
              <w:t xml:space="preserve"> </w:t>
            </w:r>
            <w:r w:rsidR="003F4243" w:rsidRPr="003F4243">
              <w:rPr>
                <w:noProof/>
                <w:lang w:eastAsia="zh-CN"/>
              </w:rPr>
              <w:t xml:space="preserve">we can set some services here like the shuffle of the Map-Reduce. So we </w:t>
            </w:r>
            <w:r w:rsidR="003F4243" w:rsidRPr="003F4243">
              <w:rPr>
                <w:noProof/>
                <w:lang w:eastAsia="zh-CN"/>
              </w:rPr>
              <w:lastRenderedPageBreak/>
              <w:t>can extend our own service on NodeManager. And for yarn.application.classpath we set the classpath to the yarn.</w:t>
            </w:r>
          </w:p>
        </w:tc>
      </w:tr>
    </w:tbl>
    <w:p w14:paraId="2BF7A9B7" w14:textId="77777777" w:rsidR="00FB1A9D" w:rsidRDefault="00FB1A9D" w:rsidP="00FB1A9D">
      <w:pPr>
        <w:ind w:left="360"/>
      </w:pPr>
    </w:p>
    <w:p w14:paraId="17A93F98" w14:textId="77777777" w:rsidR="0055131E" w:rsidRPr="00CC06DA" w:rsidRDefault="00CC06DA" w:rsidP="00455202">
      <w:pPr>
        <w:ind w:left="360"/>
        <w:rPr>
          <w:rFonts w:ascii="Times New Roman" w:hAnsi="Times New Roman" w:cs="Times New Roman"/>
        </w:rPr>
      </w:pPr>
      <w:r>
        <w:rPr>
          <w:b/>
        </w:rPr>
        <w:t xml:space="preserve">We have zero tolerance to forged or fabricated data!! </w:t>
      </w:r>
      <w:r w:rsidR="00BE3877">
        <w:t xml:space="preserve">A single piece of forged/fabricated data would bring the total score down to zero. </w:t>
      </w:r>
    </w:p>
    <w:sectPr w:rsidR="0055131E" w:rsidRPr="00CC06DA" w:rsidSect="00A77542">
      <w:headerReference w:type="even" r:id="rId30"/>
      <w:headerReference w:type="default" r:id="rId31"/>
      <w:footerReference w:type="even" r:id="rId32"/>
      <w:footerReference w:type="default" r:id="rId33"/>
      <w:headerReference w:type="first" r:id="rId34"/>
      <w:footerReference w:type="first" r:id="rId35"/>
      <w:pgSz w:w="12240" w:h="15840"/>
      <w:pgMar w:top="1440" w:right="1080" w:bottom="144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5CD7D04" w14:textId="77777777" w:rsidR="008C12D6" w:rsidRDefault="008C12D6" w:rsidP="00D864B3">
      <w:pPr>
        <w:spacing w:after="0" w:line="240" w:lineRule="auto"/>
      </w:pPr>
      <w:r>
        <w:separator/>
      </w:r>
    </w:p>
  </w:endnote>
  <w:endnote w:type="continuationSeparator" w:id="0">
    <w:p w14:paraId="663C8917" w14:textId="77777777" w:rsidR="008C12D6" w:rsidRDefault="008C12D6" w:rsidP="00D864B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0"/>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PMingLiU">
    <w:altName w:val="新細明體"/>
    <w:panose1 w:val="02020500000000000000"/>
    <w:charset w:val="88"/>
    <w:family w:val="roman"/>
    <w:pitch w:val="variable"/>
    <w:sig w:usb0="A00002FF" w:usb1="28CFFCFA" w:usb2="00000016" w:usb3="00000000" w:csb0="001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FAD865" w14:textId="77777777" w:rsidR="00A6657D" w:rsidRDefault="00A6657D">
    <w:pPr>
      <w:pStyle w:val="a5"/>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98942E" w14:textId="77777777" w:rsidR="00A6657D" w:rsidRDefault="00A6657D">
    <w:pPr>
      <w:pStyle w:val="a5"/>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46E91C" w14:textId="77777777" w:rsidR="00A6657D" w:rsidRDefault="00A6657D">
    <w:pPr>
      <w:pStyle w:val="a5"/>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27097E1" w14:textId="77777777" w:rsidR="008C12D6" w:rsidRDefault="008C12D6" w:rsidP="00D864B3">
      <w:pPr>
        <w:spacing w:after="0" w:line="240" w:lineRule="auto"/>
      </w:pPr>
      <w:r>
        <w:separator/>
      </w:r>
    </w:p>
  </w:footnote>
  <w:footnote w:type="continuationSeparator" w:id="0">
    <w:p w14:paraId="7C0726CC" w14:textId="77777777" w:rsidR="008C12D6" w:rsidRDefault="008C12D6" w:rsidP="00D864B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736ABA" w14:textId="77777777" w:rsidR="00A6657D" w:rsidRDefault="00A6657D">
    <w:pPr>
      <w:pStyle w:val="a3"/>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019F89" w14:textId="77777777" w:rsidR="00A6657D" w:rsidRDefault="00A6657D">
    <w:pPr>
      <w:pStyle w:val="a3"/>
    </w:pPr>
    <w:r>
      <w:ptab w:relativeTo="margin" w:alignment="center" w:leader="none"/>
    </w:r>
    <w:r>
      <w:t>Data Center and Cloud Computing: Labs</w:t>
    </w:r>
    <w:r>
      <w:ptab w:relativeTo="margin" w:alignment="right" w:leader="none"/>
    </w:r>
    <w:r>
      <w:t>Instructor: H. Jonathan Chao</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BB44A2" w14:textId="77777777" w:rsidR="00A6657D" w:rsidRDefault="00A6657D">
    <w:pPr>
      <w:pStyle w:val="a3"/>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99635C"/>
    <w:multiLevelType w:val="hybridMultilevel"/>
    <w:tmpl w:val="37844496"/>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2B1386B"/>
    <w:multiLevelType w:val="hybridMultilevel"/>
    <w:tmpl w:val="DAAA3C9E"/>
    <w:lvl w:ilvl="0" w:tplc="4FA83A46">
      <w:start w:val="2"/>
      <w:numFmt w:val="bullet"/>
      <w:lvlText w:val="-"/>
      <w:lvlJc w:val="left"/>
      <w:pPr>
        <w:ind w:left="720" w:hanging="36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DA16E7E"/>
    <w:multiLevelType w:val="hybridMultilevel"/>
    <w:tmpl w:val="09C2BA22"/>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C1C68D3"/>
    <w:multiLevelType w:val="hybridMultilevel"/>
    <w:tmpl w:val="155E330E"/>
    <w:lvl w:ilvl="0" w:tplc="219C9F20">
      <w:start w:val="1"/>
      <w:numFmt w:val="lowerLetter"/>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2FB0D47"/>
    <w:multiLevelType w:val="hybridMultilevel"/>
    <w:tmpl w:val="7940253E"/>
    <w:lvl w:ilvl="0" w:tplc="212CFCBC">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48927EB"/>
    <w:multiLevelType w:val="hybridMultilevel"/>
    <w:tmpl w:val="43A4632E"/>
    <w:lvl w:ilvl="0" w:tplc="8B9E9AF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6E40EDC"/>
    <w:multiLevelType w:val="hybridMultilevel"/>
    <w:tmpl w:val="7940253E"/>
    <w:lvl w:ilvl="0" w:tplc="212CFCBC">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71A20D4"/>
    <w:multiLevelType w:val="hybridMultilevel"/>
    <w:tmpl w:val="17C420BC"/>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EFD02AC"/>
    <w:multiLevelType w:val="hybridMultilevel"/>
    <w:tmpl w:val="6BC49F6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F1F161C"/>
    <w:multiLevelType w:val="multilevel"/>
    <w:tmpl w:val="2D489FAA"/>
    <w:lvl w:ilvl="0">
      <w:start w:val="1"/>
      <w:numFmt w:val="decimal"/>
      <w:lvlText w:val="%1."/>
      <w:lvlJc w:val="left"/>
      <w:pPr>
        <w:ind w:left="720" w:hanging="360"/>
      </w:pPr>
      <w:rPr>
        <w:rFonts w:hint="default"/>
      </w:rPr>
    </w:lvl>
    <w:lvl w:ilvl="1">
      <w:start w:val="1"/>
      <w:numFmt w:val="decimal"/>
      <w:isLgl/>
      <w:lvlText w:val="%1.%2"/>
      <w:lvlJc w:val="left"/>
      <w:pPr>
        <w:ind w:left="768" w:hanging="408"/>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0" w15:restartNumberingAfterBreak="0">
    <w:nsid w:val="5DA26158"/>
    <w:multiLevelType w:val="hybridMultilevel"/>
    <w:tmpl w:val="29BED27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F58717D"/>
    <w:multiLevelType w:val="hybridMultilevel"/>
    <w:tmpl w:val="D36EAAB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686E0DEF"/>
    <w:multiLevelType w:val="multilevel"/>
    <w:tmpl w:val="98D81BD0"/>
    <w:lvl w:ilvl="0">
      <w:start w:val="1"/>
      <w:numFmt w:val="lowerLetter"/>
      <w:lvlText w:val="%1)"/>
      <w:lvlJc w:val="left"/>
      <w:pPr>
        <w:ind w:left="720" w:hanging="360"/>
      </w:pPr>
      <w:rPr>
        <w:rFonts w:hint="default"/>
      </w:rPr>
    </w:lvl>
    <w:lvl w:ilvl="1">
      <w:start w:val="1"/>
      <w:numFmt w:val="decimal"/>
      <w:isLgl/>
      <w:lvlText w:val="%1.%2"/>
      <w:lvlJc w:val="left"/>
      <w:pPr>
        <w:ind w:left="768" w:hanging="408"/>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3" w15:restartNumberingAfterBreak="0">
    <w:nsid w:val="70D61CF5"/>
    <w:multiLevelType w:val="hybridMultilevel"/>
    <w:tmpl w:val="1E40C82A"/>
    <w:lvl w:ilvl="0" w:tplc="212CFCBC">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9"/>
  </w:num>
  <w:num w:numId="2">
    <w:abstractNumId w:val="1"/>
  </w:num>
  <w:num w:numId="3">
    <w:abstractNumId w:val="10"/>
  </w:num>
  <w:num w:numId="4">
    <w:abstractNumId w:val="11"/>
  </w:num>
  <w:num w:numId="5">
    <w:abstractNumId w:val="8"/>
  </w:num>
  <w:num w:numId="6">
    <w:abstractNumId w:val="6"/>
  </w:num>
  <w:num w:numId="7">
    <w:abstractNumId w:val="5"/>
  </w:num>
  <w:num w:numId="8">
    <w:abstractNumId w:val="12"/>
  </w:num>
  <w:num w:numId="9">
    <w:abstractNumId w:val="3"/>
  </w:num>
  <w:num w:numId="10">
    <w:abstractNumId w:val="0"/>
  </w:num>
  <w:num w:numId="11">
    <w:abstractNumId w:val="2"/>
  </w:num>
  <w:num w:numId="12">
    <w:abstractNumId w:val="7"/>
  </w:num>
  <w:num w:numId="13">
    <w:abstractNumId w:val="4"/>
  </w:num>
  <w:num w:numId="14">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defaultTabStop w:val="720"/>
  <w:drawingGridHorizontalSpacing w:val="110"/>
  <w:displayHorizontalDrawingGridEvery w:val="2"/>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rA0NjI3NTY1sjA0NTZS0lEKTi0uzszPAykwqgUA/xgc8iwAAAA="/>
  </w:docVars>
  <w:rsids>
    <w:rsidRoot w:val="00D864B3"/>
    <w:rsid w:val="0000296D"/>
    <w:rsid w:val="00007366"/>
    <w:rsid w:val="0001580D"/>
    <w:rsid w:val="00021269"/>
    <w:rsid w:val="00030C1C"/>
    <w:rsid w:val="00052B4C"/>
    <w:rsid w:val="000716E8"/>
    <w:rsid w:val="00077494"/>
    <w:rsid w:val="0008272F"/>
    <w:rsid w:val="00083D99"/>
    <w:rsid w:val="000A3440"/>
    <w:rsid w:val="000A3582"/>
    <w:rsid w:val="000C28F4"/>
    <w:rsid w:val="000C3973"/>
    <w:rsid w:val="000C4354"/>
    <w:rsid w:val="000D2316"/>
    <w:rsid w:val="000D36C1"/>
    <w:rsid w:val="000E2EDE"/>
    <w:rsid w:val="000E2F8E"/>
    <w:rsid w:val="0012256C"/>
    <w:rsid w:val="001335B4"/>
    <w:rsid w:val="0013400D"/>
    <w:rsid w:val="00136B76"/>
    <w:rsid w:val="00137AD9"/>
    <w:rsid w:val="0014608D"/>
    <w:rsid w:val="00146A56"/>
    <w:rsid w:val="00165E7E"/>
    <w:rsid w:val="00173C2D"/>
    <w:rsid w:val="001936FB"/>
    <w:rsid w:val="001B2738"/>
    <w:rsid w:val="001D1687"/>
    <w:rsid w:val="001D2AA8"/>
    <w:rsid w:val="001D409C"/>
    <w:rsid w:val="001E1835"/>
    <w:rsid w:val="001F09A8"/>
    <w:rsid w:val="001F5A1A"/>
    <w:rsid w:val="00202CC9"/>
    <w:rsid w:val="00216C90"/>
    <w:rsid w:val="00234103"/>
    <w:rsid w:val="00237F95"/>
    <w:rsid w:val="00255D40"/>
    <w:rsid w:val="00275476"/>
    <w:rsid w:val="0027626F"/>
    <w:rsid w:val="00276390"/>
    <w:rsid w:val="00277419"/>
    <w:rsid w:val="00282F91"/>
    <w:rsid w:val="00290D3F"/>
    <w:rsid w:val="002A5C0C"/>
    <w:rsid w:val="002A6391"/>
    <w:rsid w:val="002B1FCE"/>
    <w:rsid w:val="002B41C7"/>
    <w:rsid w:val="002C305C"/>
    <w:rsid w:val="002C45F4"/>
    <w:rsid w:val="002F1F7E"/>
    <w:rsid w:val="00300CB5"/>
    <w:rsid w:val="0030649E"/>
    <w:rsid w:val="0032274F"/>
    <w:rsid w:val="00331D46"/>
    <w:rsid w:val="00333111"/>
    <w:rsid w:val="0035353C"/>
    <w:rsid w:val="00355D1E"/>
    <w:rsid w:val="00365032"/>
    <w:rsid w:val="00374470"/>
    <w:rsid w:val="003753D7"/>
    <w:rsid w:val="003941A8"/>
    <w:rsid w:val="003A4844"/>
    <w:rsid w:val="003B608E"/>
    <w:rsid w:val="003B63C4"/>
    <w:rsid w:val="003C1B7C"/>
    <w:rsid w:val="003E24CA"/>
    <w:rsid w:val="003F4243"/>
    <w:rsid w:val="003F5044"/>
    <w:rsid w:val="00404A9C"/>
    <w:rsid w:val="004051E0"/>
    <w:rsid w:val="00406493"/>
    <w:rsid w:val="00410F89"/>
    <w:rsid w:val="0041203B"/>
    <w:rsid w:val="00441609"/>
    <w:rsid w:val="00445E7B"/>
    <w:rsid w:val="00455202"/>
    <w:rsid w:val="00457A7B"/>
    <w:rsid w:val="00471E14"/>
    <w:rsid w:val="0048592A"/>
    <w:rsid w:val="00494B9B"/>
    <w:rsid w:val="004A2A06"/>
    <w:rsid w:val="004C4F7C"/>
    <w:rsid w:val="004E6124"/>
    <w:rsid w:val="0052308A"/>
    <w:rsid w:val="00536A60"/>
    <w:rsid w:val="005464FF"/>
    <w:rsid w:val="0055131E"/>
    <w:rsid w:val="00573806"/>
    <w:rsid w:val="0058356E"/>
    <w:rsid w:val="0058443C"/>
    <w:rsid w:val="00585AFD"/>
    <w:rsid w:val="005934ED"/>
    <w:rsid w:val="005D3F0F"/>
    <w:rsid w:val="005E1791"/>
    <w:rsid w:val="005F2D18"/>
    <w:rsid w:val="00605503"/>
    <w:rsid w:val="00615F15"/>
    <w:rsid w:val="00621FA5"/>
    <w:rsid w:val="00626D65"/>
    <w:rsid w:val="0066569F"/>
    <w:rsid w:val="006903E6"/>
    <w:rsid w:val="006B1AFC"/>
    <w:rsid w:val="006B3E4C"/>
    <w:rsid w:val="006B49FC"/>
    <w:rsid w:val="006B559A"/>
    <w:rsid w:val="006B65D1"/>
    <w:rsid w:val="006C3786"/>
    <w:rsid w:val="006C4C3F"/>
    <w:rsid w:val="006E4444"/>
    <w:rsid w:val="006F690B"/>
    <w:rsid w:val="00702064"/>
    <w:rsid w:val="007073D1"/>
    <w:rsid w:val="007079AC"/>
    <w:rsid w:val="00710225"/>
    <w:rsid w:val="00712618"/>
    <w:rsid w:val="00713AF5"/>
    <w:rsid w:val="00713EAF"/>
    <w:rsid w:val="0073595A"/>
    <w:rsid w:val="007363E1"/>
    <w:rsid w:val="007831EA"/>
    <w:rsid w:val="00783B5B"/>
    <w:rsid w:val="007A1EB8"/>
    <w:rsid w:val="007A2EFA"/>
    <w:rsid w:val="007A493A"/>
    <w:rsid w:val="007A6D67"/>
    <w:rsid w:val="007F7B9A"/>
    <w:rsid w:val="0080176C"/>
    <w:rsid w:val="0081388D"/>
    <w:rsid w:val="008227E8"/>
    <w:rsid w:val="00823CAB"/>
    <w:rsid w:val="008266F4"/>
    <w:rsid w:val="0083539A"/>
    <w:rsid w:val="008431F6"/>
    <w:rsid w:val="00855BB3"/>
    <w:rsid w:val="008765DD"/>
    <w:rsid w:val="008C12D6"/>
    <w:rsid w:val="008C1A15"/>
    <w:rsid w:val="008C38D0"/>
    <w:rsid w:val="008C6097"/>
    <w:rsid w:val="008C69C6"/>
    <w:rsid w:val="008D06C6"/>
    <w:rsid w:val="008D3830"/>
    <w:rsid w:val="008D74FB"/>
    <w:rsid w:val="008F0CD6"/>
    <w:rsid w:val="00921749"/>
    <w:rsid w:val="00921B51"/>
    <w:rsid w:val="009311A6"/>
    <w:rsid w:val="00940E99"/>
    <w:rsid w:val="0094200B"/>
    <w:rsid w:val="00943C67"/>
    <w:rsid w:val="00951629"/>
    <w:rsid w:val="009722E8"/>
    <w:rsid w:val="009A788F"/>
    <w:rsid w:val="009C2DF8"/>
    <w:rsid w:val="009D68A1"/>
    <w:rsid w:val="009F3864"/>
    <w:rsid w:val="00A0449C"/>
    <w:rsid w:val="00A2080F"/>
    <w:rsid w:val="00A27A26"/>
    <w:rsid w:val="00A40AF6"/>
    <w:rsid w:val="00A60021"/>
    <w:rsid w:val="00A66119"/>
    <w:rsid w:val="00A6657D"/>
    <w:rsid w:val="00A7643E"/>
    <w:rsid w:val="00A77542"/>
    <w:rsid w:val="00A81282"/>
    <w:rsid w:val="00A828B0"/>
    <w:rsid w:val="00A92048"/>
    <w:rsid w:val="00A9299B"/>
    <w:rsid w:val="00AF33D3"/>
    <w:rsid w:val="00B100D3"/>
    <w:rsid w:val="00B1346A"/>
    <w:rsid w:val="00B153FB"/>
    <w:rsid w:val="00B225EA"/>
    <w:rsid w:val="00B43122"/>
    <w:rsid w:val="00B5140A"/>
    <w:rsid w:val="00B55E65"/>
    <w:rsid w:val="00B73450"/>
    <w:rsid w:val="00B824A9"/>
    <w:rsid w:val="00B85A92"/>
    <w:rsid w:val="00B913CD"/>
    <w:rsid w:val="00BA6300"/>
    <w:rsid w:val="00BA73F8"/>
    <w:rsid w:val="00BE166D"/>
    <w:rsid w:val="00BE3877"/>
    <w:rsid w:val="00BE66B5"/>
    <w:rsid w:val="00BF01E5"/>
    <w:rsid w:val="00BF0A02"/>
    <w:rsid w:val="00BF3755"/>
    <w:rsid w:val="00C01AA4"/>
    <w:rsid w:val="00C10DA2"/>
    <w:rsid w:val="00C26CBB"/>
    <w:rsid w:val="00C32ADD"/>
    <w:rsid w:val="00C34634"/>
    <w:rsid w:val="00C35ABE"/>
    <w:rsid w:val="00C43C09"/>
    <w:rsid w:val="00C554D0"/>
    <w:rsid w:val="00C5558E"/>
    <w:rsid w:val="00C63526"/>
    <w:rsid w:val="00C8172B"/>
    <w:rsid w:val="00C86142"/>
    <w:rsid w:val="00C92D95"/>
    <w:rsid w:val="00C95F84"/>
    <w:rsid w:val="00C97497"/>
    <w:rsid w:val="00CA0898"/>
    <w:rsid w:val="00CC06DA"/>
    <w:rsid w:val="00CC36FD"/>
    <w:rsid w:val="00CC6EED"/>
    <w:rsid w:val="00CD21B3"/>
    <w:rsid w:val="00CD44E5"/>
    <w:rsid w:val="00CE5CB1"/>
    <w:rsid w:val="00CF4D3E"/>
    <w:rsid w:val="00D02968"/>
    <w:rsid w:val="00D14827"/>
    <w:rsid w:val="00D1779A"/>
    <w:rsid w:val="00D177D7"/>
    <w:rsid w:val="00D17EC0"/>
    <w:rsid w:val="00D37771"/>
    <w:rsid w:val="00D4143D"/>
    <w:rsid w:val="00D41B9B"/>
    <w:rsid w:val="00D61120"/>
    <w:rsid w:val="00D73D45"/>
    <w:rsid w:val="00D84DC5"/>
    <w:rsid w:val="00D85349"/>
    <w:rsid w:val="00D864B3"/>
    <w:rsid w:val="00D94614"/>
    <w:rsid w:val="00D95B5A"/>
    <w:rsid w:val="00DB4454"/>
    <w:rsid w:val="00DB5E18"/>
    <w:rsid w:val="00DB5E5A"/>
    <w:rsid w:val="00DC67BB"/>
    <w:rsid w:val="00DD5C7A"/>
    <w:rsid w:val="00DD6A43"/>
    <w:rsid w:val="00DD731F"/>
    <w:rsid w:val="00DF034D"/>
    <w:rsid w:val="00E07896"/>
    <w:rsid w:val="00E22F94"/>
    <w:rsid w:val="00E36A75"/>
    <w:rsid w:val="00E36D1B"/>
    <w:rsid w:val="00E54299"/>
    <w:rsid w:val="00E556D2"/>
    <w:rsid w:val="00E747A8"/>
    <w:rsid w:val="00E77DB4"/>
    <w:rsid w:val="00E81448"/>
    <w:rsid w:val="00E92797"/>
    <w:rsid w:val="00EE138D"/>
    <w:rsid w:val="00F029C4"/>
    <w:rsid w:val="00F04A4E"/>
    <w:rsid w:val="00F07E83"/>
    <w:rsid w:val="00F12B72"/>
    <w:rsid w:val="00F14CCB"/>
    <w:rsid w:val="00F1539C"/>
    <w:rsid w:val="00F26A6B"/>
    <w:rsid w:val="00F35D54"/>
    <w:rsid w:val="00F65F81"/>
    <w:rsid w:val="00F86137"/>
    <w:rsid w:val="00FA2DFB"/>
    <w:rsid w:val="00FA4A69"/>
    <w:rsid w:val="00FB1A9D"/>
    <w:rsid w:val="00FB3E8B"/>
    <w:rsid w:val="00FB676D"/>
    <w:rsid w:val="00FC0588"/>
    <w:rsid w:val="00FC11D9"/>
    <w:rsid w:val="00FE699D"/>
    <w:rsid w:val="00FE6F8E"/>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57DB430E"/>
  <w15:docId w15:val="{EFF6A1F9-D6D2-45AE-958A-D15AE17719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style>
  <w:style w:type="paragraph" w:styleId="1">
    <w:name w:val="heading 1"/>
    <w:basedOn w:val="a"/>
    <w:next w:val="a"/>
    <w:link w:val="10"/>
    <w:uiPriority w:val="9"/>
    <w:qFormat/>
    <w:rsid w:val="00D94614"/>
    <w:pPr>
      <w:spacing w:before="480" w:after="0"/>
      <w:contextualSpacing/>
      <w:outlineLvl w:val="0"/>
    </w:pPr>
    <w:rPr>
      <w:rFonts w:asciiTheme="majorHAnsi" w:eastAsiaTheme="majorEastAsia" w:hAnsiTheme="majorHAnsi" w:cstheme="majorBidi"/>
      <w:b/>
      <w:bCs/>
      <w:sz w:val="28"/>
      <w:szCs w:val="28"/>
    </w:rPr>
  </w:style>
  <w:style w:type="paragraph" w:styleId="2">
    <w:name w:val="heading 2"/>
    <w:basedOn w:val="a"/>
    <w:next w:val="a"/>
    <w:link w:val="20"/>
    <w:uiPriority w:val="9"/>
    <w:unhideWhenUsed/>
    <w:qFormat/>
    <w:rsid w:val="00D94614"/>
    <w:pPr>
      <w:spacing w:before="200" w:after="0"/>
      <w:outlineLvl w:val="1"/>
    </w:pPr>
    <w:rPr>
      <w:rFonts w:asciiTheme="majorHAnsi" w:eastAsiaTheme="majorEastAsia" w:hAnsiTheme="majorHAnsi" w:cstheme="majorBidi"/>
      <w:b/>
      <w:bCs/>
      <w:sz w:val="26"/>
      <w:szCs w:val="26"/>
    </w:rPr>
  </w:style>
  <w:style w:type="paragraph" w:styleId="3">
    <w:name w:val="heading 3"/>
    <w:basedOn w:val="a"/>
    <w:next w:val="a"/>
    <w:link w:val="30"/>
    <w:uiPriority w:val="9"/>
    <w:semiHidden/>
    <w:unhideWhenUsed/>
    <w:qFormat/>
    <w:rsid w:val="00D94614"/>
    <w:pPr>
      <w:spacing w:before="200" w:after="0" w:line="271" w:lineRule="auto"/>
      <w:outlineLvl w:val="2"/>
    </w:pPr>
    <w:rPr>
      <w:rFonts w:asciiTheme="majorHAnsi" w:eastAsiaTheme="majorEastAsia" w:hAnsiTheme="majorHAnsi" w:cstheme="majorBidi"/>
      <w:b/>
      <w:bCs/>
    </w:rPr>
  </w:style>
  <w:style w:type="paragraph" w:styleId="4">
    <w:name w:val="heading 4"/>
    <w:basedOn w:val="a"/>
    <w:next w:val="a"/>
    <w:link w:val="40"/>
    <w:uiPriority w:val="9"/>
    <w:semiHidden/>
    <w:unhideWhenUsed/>
    <w:qFormat/>
    <w:rsid w:val="00D94614"/>
    <w:pPr>
      <w:spacing w:before="200" w:after="0"/>
      <w:outlineLvl w:val="3"/>
    </w:pPr>
    <w:rPr>
      <w:rFonts w:asciiTheme="majorHAnsi" w:eastAsiaTheme="majorEastAsia" w:hAnsiTheme="majorHAnsi" w:cstheme="majorBidi"/>
      <w:b/>
      <w:bCs/>
      <w:i/>
      <w:iCs/>
    </w:rPr>
  </w:style>
  <w:style w:type="paragraph" w:styleId="5">
    <w:name w:val="heading 5"/>
    <w:basedOn w:val="a"/>
    <w:next w:val="a"/>
    <w:link w:val="50"/>
    <w:uiPriority w:val="9"/>
    <w:semiHidden/>
    <w:unhideWhenUsed/>
    <w:qFormat/>
    <w:rsid w:val="00D94614"/>
    <w:pPr>
      <w:spacing w:before="200" w:after="0"/>
      <w:outlineLvl w:val="4"/>
    </w:pPr>
    <w:rPr>
      <w:rFonts w:asciiTheme="majorHAnsi" w:eastAsiaTheme="majorEastAsia" w:hAnsiTheme="majorHAnsi" w:cstheme="majorBidi"/>
      <w:b/>
      <w:bCs/>
      <w:color w:val="7F7F7F" w:themeColor="text1" w:themeTint="80"/>
    </w:rPr>
  </w:style>
  <w:style w:type="paragraph" w:styleId="6">
    <w:name w:val="heading 6"/>
    <w:basedOn w:val="a"/>
    <w:next w:val="a"/>
    <w:link w:val="60"/>
    <w:uiPriority w:val="9"/>
    <w:semiHidden/>
    <w:unhideWhenUsed/>
    <w:qFormat/>
    <w:rsid w:val="00D94614"/>
    <w:pPr>
      <w:spacing w:after="0" w:line="271" w:lineRule="auto"/>
      <w:outlineLvl w:val="5"/>
    </w:pPr>
    <w:rPr>
      <w:rFonts w:asciiTheme="majorHAnsi" w:eastAsiaTheme="majorEastAsia" w:hAnsiTheme="majorHAnsi" w:cstheme="majorBidi"/>
      <w:b/>
      <w:bCs/>
      <w:i/>
      <w:iCs/>
      <w:color w:val="7F7F7F" w:themeColor="text1" w:themeTint="80"/>
    </w:rPr>
  </w:style>
  <w:style w:type="paragraph" w:styleId="7">
    <w:name w:val="heading 7"/>
    <w:basedOn w:val="a"/>
    <w:next w:val="a"/>
    <w:link w:val="70"/>
    <w:uiPriority w:val="9"/>
    <w:semiHidden/>
    <w:unhideWhenUsed/>
    <w:qFormat/>
    <w:rsid w:val="00D94614"/>
    <w:pPr>
      <w:spacing w:after="0"/>
      <w:outlineLvl w:val="6"/>
    </w:pPr>
    <w:rPr>
      <w:rFonts w:asciiTheme="majorHAnsi" w:eastAsiaTheme="majorEastAsia" w:hAnsiTheme="majorHAnsi" w:cstheme="majorBidi"/>
      <w:i/>
      <w:iCs/>
    </w:rPr>
  </w:style>
  <w:style w:type="paragraph" w:styleId="8">
    <w:name w:val="heading 8"/>
    <w:basedOn w:val="a"/>
    <w:next w:val="a"/>
    <w:link w:val="80"/>
    <w:uiPriority w:val="9"/>
    <w:semiHidden/>
    <w:unhideWhenUsed/>
    <w:qFormat/>
    <w:rsid w:val="00D94614"/>
    <w:pPr>
      <w:spacing w:after="0"/>
      <w:outlineLvl w:val="7"/>
    </w:pPr>
    <w:rPr>
      <w:rFonts w:asciiTheme="majorHAnsi" w:eastAsiaTheme="majorEastAsia" w:hAnsiTheme="majorHAnsi" w:cstheme="majorBidi"/>
      <w:sz w:val="20"/>
      <w:szCs w:val="20"/>
    </w:rPr>
  </w:style>
  <w:style w:type="paragraph" w:styleId="9">
    <w:name w:val="heading 9"/>
    <w:basedOn w:val="a"/>
    <w:next w:val="a"/>
    <w:link w:val="90"/>
    <w:uiPriority w:val="9"/>
    <w:semiHidden/>
    <w:unhideWhenUsed/>
    <w:qFormat/>
    <w:rsid w:val="00D94614"/>
    <w:pPr>
      <w:spacing w:after="0"/>
      <w:outlineLvl w:val="8"/>
    </w:pPr>
    <w:rPr>
      <w:rFonts w:asciiTheme="majorHAnsi" w:eastAsiaTheme="majorEastAsia" w:hAnsiTheme="majorHAnsi" w:cstheme="majorBidi"/>
      <w:i/>
      <w:iCs/>
      <w:spacing w:val="5"/>
      <w:sz w:val="20"/>
      <w:szCs w:val="20"/>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D864B3"/>
    <w:pPr>
      <w:tabs>
        <w:tab w:val="center" w:pos="4320"/>
        <w:tab w:val="right" w:pos="8640"/>
      </w:tabs>
      <w:spacing w:after="0" w:line="240" w:lineRule="auto"/>
    </w:pPr>
  </w:style>
  <w:style w:type="character" w:customStyle="1" w:styleId="a4">
    <w:name w:val="页眉 字符"/>
    <w:basedOn w:val="a0"/>
    <w:link w:val="a3"/>
    <w:uiPriority w:val="99"/>
    <w:rsid w:val="00D864B3"/>
  </w:style>
  <w:style w:type="paragraph" w:styleId="a5">
    <w:name w:val="footer"/>
    <w:basedOn w:val="a"/>
    <w:link w:val="a6"/>
    <w:uiPriority w:val="99"/>
    <w:unhideWhenUsed/>
    <w:rsid w:val="00D864B3"/>
    <w:pPr>
      <w:tabs>
        <w:tab w:val="center" w:pos="4320"/>
        <w:tab w:val="right" w:pos="8640"/>
      </w:tabs>
      <w:spacing w:after="0" w:line="240" w:lineRule="auto"/>
    </w:pPr>
  </w:style>
  <w:style w:type="character" w:customStyle="1" w:styleId="a6">
    <w:name w:val="页脚 字符"/>
    <w:basedOn w:val="a0"/>
    <w:link w:val="a5"/>
    <w:uiPriority w:val="99"/>
    <w:rsid w:val="00D864B3"/>
  </w:style>
  <w:style w:type="paragraph" w:styleId="a7">
    <w:name w:val="Balloon Text"/>
    <w:basedOn w:val="a"/>
    <w:link w:val="a8"/>
    <w:uiPriority w:val="99"/>
    <w:semiHidden/>
    <w:unhideWhenUsed/>
    <w:rsid w:val="00D864B3"/>
    <w:pPr>
      <w:spacing w:after="0" w:line="240" w:lineRule="auto"/>
    </w:pPr>
    <w:rPr>
      <w:rFonts w:ascii="Tahoma" w:hAnsi="Tahoma" w:cs="Tahoma"/>
      <w:sz w:val="16"/>
      <w:szCs w:val="16"/>
    </w:rPr>
  </w:style>
  <w:style w:type="character" w:customStyle="1" w:styleId="a8">
    <w:name w:val="批注框文本 字符"/>
    <w:basedOn w:val="a0"/>
    <w:link w:val="a7"/>
    <w:uiPriority w:val="99"/>
    <w:semiHidden/>
    <w:rsid w:val="00D864B3"/>
    <w:rPr>
      <w:rFonts w:ascii="Tahoma" w:hAnsi="Tahoma" w:cs="Tahoma"/>
      <w:sz w:val="16"/>
      <w:szCs w:val="16"/>
    </w:rPr>
  </w:style>
  <w:style w:type="paragraph" w:styleId="a9">
    <w:name w:val="Title"/>
    <w:basedOn w:val="a"/>
    <w:next w:val="a"/>
    <w:link w:val="aa"/>
    <w:uiPriority w:val="10"/>
    <w:qFormat/>
    <w:rsid w:val="00D94614"/>
    <w:pPr>
      <w:pBdr>
        <w:bottom w:val="single" w:sz="4" w:space="1" w:color="auto"/>
      </w:pBdr>
      <w:spacing w:line="240" w:lineRule="auto"/>
      <w:contextualSpacing/>
    </w:pPr>
    <w:rPr>
      <w:rFonts w:asciiTheme="majorHAnsi" w:eastAsiaTheme="majorEastAsia" w:hAnsiTheme="majorHAnsi" w:cstheme="majorBidi"/>
      <w:spacing w:val="5"/>
      <w:sz w:val="52"/>
      <w:szCs w:val="52"/>
    </w:rPr>
  </w:style>
  <w:style w:type="character" w:customStyle="1" w:styleId="aa">
    <w:name w:val="标题 字符"/>
    <w:basedOn w:val="a0"/>
    <w:link w:val="a9"/>
    <w:uiPriority w:val="10"/>
    <w:rsid w:val="00D94614"/>
    <w:rPr>
      <w:rFonts w:asciiTheme="majorHAnsi" w:eastAsiaTheme="majorEastAsia" w:hAnsiTheme="majorHAnsi" w:cstheme="majorBidi"/>
      <w:spacing w:val="5"/>
      <w:sz w:val="52"/>
      <w:szCs w:val="52"/>
    </w:rPr>
  </w:style>
  <w:style w:type="character" w:customStyle="1" w:styleId="10">
    <w:name w:val="标题 1 字符"/>
    <w:basedOn w:val="a0"/>
    <w:link w:val="1"/>
    <w:uiPriority w:val="9"/>
    <w:rsid w:val="00D94614"/>
    <w:rPr>
      <w:rFonts w:asciiTheme="majorHAnsi" w:eastAsiaTheme="majorEastAsia" w:hAnsiTheme="majorHAnsi" w:cstheme="majorBidi"/>
      <w:b/>
      <w:bCs/>
      <w:sz w:val="28"/>
      <w:szCs w:val="28"/>
    </w:rPr>
  </w:style>
  <w:style w:type="paragraph" w:styleId="ab">
    <w:name w:val="List Paragraph"/>
    <w:basedOn w:val="a"/>
    <w:uiPriority w:val="34"/>
    <w:qFormat/>
    <w:rsid w:val="00D94614"/>
    <w:pPr>
      <w:ind w:left="720"/>
      <w:contextualSpacing/>
    </w:pPr>
  </w:style>
  <w:style w:type="character" w:customStyle="1" w:styleId="20">
    <w:name w:val="标题 2 字符"/>
    <w:basedOn w:val="a0"/>
    <w:link w:val="2"/>
    <w:uiPriority w:val="9"/>
    <w:rsid w:val="00D94614"/>
    <w:rPr>
      <w:rFonts w:asciiTheme="majorHAnsi" w:eastAsiaTheme="majorEastAsia" w:hAnsiTheme="majorHAnsi" w:cstheme="majorBidi"/>
      <w:b/>
      <w:bCs/>
      <w:sz w:val="26"/>
      <w:szCs w:val="26"/>
    </w:rPr>
  </w:style>
  <w:style w:type="character" w:customStyle="1" w:styleId="30">
    <w:name w:val="标题 3 字符"/>
    <w:basedOn w:val="a0"/>
    <w:link w:val="3"/>
    <w:uiPriority w:val="9"/>
    <w:rsid w:val="00D94614"/>
    <w:rPr>
      <w:rFonts w:asciiTheme="majorHAnsi" w:eastAsiaTheme="majorEastAsia" w:hAnsiTheme="majorHAnsi" w:cstheme="majorBidi"/>
      <w:b/>
      <w:bCs/>
    </w:rPr>
  </w:style>
  <w:style w:type="character" w:customStyle="1" w:styleId="40">
    <w:name w:val="标题 4 字符"/>
    <w:basedOn w:val="a0"/>
    <w:link w:val="4"/>
    <w:uiPriority w:val="9"/>
    <w:semiHidden/>
    <w:rsid w:val="00D94614"/>
    <w:rPr>
      <w:rFonts w:asciiTheme="majorHAnsi" w:eastAsiaTheme="majorEastAsia" w:hAnsiTheme="majorHAnsi" w:cstheme="majorBidi"/>
      <w:b/>
      <w:bCs/>
      <w:i/>
      <w:iCs/>
    </w:rPr>
  </w:style>
  <w:style w:type="character" w:customStyle="1" w:styleId="50">
    <w:name w:val="标题 5 字符"/>
    <w:basedOn w:val="a0"/>
    <w:link w:val="5"/>
    <w:uiPriority w:val="9"/>
    <w:semiHidden/>
    <w:rsid w:val="00D94614"/>
    <w:rPr>
      <w:rFonts w:asciiTheme="majorHAnsi" w:eastAsiaTheme="majorEastAsia" w:hAnsiTheme="majorHAnsi" w:cstheme="majorBidi"/>
      <w:b/>
      <w:bCs/>
      <w:color w:val="7F7F7F" w:themeColor="text1" w:themeTint="80"/>
    </w:rPr>
  </w:style>
  <w:style w:type="character" w:customStyle="1" w:styleId="60">
    <w:name w:val="标题 6 字符"/>
    <w:basedOn w:val="a0"/>
    <w:link w:val="6"/>
    <w:uiPriority w:val="9"/>
    <w:semiHidden/>
    <w:rsid w:val="00D94614"/>
    <w:rPr>
      <w:rFonts w:asciiTheme="majorHAnsi" w:eastAsiaTheme="majorEastAsia" w:hAnsiTheme="majorHAnsi" w:cstheme="majorBidi"/>
      <w:b/>
      <w:bCs/>
      <w:i/>
      <w:iCs/>
      <w:color w:val="7F7F7F" w:themeColor="text1" w:themeTint="80"/>
    </w:rPr>
  </w:style>
  <w:style w:type="character" w:customStyle="1" w:styleId="70">
    <w:name w:val="标题 7 字符"/>
    <w:basedOn w:val="a0"/>
    <w:link w:val="7"/>
    <w:uiPriority w:val="9"/>
    <w:semiHidden/>
    <w:rsid w:val="00D94614"/>
    <w:rPr>
      <w:rFonts w:asciiTheme="majorHAnsi" w:eastAsiaTheme="majorEastAsia" w:hAnsiTheme="majorHAnsi" w:cstheme="majorBidi"/>
      <w:i/>
      <w:iCs/>
    </w:rPr>
  </w:style>
  <w:style w:type="character" w:customStyle="1" w:styleId="80">
    <w:name w:val="标题 8 字符"/>
    <w:basedOn w:val="a0"/>
    <w:link w:val="8"/>
    <w:uiPriority w:val="9"/>
    <w:semiHidden/>
    <w:rsid w:val="00D94614"/>
    <w:rPr>
      <w:rFonts w:asciiTheme="majorHAnsi" w:eastAsiaTheme="majorEastAsia" w:hAnsiTheme="majorHAnsi" w:cstheme="majorBidi"/>
      <w:sz w:val="20"/>
      <w:szCs w:val="20"/>
    </w:rPr>
  </w:style>
  <w:style w:type="character" w:customStyle="1" w:styleId="90">
    <w:name w:val="标题 9 字符"/>
    <w:basedOn w:val="a0"/>
    <w:link w:val="9"/>
    <w:uiPriority w:val="9"/>
    <w:semiHidden/>
    <w:rsid w:val="00D94614"/>
    <w:rPr>
      <w:rFonts w:asciiTheme="majorHAnsi" w:eastAsiaTheme="majorEastAsia" w:hAnsiTheme="majorHAnsi" w:cstheme="majorBidi"/>
      <w:i/>
      <w:iCs/>
      <w:spacing w:val="5"/>
      <w:sz w:val="20"/>
      <w:szCs w:val="20"/>
    </w:rPr>
  </w:style>
  <w:style w:type="paragraph" w:styleId="ac">
    <w:name w:val="Subtitle"/>
    <w:basedOn w:val="a"/>
    <w:next w:val="a"/>
    <w:link w:val="ad"/>
    <w:uiPriority w:val="11"/>
    <w:qFormat/>
    <w:rsid w:val="00D94614"/>
    <w:pPr>
      <w:spacing w:after="600"/>
    </w:pPr>
    <w:rPr>
      <w:rFonts w:asciiTheme="majorHAnsi" w:eastAsiaTheme="majorEastAsia" w:hAnsiTheme="majorHAnsi" w:cstheme="majorBidi"/>
      <w:i/>
      <w:iCs/>
      <w:spacing w:val="13"/>
      <w:sz w:val="24"/>
      <w:szCs w:val="24"/>
    </w:rPr>
  </w:style>
  <w:style w:type="character" w:customStyle="1" w:styleId="ad">
    <w:name w:val="副标题 字符"/>
    <w:basedOn w:val="a0"/>
    <w:link w:val="ac"/>
    <w:uiPriority w:val="11"/>
    <w:rsid w:val="00D94614"/>
    <w:rPr>
      <w:rFonts w:asciiTheme="majorHAnsi" w:eastAsiaTheme="majorEastAsia" w:hAnsiTheme="majorHAnsi" w:cstheme="majorBidi"/>
      <w:i/>
      <w:iCs/>
      <w:spacing w:val="13"/>
      <w:sz w:val="24"/>
      <w:szCs w:val="24"/>
    </w:rPr>
  </w:style>
  <w:style w:type="character" w:styleId="ae">
    <w:name w:val="Strong"/>
    <w:uiPriority w:val="22"/>
    <w:qFormat/>
    <w:rsid w:val="00D94614"/>
    <w:rPr>
      <w:b/>
      <w:bCs/>
    </w:rPr>
  </w:style>
  <w:style w:type="character" w:styleId="af">
    <w:name w:val="Emphasis"/>
    <w:uiPriority w:val="20"/>
    <w:qFormat/>
    <w:rsid w:val="00D94614"/>
    <w:rPr>
      <w:b/>
      <w:bCs/>
      <w:i/>
      <w:iCs/>
      <w:spacing w:val="10"/>
      <w:bdr w:val="none" w:sz="0" w:space="0" w:color="auto"/>
      <w:shd w:val="clear" w:color="auto" w:fill="auto"/>
    </w:rPr>
  </w:style>
  <w:style w:type="paragraph" w:styleId="af0">
    <w:name w:val="No Spacing"/>
    <w:basedOn w:val="a"/>
    <w:uiPriority w:val="1"/>
    <w:qFormat/>
    <w:rsid w:val="00D94614"/>
    <w:pPr>
      <w:spacing w:after="0" w:line="240" w:lineRule="auto"/>
    </w:pPr>
  </w:style>
  <w:style w:type="paragraph" w:styleId="af1">
    <w:name w:val="Quote"/>
    <w:basedOn w:val="a"/>
    <w:next w:val="a"/>
    <w:link w:val="af2"/>
    <w:uiPriority w:val="29"/>
    <w:qFormat/>
    <w:rsid w:val="00D94614"/>
    <w:pPr>
      <w:spacing w:before="200" w:after="0"/>
      <w:ind w:left="360" w:right="360"/>
    </w:pPr>
    <w:rPr>
      <w:i/>
      <w:iCs/>
    </w:rPr>
  </w:style>
  <w:style w:type="character" w:customStyle="1" w:styleId="af2">
    <w:name w:val="引用 字符"/>
    <w:basedOn w:val="a0"/>
    <w:link w:val="af1"/>
    <w:uiPriority w:val="29"/>
    <w:rsid w:val="00D94614"/>
    <w:rPr>
      <w:i/>
      <w:iCs/>
    </w:rPr>
  </w:style>
  <w:style w:type="paragraph" w:styleId="af3">
    <w:name w:val="Intense Quote"/>
    <w:basedOn w:val="a"/>
    <w:next w:val="a"/>
    <w:link w:val="af4"/>
    <w:uiPriority w:val="30"/>
    <w:qFormat/>
    <w:rsid w:val="00D94614"/>
    <w:pPr>
      <w:pBdr>
        <w:bottom w:val="single" w:sz="4" w:space="1" w:color="auto"/>
      </w:pBdr>
      <w:spacing w:before="200" w:after="280"/>
      <w:ind w:left="1008" w:right="1152"/>
      <w:jc w:val="both"/>
    </w:pPr>
    <w:rPr>
      <w:b/>
      <w:bCs/>
      <w:i/>
      <w:iCs/>
    </w:rPr>
  </w:style>
  <w:style w:type="character" w:customStyle="1" w:styleId="af4">
    <w:name w:val="明显引用 字符"/>
    <w:basedOn w:val="a0"/>
    <w:link w:val="af3"/>
    <w:uiPriority w:val="30"/>
    <w:rsid w:val="00D94614"/>
    <w:rPr>
      <w:b/>
      <w:bCs/>
      <w:i/>
      <w:iCs/>
    </w:rPr>
  </w:style>
  <w:style w:type="character" w:styleId="af5">
    <w:name w:val="Subtle Emphasis"/>
    <w:uiPriority w:val="19"/>
    <w:qFormat/>
    <w:rsid w:val="00D94614"/>
    <w:rPr>
      <w:i/>
      <w:iCs/>
    </w:rPr>
  </w:style>
  <w:style w:type="character" w:styleId="af6">
    <w:name w:val="Intense Emphasis"/>
    <w:uiPriority w:val="21"/>
    <w:qFormat/>
    <w:rsid w:val="00D94614"/>
    <w:rPr>
      <w:b/>
      <w:bCs/>
    </w:rPr>
  </w:style>
  <w:style w:type="character" w:styleId="af7">
    <w:name w:val="Subtle Reference"/>
    <w:uiPriority w:val="31"/>
    <w:qFormat/>
    <w:rsid w:val="00D94614"/>
    <w:rPr>
      <w:smallCaps/>
    </w:rPr>
  </w:style>
  <w:style w:type="character" w:styleId="af8">
    <w:name w:val="Intense Reference"/>
    <w:uiPriority w:val="32"/>
    <w:qFormat/>
    <w:rsid w:val="00D94614"/>
    <w:rPr>
      <w:smallCaps/>
      <w:spacing w:val="5"/>
      <w:u w:val="single"/>
    </w:rPr>
  </w:style>
  <w:style w:type="character" w:styleId="af9">
    <w:name w:val="Book Title"/>
    <w:uiPriority w:val="33"/>
    <w:qFormat/>
    <w:rsid w:val="00D94614"/>
    <w:rPr>
      <w:i/>
      <w:iCs/>
      <w:smallCaps/>
      <w:spacing w:val="5"/>
    </w:rPr>
  </w:style>
  <w:style w:type="paragraph" w:styleId="TOC">
    <w:name w:val="TOC Heading"/>
    <w:basedOn w:val="1"/>
    <w:next w:val="a"/>
    <w:uiPriority w:val="39"/>
    <w:semiHidden/>
    <w:unhideWhenUsed/>
    <w:qFormat/>
    <w:rsid w:val="00D94614"/>
    <w:pPr>
      <w:outlineLvl w:val="9"/>
    </w:pPr>
  </w:style>
  <w:style w:type="table" w:styleId="afa">
    <w:name w:val="Table Grid"/>
    <w:basedOn w:val="a1"/>
    <w:uiPriority w:val="59"/>
    <w:rsid w:val="00D9461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b">
    <w:name w:val="caption"/>
    <w:basedOn w:val="a"/>
    <w:next w:val="a"/>
    <w:uiPriority w:val="35"/>
    <w:unhideWhenUsed/>
    <w:rsid w:val="00783B5B"/>
    <w:pPr>
      <w:spacing w:line="240" w:lineRule="auto"/>
    </w:pPr>
    <w:rPr>
      <w:b/>
      <w:bCs/>
      <w:color w:val="4F81BD" w:themeColor="accent1"/>
      <w:sz w:val="18"/>
      <w:szCs w:val="18"/>
    </w:rPr>
  </w:style>
  <w:style w:type="character" w:styleId="afc">
    <w:name w:val="Hyperlink"/>
    <w:basedOn w:val="a0"/>
    <w:uiPriority w:val="99"/>
    <w:unhideWhenUsed/>
    <w:rsid w:val="00DC67BB"/>
    <w:rPr>
      <w:color w:val="0000FF"/>
      <w:u w:val="single"/>
    </w:rPr>
  </w:style>
  <w:style w:type="character" w:styleId="afd">
    <w:name w:val="FollowedHyperlink"/>
    <w:basedOn w:val="a0"/>
    <w:uiPriority w:val="99"/>
    <w:semiHidden/>
    <w:unhideWhenUsed/>
    <w:rsid w:val="00FB676D"/>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6264090">
      <w:bodyDiv w:val="1"/>
      <w:marLeft w:val="0"/>
      <w:marRight w:val="0"/>
      <w:marTop w:val="0"/>
      <w:marBottom w:val="0"/>
      <w:divBdr>
        <w:top w:val="none" w:sz="0" w:space="0" w:color="auto"/>
        <w:left w:val="none" w:sz="0" w:space="0" w:color="auto"/>
        <w:bottom w:val="none" w:sz="0" w:space="0" w:color="auto"/>
        <w:right w:val="none" w:sz="0" w:space="0" w:color="auto"/>
      </w:divBdr>
    </w:div>
    <w:div w:id="1172374921">
      <w:bodyDiv w:val="1"/>
      <w:marLeft w:val="0"/>
      <w:marRight w:val="0"/>
      <w:marTop w:val="0"/>
      <w:marBottom w:val="0"/>
      <w:divBdr>
        <w:top w:val="none" w:sz="0" w:space="0" w:color="auto"/>
        <w:left w:val="none" w:sz="0" w:space="0" w:color="auto"/>
        <w:bottom w:val="none" w:sz="0" w:space="0" w:color="auto"/>
        <w:right w:val="none" w:sz="0" w:space="0" w:color="auto"/>
      </w:divBdr>
    </w:div>
    <w:div w:id="17860704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jpeg"/><Relationship Id="rId26" Type="http://schemas.openxmlformats.org/officeDocument/2006/relationships/image" Target="media/image16.jpeg"/><Relationship Id="rId21" Type="http://schemas.openxmlformats.org/officeDocument/2006/relationships/image" Target="media/image11.png"/><Relationship Id="rId34" Type="http://schemas.openxmlformats.org/officeDocument/2006/relationships/header" Target="header3.xml"/><Relationship Id="rId7" Type="http://schemas.openxmlformats.org/officeDocument/2006/relationships/hyperlink" Target="http://hadoop.apache.org/" TargetMode="Externa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jpeg"/><Relationship Id="rId33" Type="http://schemas.openxmlformats.org/officeDocument/2006/relationships/footer" Target="footer2.xml"/><Relationship Id="rId2" Type="http://schemas.openxmlformats.org/officeDocument/2006/relationships/styles" Target="styles.xml"/><Relationship Id="rId16" Type="http://schemas.openxmlformats.org/officeDocument/2006/relationships/image" Target="media/image6.jpeg"/><Relationship Id="rId20" Type="http://schemas.openxmlformats.org/officeDocument/2006/relationships/image" Target="media/image10.png"/><Relationship Id="rId29" Type="http://schemas.openxmlformats.org/officeDocument/2006/relationships/image" Target="media/image19.jpe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1.png"/><Relationship Id="rId24" Type="http://schemas.openxmlformats.org/officeDocument/2006/relationships/image" Target="media/image14.jpeg"/><Relationship Id="rId32" Type="http://schemas.openxmlformats.org/officeDocument/2006/relationships/footer" Target="footer1.xml"/><Relationship Id="rId37"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5.jpeg"/><Relationship Id="rId23" Type="http://schemas.openxmlformats.org/officeDocument/2006/relationships/image" Target="media/image13.jpeg"/><Relationship Id="rId28" Type="http://schemas.openxmlformats.org/officeDocument/2006/relationships/image" Target="media/image18.jpeg"/><Relationship Id="rId36" Type="http://schemas.openxmlformats.org/officeDocument/2006/relationships/fontTable" Target="fontTable.xml"/><Relationship Id="rId10" Type="http://schemas.openxmlformats.org/officeDocument/2006/relationships/hyperlink" Target="http://hadoop.apache.org/docs/stable/hadoop-project-dist/hadoop-common/SingleCluster.html" TargetMode="External"/><Relationship Id="rId19" Type="http://schemas.openxmlformats.org/officeDocument/2006/relationships/image" Target="media/image9.jpeg"/><Relationship Id="rId31"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yperlink" Target="https://aws.amazon.com/" TargetMode="External"/><Relationship Id="rId14" Type="http://schemas.openxmlformats.org/officeDocument/2006/relationships/image" Target="media/image4.png"/><Relationship Id="rId22" Type="http://schemas.openxmlformats.org/officeDocument/2006/relationships/image" Target="media/image12.jpeg"/><Relationship Id="rId27" Type="http://schemas.openxmlformats.org/officeDocument/2006/relationships/image" Target="media/image17.jpeg"/><Relationship Id="rId30" Type="http://schemas.openxmlformats.org/officeDocument/2006/relationships/header" Target="header1.xml"/><Relationship Id="rId35" Type="http://schemas.openxmlformats.org/officeDocument/2006/relationships/footer" Target="footer3.xml"/><Relationship Id="rId8" Type="http://schemas.openxmlformats.org/officeDocument/2006/relationships/hyperlink" Target="http://hadoop.apache.org/releases.html" TargetMode="External"/><Relationship Id="rId3"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9</TotalTime>
  <Pages>16</Pages>
  <Words>1990</Words>
  <Characters>11343</Characters>
  <Application>Microsoft Office Word</Application>
  <DocSecurity>0</DocSecurity>
  <Lines>94</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3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ang</dc:creator>
  <cp:lastModifiedBy>huang Shengwei</cp:lastModifiedBy>
  <cp:revision>183</cp:revision>
  <dcterms:created xsi:type="dcterms:W3CDTF">2014-10-01T18:13:00Z</dcterms:created>
  <dcterms:modified xsi:type="dcterms:W3CDTF">2021-11-06T04:41:00Z</dcterms:modified>
</cp:coreProperties>
</file>